
<file path=[Content_Types].xml><?xml version="1.0" encoding="utf-8"?>
<Types xmlns="http://schemas.openxmlformats.org/package/2006/content-types">
  <Default Extension="png" ContentType="image/png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Y="1891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68"/>
      </w:tblGrid>
      <w:tr w:rsidR="00A927D7" w:rsidRPr="00E35950" w14:paraId="0B067AFF" w14:textId="77777777" w:rsidTr="00A927D7">
        <w:tc>
          <w:tcPr>
            <w:tcW w:w="2168" w:type="dxa"/>
          </w:tcPr>
          <w:p w14:paraId="3F506A30" w14:textId="77777777" w:rsidR="00A927D7" w:rsidRPr="00E35950" w:rsidRDefault="00A927D7" w:rsidP="00A927D7">
            <w:pPr>
              <w:spacing w:before="12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>تاریخ:     /    /</w:t>
            </w:r>
          </w:p>
        </w:tc>
      </w:tr>
      <w:tr w:rsidR="00A927D7" w:rsidRPr="00E35950" w14:paraId="0422F74D" w14:textId="77777777" w:rsidTr="00A927D7">
        <w:trPr>
          <w:trHeight w:val="548"/>
        </w:trPr>
        <w:tc>
          <w:tcPr>
            <w:tcW w:w="2168" w:type="dxa"/>
          </w:tcPr>
          <w:p w14:paraId="12A94E06" w14:textId="77777777" w:rsidR="00A927D7" w:rsidRPr="00E35950" w:rsidRDefault="00A927D7" w:rsidP="00A927D7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>شماره طرح:</w:t>
            </w:r>
          </w:p>
        </w:tc>
      </w:tr>
    </w:tbl>
    <w:p w14:paraId="5AEE6A2D" w14:textId="00B7A37A" w:rsidR="00F276CF" w:rsidRPr="00E35950" w:rsidRDefault="00163C13" w:rsidP="00313606">
      <w:pPr>
        <w:jc w:val="lowKashida"/>
        <w:rPr>
          <w:rFonts w:cs="B Nazanin"/>
          <w:sz w:val="24"/>
          <w:szCs w:val="24"/>
          <w:rtl/>
          <w:lang w:bidi="fa-IR"/>
        </w:rPr>
      </w:pPr>
      <w:r>
        <w:rPr>
          <w:rFonts w:cs="B Nazanin"/>
          <w:noProof/>
          <w:sz w:val="24"/>
          <w:szCs w:val="24"/>
          <w:rtl/>
          <w:lang w:eastAsia="en-US" w:bidi="fa-IR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007356C" wp14:editId="0FBDFC13">
                <wp:simplePos x="0" y="0"/>
                <wp:positionH relativeFrom="column">
                  <wp:posOffset>-402590</wp:posOffset>
                </wp:positionH>
                <wp:positionV relativeFrom="paragraph">
                  <wp:posOffset>0</wp:posOffset>
                </wp:positionV>
                <wp:extent cx="6953250" cy="1381125"/>
                <wp:effectExtent l="0" t="0" r="19050" b="19685"/>
                <wp:wrapTight wrapText="bothSides">
                  <wp:wrapPolygon edited="0">
                    <wp:start x="0" y="0"/>
                    <wp:lineTo x="0" y="21621"/>
                    <wp:lineTo x="21600" y="21621"/>
                    <wp:lineTo x="21600" y="0"/>
                    <wp:lineTo x="0" y="0"/>
                  </wp:wrapPolygon>
                </wp:wrapTight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53250" cy="13811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0"/>
                          </a:schemeClr>
                        </a:solidFill>
                        <a:ln>
                          <a:solidFill>
                            <a:schemeClr val="bg1">
                              <a:alpha val="24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117972" w14:textId="3E63FEC3" w:rsidR="00163C13" w:rsidRPr="00A927D7" w:rsidRDefault="00163C13" w:rsidP="00A927D7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A927D7">
                              <w:rPr>
                                <w:color w:val="FFFFFF" w:themeColor="background1"/>
                              </w:rPr>
                              <w:fldChar w:fldCharType="begin"/>
                            </w:r>
                            <w:r w:rsidRPr="00A927D7">
                              <w:rPr>
                                <w:color w:val="FFFFFF" w:themeColor="background1"/>
                              </w:rPr>
                              <w:instrText xml:space="preserve"> INCLUDEPICTURE "https://www.uok.ac.ir/JiroCMS/Files/System/Templates/UOK/Skin/Fa/FooterLogo.png" \* MERGEFORMATINET </w:instrText>
                            </w:r>
                            <w:r w:rsidRPr="00A927D7">
                              <w:rPr>
                                <w:color w:val="FFFFFF" w:themeColor="background1"/>
                              </w:rPr>
                              <w:fldChar w:fldCharType="separate"/>
                            </w:r>
                            <w:r w:rsidRPr="00A927D7">
                              <w:rPr>
                                <w:color w:val="FFFFFF" w:themeColor="background1"/>
                              </w:rPr>
                              <w:pict w14:anchorId="50DD193A">
                                <v:shape id="_x0000_i1026" type="#_x0000_t75" style="width:164.15pt;height:42.75pt">
                                  <v:imagedata r:id="rId8" r:href="rId9"/>
                                </v:shape>
                              </w:pict>
                            </w:r>
                            <w:r w:rsidRPr="00A927D7">
                              <w:rPr>
                                <w:color w:val="FFFFFF" w:themeColor="background1"/>
                              </w:rPr>
                              <w:fldChar w:fldCharType="end"/>
                            </w:r>
                            <w:r w:rsidR="00A927D7" w:rsidRPr="00A927D7">
                              <w:rPr>
                                <w:rFonts w:hint="cs"/>
                                <w:color w:val="FFFFFF" w:themeColor="background1"/>
                                <w:rtl/>
                              </w:rPr>
                              <w:t xml:space="preserve">                                                                                              </w:t>
                            </w:r>
                            <w:r w:rsidR="00A927D7" w:rsidRPr="00A927D7">
                              <w:rPr>
                                <w:noProof/>
                                <w:color w:val="FFFFFF" w:themeColor="background1"/>
                                <w:lang w:eastAsia="en-US" w:bidi="fa-IR"/>
                              </w:rPr>
                              <w:drawing>
                                <wp:inline distT="0" distB="0" distL="0" distR="0" wp14:anchorId="236724FF" wp14:editId="38F5CD26">
                                  <wp:extent cx="1495425" cy="495300"/>
                                  <wp:effectExtent l="0" t="0" r="9525" b="0"/>
                                  <wp:docPr id="3" name="Picture 3" descr="KSI LOGO3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3" descr="KSI LOGO3L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95425" cy="4953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07356C" id="Rectangle 2" o:spid="_x0000_s1026" style="position:absolute;left:0;text-align:left;margin-left:-31.7pt;margin-top:0;width:547.5pt;height:108.7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" fillcolor="#4472c4 [3204]" strokecolor="white [3212]" strokeweight="1pt">
                <v:fill opacity="0"/>
                <v:stroke opacity="15677f"/>
                <v:textbox style="mso-fit-shape-to-text:t">
                  <w:txbxContent>
                    <w:p w14:paraId="30117972" w14:textId="3E63FEC3" w:rsidR="00163C13" w:rsidRPr="00A927D7" w:rsidRDefault="00163C13" w:rsidP="00A927D7">
                      <w:pPr>
                        <w:rPr>
                          <w:color w:val="FFFFFF" w:themeColor="background1"/>
                        </w:rPr>
                      </w:pPr>
                      <w:r w:rsidRPr="00A927D7">
                        <w:rPr>
                          <w:color w:val="FFFFFF" w:themeColor="background1"/>
                        </w:rPr>
                        <w:fldChar w:fldCharType="begin"/>
                      </w:r>
                      <w:r w:rsidRPr="00A927D7">
                        <w:rPr>
                          <w:color w:val="FFFFFF" w:themeColor="background1"/>
                        </w:rPr>
                        <w:instrText xml:space="preserve"> INCLUDEPICTURE "https://www.uok.ac.ir/JiroCMS/Files/System/Templates/UOK/Skin/Fa/FooterLogo.png" \* MERGEFORMATINET </w:instrText>
                      </w:r>
                      <w:r w:rsidRPr="00A927D7">
                        <w:rPr>
                          <w:color w:val="FFFFFF" w:themeColor="background1"/>
                        </w:rPr>
                        <w:fldChar w:fldCharType="separate"/>
                      </w:r>
                      <w:r w:rsidRPr="00A927D7">
                        <w:rPr>
                          <w:color w:val="FFFFFF" w:themeColor="background1"/>
                        </w:rPr>
                        <w:pict w14:anchorId="50DD193A">
                          <v:shape id="_x0000_i1026" type="#_x0000_t75" style="width:164.15pt;height:42.75pt">
                            <v:imagedata r:id="rId8" r:href="rId11"/>
                          </v:shape>
                        </w:pict>
                      </w:r>
                      <w:r w:rsidRPr="00A927D7">
                        <w:rPr>
                          <w:color w:val="FFFFFF" w:themeColor="background1"/>
                        </w:rPr>
                        <w:fldChar w:fldCharType="end"/>
                      </w:r>
                      <w:r w:rsidR="00A927D7" w:rsidRPr="00A927D7">
                        <w:rPr>
                          <w:rFonts w:hint="cs"/>
                          <w:color w:val="FFFFFF" w:themeColor="background1"/>
                          <w:rtl/>
                        </w:rPr>
                        <w:t xml:space="preserve">                                                                                              </w:t>
                      </w:r>
                      <w:r w:rsidR="00A927D7" w:rsidRPr="00A927D7">
                        <w:rPr>
                          <w:noProof/>
                          <w:color w:val="FFFFFF" w:themeColor="background1"/>
                          <w:lang w:eastAsia="en-US" w:bidi="fa-IR"/>
                        </w:rPr>
                        <w:drawing>
                          <wp:inline distT="0" distB="0" distL="0" distR="0" wp14:anchorId="236724FF" wp14:editId="38F5CD26">
                            <wp:extent cx="1495425" cy="495300"/>
                            <wp:effectExtent l="0" t="0" r="9525" b="0"/>
                            <wp:docPr id="3" name="Picture 3" descr="KSI LOGO3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3" descr="KSI LOGO3L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95425" cy="4953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14:paraId="076C2D72" w14:textId="79010914" w:rsidR="00F276CF" w:rsidRPr="00E35950" w:rsidRDefault="00F276CF" w:rsidP="00313606">
      <w:pPr>
        <w:jc w:val="lowKashida"/>
        <w:rPr>
          <w:rFonts w:cs="B Nazanin" w:hint="cs"/>
          <w:sz w:val="24"/>
          <w:szCs w:val="24"/>
          <w:rtl/>
          <w:lang w:bidi="fa-IR"/>
        </w:rPr>
      </w:pPr>
    </w:p>
    <w:p w14:paraId="256D7EA1" w14:textId="7AC8C632" w:rsidR="007F59AD" w:rsidRPr="00E35950" w:rsidRDefault="007F59AD" w:rsidP="00313606">
      <w:pPr>
        <w:jc w:val="lowKashida"/>
        <w:rPr>
          <w:rFonts w:cs="B Nazanin"/>
          <w:sz w:val="24"/>
          <w:szCs w:val="24"/>
          <w:rtl/>
          <w:lang w:bidi="fa-IR"/>
        </w:rPr>
      </w:pPr>
    </w:p>
    <w:p w14:paraId="749FBC94" w14:textId="77777777" w:rsidR="007F59AD" w:rsidRPr="00E35950" w:rsidRDefault="007F59AD" w:rsidP="00313606">
      <w:pPr>
        <w:jc w:val="lowKashida"/>
        <w:rPr>
          <w:rFonts w:cs="B Nazanin"/>
          <w:sz w:val="24"/>
          <w:szCs w:val="24"/>
          <w:rtl/>
          <w:lang w:bidi="fa-IR"/>
        </w:rPr>
      </w:pPr>
      <w:bookmarkStart w:id="0" w:name="_GoBack"/>
      <w:bookmarkEnd w:id="0"/>
    </w:p>
    <w:p w14:paraId="2F126EA8" w14:textId="77777777" w:rsidR="00F276CF" w:rsidRPr="00A927D7" w:rsidRDefault="007F59AD" w:rsidP="00313606">
      <w:pPr>
        <w:jc w:val="center"/>
        <w:rPr>
          <w:rFonts w:cs="B Nazanin"/>
          <w:b/>
          <w:bCs/>
          <w:sz w:val="24"/>
          <w:szCs w:val="24"/>
          <w:rtl/>
          <w:lang w:bidi="fa-IR"/>
        </w:rPr>
      </w:pPr>
      <w:r w:rsidRPr="00A927D7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F276CF" w:rsidRPr="00A927D7">
        <w:rPr>
          <w:rFonts w:cs="B Nazanin" w:hint="cs"/>
          <w:b/>
          <w:bCs/>
          <w:sz w:val="24"/>
          <w:szCs w:val="24"/>
          <w:rtl/>
          <w:lang w:bidi="fa-IR"/>
        </w:rPr>
        <w:t>(پيشنهاد طرح پژوهشي داخلي)</w:t>
      </w:r>
    </w:p>
    <w:tbl>
      <w:tblPr>
        <w:tblpPr w:leftFromText="180" w:rightFromText="180" w:vertAnchor="text" w:horzAnchor="margin" w:tblpXSpec="center" w:tblpY="159"/>
        <w:bidiVisual/>
        <w:tblW w:w="10485" w:type="dxa"/>
        <w:tblBorders>
          <w:top w:val="thinThickSmallGap" w:sz="24" w:space="0" w:color="auto"/>
          <w:left w:val="thickThinSmallGap" w:sz="24" w:space="0" w:color="auto"/>
          <w:bottom w:val="thickThinSmallGap" w:sz="24" w:space="0" w:color="auto"/>
          <w:right w:val="thinThickSmallGap" w:sz="24" w:space="0" w:color="auto"/>
        </w:tblBorders>
        <w:tblLook w:val="01E0" w:firstRow="1" w:lastRow="1" w:firstColumn="1" w:lastColumn="1" w:noHBand="0" w:noVBand="0"/>
      </w:tblPr>
      <w:tblGrid>
        <w:gridCol w:w="4956"/>
        <w:gridCol w:w="5529"/>
      </w:tblGrid>
      <w:tr w:rsidR="008D542E" w:rsidRPr="00E35950" w14:paraId="32EDBA8C" w14:textId="77777777" w:rsidTr="007E3CC8">
        <w:trPr>
          <w:trHeight w:val="495"/>
        </w:trPr>
        <w:tc>
          <w:tcPr>
            <w:tcW w:w="4956" w:type="dxa"/>
            <w:vMerge w:val="restart"/>
          </w:tcPr>
          <w:p w14:paraId="712BE44B" w14:textId="77777777" w:rsidR="00BD75F4" w:rsidRPr="00E35950" w:rsidRDefault="008D542E" w:rsidP="008D542E">
            <w:pPr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5950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ام و نام خانوادگی مجری مسئول:</w:t>
            </w:r>
            <w:r w:rsidR="00BD75F4" w:rsidRPr="00E35950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  <w:p w14:paraId="3BE1F31A" w14:textId="77777777" w:rsidR="008D542E" w:rsidRPr="00E35950" w:rsidRDefault="00BD75F4" w:rsidP="008D542E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>اعضای گروه پژوهشی مطالعات محیطی دریاچه زریبار</w:t>
            </w:r>
          </w:p>
          <w:p w14:paraId="66380EF9" w14:textId="77777777" w:rsidR="008D542E" w:rsidRPr="00E35950" w:rsidRDefault="008D542E" w:rsidP="008D542E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529" w:type="dxa"/>
          </w:tcPr>
          <w:p w14:paraId="0FA36131" w14:textId="2B7E8048" w:rsidR="008D542E" w:rsidRDefault="008D542E" w:rsidP="008D542E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>امضاء:</w:t>
            </w:r>
            <w:r w:rsidR="00A12ADD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93235F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از طرف اعضاء </w:t>
            </w:r>
          </w:p>
          <w:p w14:paraId="037BFCCD" w14:textId="2616B29E" w:rsidR="0093235F" w:rsidRPr="00E35950" w:rsidRDefault="0093235F" w:rsidP="008D542E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09D45C83" w14:textId="77777777" w:rsidR="008D542E" w:rsidRPr="00E35950" w:rsidRDefault="008D542E" w:rsidP="008D542E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8D542E" w:rsidRPr="00E35950" w14:paraId="61BB074A" w14:textId="77777777" w:rsidTr="007E3CC8">
        <w:trPr>
          <w:trHeight w:val="495"/>
        </w:trPr>
        <w:tc>
          <w:tcPr>
            <w:tcW w:w="4956" w:type="dxa"/>
            <w:vMerge/>
          </w:tcPr>
          <w:p w14:paraId="651A6619" w14:textId="77777777" w:rsidR="008D542E" w:rsidRPr="00E35950" w:rsidRDefault="008D542E" w:rsidP="008D542E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529" w:type="dxa"/>
          </w:tcPr>
          <w:p w14:paraId="40CBB3BC" w14:textId="5B0C9632" w:rsidR="008D542E" w:rsidRPr="00E35950" w:rsidRDefault="008D542E" w:rsidP="004802B1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تاريخ: </w:t>
            </w:r>
          </w:p>
        </w:tc>
      </w:tr>
      <w:tr w:rsidR="008D542E" w:rsidRPr="00E35950" w14:paraId="4C06286E" w14:textId="77777777" w:rsidTr="007E3CC8">
        <w:trPr>
          <w:trHeight w:val="820"/>
        </w:trPr>
        <w:tc>
          <w:tcPr>
            <w:tcW w:w="4956" w:type="dxa"/>
          </w:tcPr>
          <w:p w14:paraId="5F139379" w14:textId="77777777" w:rsidR="00BD75F4" w:rsidRPr="00E35950" w:rsidRDefault="008D542E" w:rsidP="00BD75F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5950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عنوان طرح:</w:t>
            </w:r>
            <w:r w:rsidR="00BD75F4" w:rsidRPr="00E35950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  <w:p w14:paraId="57B06578" w14:textId="2185E330" w:rsidR="00784337" w:rsidRPr="00E35950" w:rsidRDefault="00784337" w:rsidP="00BD75F4">
            <w:pPr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25317E7E" w14:textId="77777777" w:rsidR="008D542E" w:rsidRPr="00E35950" w:rsidRDefault="008D542E" w:rsidP="008D542E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76CE6FB4" w14:textId="77777777" w:rsidR="008D542E" w:rsidRPr="00E35950" w:rsidRDefault="008D542E" w:rsidP="00BD75F4">
            <w:pPr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5950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هزینه طرح: </w:t>
            </w:r>
          </w:p>
          <w:p w14:paraId="650F5E59" w14:textId="42F9BE52" w:rsidR="008D542E" w:rsidRPr="00E35950" w:rsidRDefault="008D542E" w:rsidP="004802B1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محل تامین اعتبار هزینه طرح:  </w:t>
            </w:r>
            <w:r w:rsidRPr="00E35950">
              <w:rPr>
                <w:rFonts w:cs="B Nazanin"/>
                <w:noProof/>
                <w:sz w:val="24"/>
                <w:szCs w:val="24"/>
                <w:lang w:eastAsia="en-US" w:bidi="fa-IR"/>
              </w:rPr>
              <w:drawing>
                <wp:inline distT="0" distB="0" distL="0" distR="0" wp14:anchorId="7FBED12B" wp14:editId="566B5A1A">
                  <wp:extent cx="126365" cy="126365"/>
                  <wp:effectExtent l="0" t="0" r="0" b="0"/>
                  <wp:docPr id="1" name="Pictur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 1"/>
                          <pic:cNvPicPr>
                            <a:picLocks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365" cy="1263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</w:t>
            </w:r>
          </w:p>
        </w:tc>
        <w:tc>
          <w:tcPr>
            <w:tcW w:w="5529" w:type="dxa"/>
          </w:tcPr>
          <w:p w14:paraId="19A36B14" w14:textId="77777777" w:rsidR="008D542E" w:rsidRPr="00E35950" w:rsidRDefault="008D542E" w:rsidP="008D542E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2D4FA393" w14:textId="77777777" w:rsidR="008D542E" w:rsidRPr="00E35950" w:rsidRDefault="008D542E" w:rsidP="008D542E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634318EA" w14:textId="77777777" w:rsidR="008D542E" w:rsidRPr="00E35950" w:rsidRDefault="008D542E" w:rsidP="008D542E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201FB309" w14:textId="77777777" w:rsidR="008D542E" w:rsidRPr="00E35950" w:rsidRDefault="008D542E" w:rsidP="008D542E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7B241491" w14:textId="77777777" w:rsidR="008D542E" w:rsidRPr="00E35950" w:rsidRDefault="008D542E" w:rsidP="008D542E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3235F6A3" w14:textId="3E07F757" w:rsidR="008D542E" w:rsidRPr="00E35950" w:rsidRDefault="00BD75F4" w:rsidP="00BD75F4">
            <w:pPr>
              <w:ind w:left="360"/>
              <w:rPr>
                <w:rFonts w:cs="B Nazanin"/>
                <w:sz w:val="24"/>
                <w:szCs w:val="24"/>
                <w:lang w:bidi="fa-IR"/>
              </w:rPr>
            </w:pPr>
            <w:r w:rsidRPr="00E35950">
              <w:rPr>
                <w:rFonts w:cs="B Nazanin"/>
                <w:sz w:val="24"/>
                <w:szCs w:val="24"/>
                <w:highlight w:val="lightGray"/>
                <w:lang w:bidi="fa-IR"/>
              </w:rPr>
              <w:t>×</w:t>
            </w:r>
            <w:r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8D542E"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بودجه پژوهشی پژوهشکده </w:t>
            </w:r>
            <w:r w:rsidR="00CF1F02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سازمان ها و ادارات دولتی </w:t>
            </w:r>
          </w:p>
          <w:p w14:paraId="5B439DB6" w14:textId="77777777" w:rsidR="008D542E" w:rsidRPr="00E35950" w:rsidRDefault="008D542E" w:rsidP="008D542E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2349F195" w14:textId="77777777" w:rsidR="0033375C" w:rsidRPr="00E35950" w:rsidRDefault="0033375C" w:rsidP="00313606">
      <w:pPr>
        <w:rPr>
          <w:rFonts w:cs="B Nazanin"/>
          <w:sz w:val="24"/>
          <w:szCs w:val="24"/>
          <w:rtl/>
          <w:lang w:bidi="fa-IR"/>
        </w:rPr>
      </w:pPr>
    </w:p>
    <w:p w14:paraId="66C5B100" w14:textId="77777777" w:rsidR="003F71BB" w:rsidRPr="00E35950" w:rsidRDefault="003F71BB">
      <w:pPr>
        <w:rPr>
          <w:rFonts w:cs="B Nazanin"/>
          <w:sz w:val="24"/>
          <w:szCs w:val="24"/>
          <w:rtl/>
        </w:rPr>
      </w:pPr>
    </w:p>
    <w:tbl>
      <w:tblPr>
        <w:bidiVisual/>
        <w:tblW w:w="10105" w:type="dxa"/>
        <w:jc w:val="center"/>
        <w:tblBorders>
          <w:top w:val="thinThickSmallGap" w:sz="24" w:space="0" w:color="auto"/>
          <w:left w:val="thickThinSmallGap" w:sz="24" w:space="0" w:color="auto"/>
          <w:bottom w:val="thickThinSmallGap" w:sz="24" w:space="0" w:color="auto"/>
          <w:right w:val="thinThickSmallGap" w:sz="24" w:space="0" w:color="auto"/>
        </w:tblBorders>
        <w:tblLook w:val="01E0" w:firstRow="1" w:lastRow="1" w:firstColumn="1" w:lastColumn="1" w:noHBand="0" w:noVBand="0"/>
      </w:tblPr>
      <w:tblGrid>
        <w:gridCol w:w="10105"/>
      </w:tblGrid>
      <w:tr w:rsidR="00313606" w:rsidRPr="00E35950" w14:paraId="55DDF77A" w14:textId="77777777" w:rsidTr="007E3CC8">
        <w:trPr>
          <w:trHeight w:val="288"/>
          <w:jc w:val="center"/>
        </w:trPr>
        <w:tc>
          <w:tcPr>
            <w:tcW w:w="10105" w:type="dxa"/>
          </w:tcPr>
          <w:p w14:paraId="0E906E23" w14:textId="3A74BA08" w:rsidR="00313606" w:rsidRPr="00E35950" w:rsidRDefault="00E70941" w:rsidP="00313606">
            <w:pPr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5950">
              <w:rPr>
                <w:rFonts w:cs="B Nazanin"/>
                <w:sz w:val="24"/>
                <w:szCs w:val="24"/>
                <w:rtl/>
              </w:rPr>
              <w:br w:type="page"/>
            </w:r>
            <w:r w:rsidR="00313606" w:rsidRPr="00E35950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1- عنوان طرح پژوهشی</w:t>
            </w:r>
          </w:p>
        </w:tc>
      </w:tr>
      <w:tr w:rsidR="00313606" w:rsidRPr="00E35950" w14:paraId="27276A0B" w14:textId="77777777" w:rsidTr="007E3CC8">
        <w:trPr>
          <w:trHeight w:val="415"/>
          <w:jc w:val="center"/>
        </w:trPr>
        <w:tc>
          <w:tcPr>
            <w:tcW w:w="10105" w:type="dxa"/>
          </w:tcPr>
          <w:p w14:paraId="3F6BD717" w14:textId="5099E038" w:rsidR="001E6016" w:rsidRPr="00E35950" w:rsidRDefault="00313606" w:rsidP="004802B1">
            <w:pPr>
              <w:spacing w:before="120" w:line="276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E35950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لف) عنوان طرح (فارسی):</w:t>
            </w:r>
          </w:p>
        </w:tc>
      </w:tr>
      <w:tr w:rsidR="00313606" w:rsidRPr="00E35950" w14:paraId="461B3748" w14:textId="77777777" w:rsidTr="007E3CC8">
        <w:trPr>
          <w:trHeight w:val="671"/>
          <w:jc w:val="center"/>
        </w:trPr>
        <w:tc>
          <w:tcPr>
            <w:tcW w:w="10105" w:type="dxa"/>
          </w:tcPr>
          <w:p w14:paraId="2E1BF5EC" w14:textId="1CD2B454" w:rsidR="00313606" w:rsidRPr="00E35950" w:rsidRDefault="00313606" w:rsidP="004802B1">
            <w:pPr>
              <w:spacing w:line="276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E35950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ب) عنوان طرح (انگليسی):</w:t>
            </w:r>
            <w:r w:rsidR="00D0463F"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p w14:paraId="01B634FB" w14:textId="77777777" w:rsidR="00313606" w:rsidRPr="00E35950" w:rsidRDefault="00313606" w:rsidP="001E6016">
            <w:pPr>
              <w:spacing w:line="276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1D24A48B" w14:textId="77777777" w:rsidR="00F276CF" w:rsidRPr="00E35950" w:rsidRDefault="00F276CF" w:rsidP="00313606">
      <w:pPr>
        <w:rPr>
          <w:rFonts w:cs="B Nazanin"/>
          <w:sz w:val="24"/>
          <w:szCs w:val="24"/>
          <w:rtl/>
          <w:lang w:bidi="fa-IR"/>
        </w:rPr>
      </w:pPr>
    </w:p>
    <w:tbl>
      <w:tblPr>
        <w:bidiVisual/>
        <w:tblW w:w="10093" w:type="dxa"/>
        <w:jc w:val="center"/>
        <w:tblBorders>
          <w:top w:val="thinThickSmallGap" w:sz="24" w:space="0" w:color="auto"/>
          <w:left w:val="thickThinSmallGap" w:sz="24" w:space="0" w:color="auto"/>
          <w:bottom w:val="thickThinSmallGap" w:sz="24" w:space="0" w:color="auto"/>
          <w:right w:val="thinThickSmallGap" w:sz="24" w:space="0" w:color="auto"/>
        </w:tblBorders>
        <w:tblLook w:val="01E0" w:firstRow="1" w:lastRow="1" w:firstColumn="1" w:lastColumn="1" w:noHBand="0" w:noVBand="0"/>
      </w:tblPr>
      <w:tblGrid>
        <w:gridCol w:w="10093"/>
      </w:tblGrid>
      <w:tr w:rsidR="00313606" w:rsidRPr="00E35950" w14:paraId="4005BA4C" w14:textId="77777777" w:rsidTr="007E3CC8">
        <w:trPr>
          <w:trHeight w:val="307"/>
          <w:jc w:val="center"/>
        </w:trPr>
        <w:tc>
          <w:tcPr>
            <w:tcW w:w="10093" w:type="dxa"/>
          </w:tcPr>
          <w:p w14:paraId="21C93BBE" w14:textId="77777777" w:rsidR="00313606" w:rsidRPr="00E35950" w:rsidRDefault="00313606" w:rsidP="00313606">
            <w:pPr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5950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2- نوع طرح پژوهشی</w:t>
            </w:r>
          </w:p>
        </w:tc>
      </w:tr>
      <w:tr w:rsidR="00313606" w:rsidRPr="00E35950" w14:paraId="4D952570" w14:textId="77777777" w:rsidTr="007E3CC8">
        <w:trPr>
          <w:trHeight w:val="398"/>
          <w:jc w:val="center"/>
        </w:trPr>
        <w:tc>
          <w:tcPr>
            <w:tcW w:w="10093" w:type="dxa"/>
          </w:tcPr>
          <w:p w14:paraId="36C8BA05" w14:textId="77777777" w:rsidR="00313606" w:rsidRPr="00E35950" w:rsidRDefault="00313606" w:rsidP="00CD541E">
            <w:pPr>
              <w:spacing w:before="12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بنيادی </w:t>
            </w:r>
            <w:r w:rsidRPr="00E35950">
              <w:rPr>
                <w:rFonts w:cs="B Nazanin" w:hint="cs"/>
                <w:sz w:val="24"/>
                <w:szCs w:val="24"/>
                <w:vertAlign w:val="superscript"/>
                <w:rtl/>
                <w:lang w:bidi="fa-IR"/>
              </w:rPr>
              <w:t>*</w:t>
            </w:r>
            <w:r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="00CD541E" w:rsidRPr="00E35950">
              <w:rPr>
                <w:rFonts w:cs="B Nazanin"/>
                <w:noProof/>
                <w:sz w:val="24"/>
                <w:szCs w:val="24"/>
                <w:lang w:eastAsia="en-US" w:bidi="fa-IR"/>
              </w:rPr>
              <w:drawing>
                <wp:inline distT="0" distB="0" distL="0" distR="0" wp14:anchorId="6F6C7E78" wp14:editId="303CB86E">
                  <wp:extent cx="126365" cy="126365"/>
                  <wp:effectExtent l="0" t="0" r="0" b="0"/>
                  <wp:docPr id="4" name="Picture 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 4"/>
                          <pic:cNvPicPr>
                            <a:picLocks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365" cy="1263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                کاربردی</w:t>
            </w:r>
            <w:r w:rsidRPr="00E35950">
              <w:rPr>
                <w:rFonts w:cs="B Nazanin" w:hint="cs"/>
                <w:sz w:val="24"/>
                <w:szCs w:val="24"/>
                <w:vertAlign w:val="superscript"/>
                <w:rtl/>
                <w:lang w:bidi="fa-IR"/>
              </w:rPr>
              <w:t>**</w:t>
            </w:r>
            <w:r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</w:t>
            </w:r>
            <w:r w:rsidR="008311C1" w:rsidRPr="00E35950">
              <w:rPr>
                <w:rFonts w:cs="B Nazanin"/>
                <w:noProof/>
                <w:sz w:val="24"/>
                <w:szCs w:val="24"/>
                <w:lang w:eastAsia="en-US" w:bidi="fa-IR"/>
              </w:rPr>
              <w:drawing>
                <wp:inline distT="0" distB="0" distL="0" distR="0" wp14:anchorId="247C3119" wp14:editId="4B745D74">
                  <wp:extent cx="123825" cy="123825"/>
                  <wp:effectExtent l="0" t="0" r="0" b="0"/>
                  <wp:docPr id="12" name="Picture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 2"/>
                          <pic:cNvPicPr>
                            <a:picLocks/>
                          </pic:cNvPicPr>
                        </pic:nvPicPr>
                        <pic:blipFill>
                          <a:blip r:embed="rId12" cstate="print">
                            <a:lum contrast="-80000"/>
                            <a:grayscl/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825" cy="123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         توسعه ای</w:t>
            </w:r>
            <w:r w:rsidRPr="00E35950">
              <w:rPr>
                <w:rFonts w:cs="B Nazanin" w:hint="cs"/>
                <w:sz w:val="24"/>
                <w:szCs w:val="24"/>
                <w:vertAlign w:val="superscript"/>
                <w:rtl/>
                <w:lang w:bidi="fa-IR"/>
              </w:rPr>
              <w:t xml:space="preserve">*** </w:t>
            </w:r>
            <w:r w:rsidR="00CD541E" w:rsidRPr="00E35950">
              <w:rPr>
                <w:rFonts w:cs="B Nazanin"/>
                <w:noProof/>
                <w:sz w:val="24"/>
                <w:szCs w:val="24"/>
                <w:lang w:eastAsia="en-US" w:bidi="fa-IR"/>
              </w:rPr>
              <w:drawing>
                <wp:inline distT="0" distB="0" distL="0" distR="0" wp14:anchorId="4A320F05" wp14:editId="7D771186">
                  <wp:extent cx="123825" cy="123825"/>
                  <wp:effectExtent l="0" t="0" r="0" b="0"/>
                  <wp:docPr id="15" name="Picture 1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 2"/>
                          <pic:cNvPicPr>
                            <a:picLocks/>
                          </pic:cNvPicPr>
                        </pic:nvPicPr>
                        <pic:blipFill>
                          <a:blip r:embed="rId12" cstate="print">
                            <a:lum contrast="-80000"/>
                            <a:grayscl/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825" cy="123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35950">
              <w:rPr>
                <w:rFonts w:cs="B Nazanin" w:hint="cs"/>
                <w:sz w:val="24"/>
                <w:szCs w:val="24"/>
                <w:vertAlign w:val="superscript"/>
                <w:rtl/>
                <w:lang w:bidi="fa-IR"/>
              </w:rPr>
              <w:t xml:space="preserve">  </w:t>
            </w:r>
          </w:p>
        </w:tc>
      </w:tr>
    </w:tbl>
    <w:p w14:paraId="6DCA086F" w14:textId="77777777" w:rsidR="00F276CF" w:rsidRPr="00E35950" w:rsidRDefault="00F276CF" w:rsidP="00313606">
      <w:pPr>
        <w:rPr>
          <w:rFonts w:cs="B Nazanin"/>
          <w:sz w:val="24"/>
          <w:szCs w:val="24"/>
          <w:rtl/>
          <w:lang w:bidi="fa-IR"/>
        </w:rPr>
      </w:pPr>
    </w:p>
    <w:tbl>
      <w:tblPr>
        <w:bidiVisual/>
        <w:tblW w:w="10106" w:type="dxa"/>
        <w:jc w:val="center"/>
        <w:tblBorders>
          <w:top w:val="thinThickSmallGap" w:sz="24" w:space="0" w:color="auto"/>
          <w:left w:val="thickThinSmallGap" w:sz="24" w:space="0" w:color="auto"/>
          <w:bottom w:val="thickThinSmallGap" w:sz="24" w:space="0" w:color="auto"/>
          <w:right w:val="thinThickSmallGap" w:sz="24" w:space="0" w:color="auto"/>
        </w:tblBorders>
        <w:tblLook w:val="01E0" w:firstRow="1" w:lastRow="1" w:firstColumn="1" w:lastColumn="1" w:noHBand="0" w:noVBand="0"/>
      </w:tblPr>
      <w:tblGrid>
        <w:gridCol w:w="10106"/>
      </w:tblGrid>
      <w:tr w:rsidR="00313606" w:rsidRPr="00E35950" w14:paraId="2DEC5534" w14:textId="77777777" w:rsidTr="007E3CC8">
        <w:trPr>
          <w:trHeight w:val="471"/>
          <w:jc w:val="center"/>
        </w:trPr>
        <w:tc>
          <w:tcPr>
            <w:tcW w:w="10106" w:type="dxa"/>
          </w:tcPr>
          <w:p w14:paraId="7AB286DA" w14:textId="0806D362" w:rsidR="00313606" w:rsidRPr="00E35950" w:rsidRDefault="00313606" w:rsidP="004802B1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35950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3-مشخصات مجري (مجريان)</w:t>
            </w:r>
            <w:r w:rsidR="00CD541E" w:rsidRPr="00E35950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 w:rsidR="00CD541E"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313606" w:rsidRPr="00E35950" w14:paraId="741CC1F3" w14:textId="77777777" w:rsidTr="007E3CC8">
        <w:trPr>
          <w:trHeight w:val="666"/>
          <w:jc w:val="center"/>
        </w:trPr>
        <w:tc>
          <w:tcPr>
            <w:tcW w:w="10106" w:type="dxa"/>
          </w:tcPr>
          <w:p w14:paraId="5E8D770B" w14:textId="56D97A74" w:rsidR="00313606" w:rsidRPr="00E35950" w:rsidRDefault="00313606" w:rsidP="004802B1">
            <w:pPr>
              <w:spacing w:line="276" w:lineRule="auto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الف)</w:t>
            </w:r>
            <w:r w:rsidR="00A0145A"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نام و نام خانوادگي مجري مسئول</w:t>
            </w:r>
            <w:r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  <w:r w:rsidR="00A0145A"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313606" w:rsidRPr="00E35950" w14:paraId="4C6AB4EA" w14:textId="77777777" w:rsidTr="007E3CC8">
        <w:trPr>
          <w:trHeight w:val="371"/>
          <w:jc w:val="center"/>
        </w:trPr>
        <w:tc>
          <w:tcPr>
            <w:tcW w:w="10106" w:type="dxa"/>
          </w:tcPr>
          <w:p w14:paraId="0E498922" w14:textId="44B7E1C1" w:rsidR="00CD541E" w:rsidRPr="00E35950" w:rsidRDefault="00313606" w:rsidP="004802B1">
            <w:pPr>
              <w:spacing w:line="276" w:lineRule="auto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</w:t>
            </w:r>
            <w:r w:rsidRPr="00E35950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تلفن</w:t>
            </w:r>
            <w:r w:rsidR="004802B1">
              <w:rPr>
                <w:rFonts w:cs="B Nazanin"/>
                <w:b/>
                <w:bCs/>
                <w:sz w:val="24"/>
                <w:szCs w:val="24"/>
                <w:lang w:bidi="fa-IR"/>
              </w:rPr>
              <w:t xml:space="preserve"> </w:t>
            </w:r>
            <w:r w:rsidR="004802B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ثابت</w:t>
            </w:r>
            <w:r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  <w:r w:rsidR="00CD541E"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CD541E"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             </w:t>
            </w:r>
            <w:r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E35950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حل کار</w:t>
            </w:r>
            <w:r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  <w:r w:rsidR="00CD541E"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</w:t>
            </w:r>
            <w:r w:rsidR="004802B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     </w:t>
            </w:r>
            <w:r w:rsidR="00CD541E"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4802B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همراه:</w:t>
            </w:r>
            <w:r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p w14:paraId="361E8896" w14:textId="6DBD4658" w:rsidR="00313606" w:rsidRPr="00E35950" w:rsidRDefault="00313606" w:rsidP="004802B1">
            <w:pPr>
              <w:spacing w:line="276" w:lineRule="auto"/>
              <w:jc w:val="lowKashida"/>
              <w:rPr>
                <w:rFonts w:cs="B Nazanin"/>
                <w:sz w:val="24"/>
                <w:szCs w:val="24"/>
                <w:lang w:bidi="fa-IR"/>
              </w:rPr>
            </w:pPr>
            <w:r w:rsidRPr="00E35950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آدرس الکترونيکي</w:t>
            </w:r>
            <w:r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  <w:r w:rsidR="00A0145A"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313606" w:rsidRPr="00E35950" w14:paraId="29DD3970" w14:textId="77777777" w:rsidTr="007E3CC8">
        <w:trPr>
          <w:trHeight w:val="381"/>
          <w:jc w:val="center"/>
        </w:trPr>
        <w:tc>
          <w:tcPr>
            <w:tcW w:w="10106" w:type="dxa"/>
          </w:tcPr>
          <w:p w14:paraId="34AB475B" w14:textId="43377A5E" w:rsidR="00313606" w:rsidRPr="00E35950" w:rsidRDefault="00313606" w:rsidP="004802B1">
            <w:pPr>
              <w:spacing w:line="276" w:lineRule="auto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</w:t>
            </w:r>
            <w:r w:rsidRPr="00E35950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آدرس محل کار:</w:t>
            </w:r>
            <w:r w:rsidR="00994EC1"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</w:tbl>
    <w:tbl>
      <w:tblPr>
        <w:tblpPr w:leftFromText="180" w:rightFromText="180" w:vertAnchor="text" w:horzAnchor="margin" w:tblpY="199"/>
        <w:bidiVisual/>
        <w:tblW w:w="10064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1E0" w:firstRow="1" w:lastRow="1" w:firstColumn="1" w:lastColumn="1" w:noHBand="0" w:noVBand="0"/>
      </w:tblPr>
      <w:tblGrid>
        <w:gridCol w:w="10064"/>
      </w:tblGrid>
      <w:tr w:rsidR="00CD541E" w:rsidRPr="00E35950" w14:paraId="5E0C0696" w14:textId="77777777" w:rsidTr="007E3CC8">
        <w:trPr>
          <w:trHeight w:val="2887"/>
        </w:trPr>
        <w:tc>
          <w:tcPr>
            <w:tcW w:w="10064" w:type="dxa"/>
          </w:tcPr>
          <w:p w14:paraId="26F14D30" w14:textId="77777777" w:rsidR="00CD541E" w:rsidRPr="00E35950" w:rsidRDefault="00CD541E" w:rsidP="00E35950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35950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lastRenderedPageBreak/>
              <w:t>4-مشخصات علمي مجري (مجريان)</w:t>
            </w:r>
          </w:p>
          <w:tbl>
            <w:tblPr>
              <w:bidiVisual/>
              <w:tblW w:w="0" w:type="auto"/>
              <w:tblInd w:w="7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2014"/>
              <w:gridCol w:w="1255"/>
              <w:gridCol w:w="1528"/>
              <w:gridCol w:w="1524"/>
              <w:gridCol w:w="1653"/>
              <w:gridCol w:w="1793"/>
            </w:tblGrid>
            <w:tr w:rsidR="00264BF4" w:rsidRPr="00E35950" w14:paraId="71CBCD17" w14:textId="77777777" w:rsidTr="00264BF4">
              <w:trPr>
                <w:trHeight w:val="398"/>
              </w:trPr>
              <w:tc>
                <w:tcPr>
                  <w:tcW w:w="2077" w:type="dxa"/>
                </w:tcPr>
                <w:p w14:paraId="122AF991" w14:textId="77777777" w:rsidR="00CD541E" w:rsidRPr="00E35950" w:rsidRDefault="00CD541E" w:rsidP="00163C13">
                  <w:pPr>
                    <w:framePr w:hSpace="180" w:wrap="around" w:vAnchor="text" w:hAnchor="margin" w:y="199"/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</w:rPr>
                    <w:t>مجري</w:t>
                  </w:r>
                </w:p>
              </w:tc>
              <w:tc>
                <w:tcPr>
                  <w:tcW w:w="1275" w:type="dxa"/>
                </w:tcPr>
                <w:p w14:paraId="15B4DBF6" w14:textId="77777777" w:rsidR="00CD541E" w:rsidRPr="00E35950" w:rsidRDefault="00CD541E" w:rsidP="00163C13">
                  <w:pPr>
                    <w:framePr w:hSpace="180" w:wrap="around" w:vAnchor="text" w:hAnchor="margin" w:y="199"/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</w:rPr>
                    <w:t>درجه تحصيلي</w:t>
                  </w:r>
                </w:p>
              </w:tc>
              <w:tc>
                <w:tcPr>
                  <w:tcW w:w="1560" w:type="dxa"/>
                </w:tcPr>
                <w:p w14:paraId="56672D41" w14:textId="77777777" w:rsidR="00CD541E" w:rsidRPr="00E35950" w:rsidRDefault="00CD541E" w:rsidP="00163C13">
                  <w:pPr>
                    <w:framePr w:hSpace="180" w:wrap="around" w:vAnchor="text" w:hAnchor="margin" w:y="199"/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</w:rPr>
                    <w:t>رشته تحصيلي</w:t>
                  </w:r>
                </w:p>
              </w:tc>
              <w:tc>
                <w:tcPr>
                  <w:tcW w:w="1559" w:type="dxa"/>
                </w:tcPr>
                <w:p w14:paraId="4F3FFBFE" w14:textId="77777777" w:rsidR="00CD541E" w:rsidRPr="00E35950" w:rsidRDefault="00CD541E" w:rsidP="00163C13">
                  <w:pPr>
                    <w:framePr w:hSpace="180" w:wrap="around" w:vAnchor="text" w:hAnchor="margin" w:y="199"/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</w:rPr>
                    <w:t>دانشگاه محل اخذ</w:t>
                  </w:r>
                </w:p>
              </w:tc>
              <w:tc>
                <w:tcPr>
                  <w:tcW w:w="1701" w:type="dxa"/>
                </w:tcPr>
                <w:p w14:paraId="64B30FE5" w14:textId="77777777" w:rsidR="00CD541E" w:rsidRPr="00E35950" w:rsidRDefault="00CD541E" w:rsidP="00163C13">
                  <w:pPr>
                    <w:framePr w:hSpace="180" w:wrap="around" w:vAnchor="text" w:hAnchor="margin" w:y="199"/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</w:rPr>
                    <w:t>کشور</w:t>
                  </w:r>
                </w:p>
              </w:tc>
              <w:tc>
                <w:tcPr>
                  <w:tcW w:w="1844" w:type="dxa"/>
                </w:tcPr>
                <w:p w14:paraId="4475AF1D" w14:textId="77777777" w:rsidR="00CD541E" w:rsidRPr="00E35950" w:rsidRDefault="00CD541E" w:rsidP="00163C13">
                  <w:pPr>
                    <w:framePr w:hSpace="180" w:wrap="around" w:vAnchor="text" w:hAnchor="margin" w:y="199"/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</w:rPr>
                    <w:t>سال اخذ مدرک</w:t>
                  </w:r>
                </w:p>
              </w:tc>
            </w:tr>
            <w:tr w:rsidR="00CD541E" w:rsidRPr="00E35950" w14:paraId="1D4A9403" w14:textId="77777777" w:rsidTr="00264BF4">
              <w:trPr>
                <w:trHeight w:val="2885"/>
              </w:trPr>
              <w:tc>
                <w:tcPr>
                  <w:tcW w:w="2077" w:type="dxa"/>
                </w:tcPr>
                <w:p w14:paraId="3287D83A" w14:textId="1AE872BE" w:rsidR="00CD541E" w:rsidRPr="00E35950" w:rsidRDefault="00CD541E" w:rsidP="00163C13">
                  <w:pPr>
                    <w:framePr w:hSpace="180" w:wrap="around" w:vAnchor="text" w:hAnchor="margin" w:y="199"/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1275" w:type="dxa"/>
                </w:tcPr>
                <w:p w14:paraId="207F0010" w14:textId="356265CE" w:rsidR="00CD541E" w:rsidRPr="00E35950" w:rsidRDefault="00CD541E" w:rsidP="00163C13">
                  <w:pPr>
                    <w:framePr w:hSpace="180" w:wrap="around" w:vAnchor="text" w:hAnchor="margin" w:y="199"/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1560" w:type="dxa"/>
                </w:tcPr>
                <w:p w14:paraId="43323B3B" w14:textId="3E78A518" w:rsidR="00CD541E" w:rsidRPr="00E35950" w:rsidRDefault="00CD541E" w:rsidP="00163C13">
                  <w:pPr>
                    <w:framePr w:hSpace="180" w:wrap="around" w:vAnchor="text" w:hAnchor="margin" w:y="199"/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1559" w:type="dxa"/>
                </w:tcPr>
                <w:p w14:paraId="791722F8" w14:textId="438773F7" w:rsidR="00CD541E" w:rsidRPr="00E35950" w:rsidRDefault="00CD541E" w:rsidP="00163C13">
                  <w:pPr>
                    <w:framePr w:hSpace="180" w:wrap="around" w:vAnchor="text" w:hAnchor="margin" w:y="199"/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1701" w:type="dxa"/>
                </w:tcPr>
                <w:p w14:paraId="07A56A73" w14:textId="59844CE9" w:rsidR="00CD541E" w:rsidRPr="00E35950" w:rsidRDefault="00CD541E" w:rsidP="00163C13">
                  <w:pPr>
                    <w:framePr w:hSpace="180" w:wrap="around" w:vAnchor="text" w:hAnchor="margin" w:y="199"/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1844" w:type="dxa"/>
                </w:tcPr>
                <w:p w14:paraId="6FF1760C" w14:textId="6BC401C1" w:rsidR="00CD541E" w:rsidRPr="00E35950" w:rsidRDefault="00CD541E" w:rsidP="00163C13">
                  <w:pPr>
                    <w:framePr w:hSpace="180" w:wrap="around" w:vAnchor="text" w:hAnchor="margin" w:y="199"/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</w:tr>
          </w:tbl>
          <w:p w14:paraId="511CEF10" w14:textId="77777777" w:rsidR="00CD541E" w:rsidRPr="00E35950" w:rsidRDefault="00CD541E" w:rsidP="00CD541E">
            <w:pPr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0E65972A" w14:textId="77777777" w:rsidR="003F71BB" w:rsidRPr="00E35950" w:rsidRDefault="003F71BB" w:rsidP="00CD541E">
      <w:pPr>
        <w:rPr>
          <w:rFonts w:cs="B Nazanin"/>
          <w:sz w:val="24"/>
          <w:szCs w:val="24"/>
          <w:rtl/>
          <w:lang w:bidi="fa-IR"/>
        </w:rPr>
      </w:pPr>
    </w:p>
    <w:p w14:paraId="6A64E499" w14:textId="7EDE7072" w:rsidR="00BE42F0" w:rsidRPr="00E35950" w:rsidRDefault="00BE42F0" w:rsidP="00313606">
      <w:pPr>
        <w:jc w:val="lowKashida"/>
        <w:rPr>
          <w:rFonts w:cs="B Nazanin"/>
          <w:sz w:val="24"/>
          <w:szCs w:val="24"/>
          <w:rtl/>
          <w:lang w:bidi="fa-IR"/>
        </w:rPr>
      </w:pPr>
      <w:r w:rsidRPr="00E35950">
        <w:rPr>
          <w:rFonts w:cs="B Nazanin" w:hint="cs"/>
          <w:sz w:val="24"/>
          <w:szCs w:val="24"/>
          <w:rtl/>
          <w:lang w:bidi="fa-IR"/>
        </w:rPr>
        <w:t>* پژوهش بنيادي،</w:t>
      </w:r>
      <w:r w:rsidR="00CF1F02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E35950">
        <w:rPr>
          <w:rFonts w:cs="B Nazanin" w:hint="cs"/>
          <w:sz w:val="24"/>
          <w:szCs w:val="24"/>
          <w:rtl/>
          <w:lang w:bidi="fa-IR"/>
        </w:rPr>
        <w:t>پژوهشي است که به طور کلي در جهت گسترش مرزهاي دانش و بدون در نظر گرفتن استفاده عملي خاص براي کاربرد آن انجام گيرد.</w:t>
      </w:r>
    </w:p>
    <w:p w14:paraId="3BA2A038" w14:textId="77777777" w:rsidR="00BE42F0" w:rsidRPr="00E35950" w:rsidRDefault="00BE42F0" w:rsidP="00313606">
      <w:pPr>
        <w:jc w:val="lowKashida"/>
        <w:rPr>
          <w:rFonts w:cs="B Nazanin"/>
          <w:sz w:val="24"/>
          <w:szCs w:val="24"/>
          <w:rtl/>
          <w:lang w:bidi="fa-IR"/>
        </w:rPr>
      </w:pPr>
      <w:r w:rsidRPr="00E35950">
        <w:rPr>
          <w:rFonts w:cs="B Nazanin" w:hint="cs"/>
          <w:sz w:val="24"/>
          <w:szCs w:val="24"/>
          <w:rtl/>
          <w:lang w:bidi="fa-IR"/>
        </w:rPr>
        <w:t>** پژوهش کاربردي ،پژوهشي است که منجر به بدست آوردن نتايج براي رفع مشکل خاص مي گردد و اغلب جنبه تئوري- تجربي دارد.</w:t>
      </w:r>
    </w:p>
    <w:p w14:paraId="68E947A1" w14:textId="77777777" w:rsidR="00185EFA" w:rsidRPr="00E35950" w:rsidRDefault="00BE42F0" w:rsidP="00313606">
      <w:pPr>
        <w:jc w:val="lowKashida"/>
        <w:rPr>
          <w:rFonts w:cs="B Nazanin"/>
          <w:sz w:val="24"/>
          <w:szCs w:val="24"/>
          <w:rtl/>
          <w:lang w:bidi="fa-IR"/>
        </w:rPr>
      </w:pPr>
      <w:r w:rsidRPr="00E35950">
        <w:rPr>
          <w:rFonts w:cs="B Nazanin" w:hint="cs"/>
          <w:sz w:val="24"/>
          <w:szCs w:val="24"/>
          <w:rtl/>
          <w:lang w:bidi="fa-IR"/>
        </w:rPr>
        <w:t>*** پژوهش توسعه اي ،پژوهشي است که به طور کلي جنبه تجربي داشته و منجر به نوآوري يا بهبود روش ها ، مکانيزمها،دستگاه ها و محصولات مي گردد.</w:t>
      </w:r>
    </w:p>
    <w:p w14:paraId="586DC9AC" w14:textId="77777777" w:rsidR="00BE42F0" w:rsidRPr="00E35950" w:rsidRDefault="00BE42F0" w:rsidP="00313606">
      <w:pPr>
        <w:jc w:val="lowKashida"/>
        <w:rPr>
          <w:rFonts w:cs="B Nazanin"/>
          <w:sz w:val="24"/>
          <w:szCs w:val="24"/>
          <w:lang w:bidi="fa-IR"/>
        </w:rPr>
      </w:pPr>
    </w:p>
    <w:p w14:paraId="06DEB1B1" w14:textId="77777777" w:rsidR="00CD541E" w:rsidRPr="00E35950" w:rsidRDefault="00CD541E" w:rsidP="00313606">
      <w:pPr>
        <w:jc w:val="lowKashida"/>
        <w:rPr>
          <w:rFonts w:cs="B Nazanin"/>
          <w:sz w:val="24"/>
          <w:szCs w:val="24"/>
          <w:lang w:bidi="fa-IR"/>
        </w:rPr>
      </w:pPr>
    </w:p>
    <w:p w14:paraId="28537D7D" w14:textId="77777777" w:rsidR="00CD541E" w:rsidRPr="00E35950" w:rsidRDefault="00CD541E" w:rsidP="00313606">
      <w:pPr>
        <w:jc w:val="lowKashida"/>
        <w:rPr>
          <w:rFonts w:cs="B Nazanin"/>
          <w:sz w:val="24"/>
          <w:szCs w:val="24"/>
          <w:lang w:bidi="fa-IR"/>
        </w:rPr>
      </w:pPr>
    </w:p>
    <w:p w14:paraId="32287C58" w14:textId="7876E635" w:rsidR="00CD541E" w:rsidRPr="00E35950" w:rsidRDefault="00CD541E" w:rsidP="00313606">
      <w:pPr>
        <w:jc w:val="lowKashida"/>
        <w:rPr>
          <w:rFonts w:cs="B Nazanin"/>
          <w:sz w:val="24"/>
          <w:szCs w:val="24"/>
          <w:lang w:bidi="fa-IR"/>
        </w:rPr>
      </w:pPr>
    </w:p>
    <w:p w14:paraId="56371668" w14:textId="77777777" w:rsidR="00CD541E" w:rsidRPr="00E35950" w:rsidRDefault="00CD541E" w:rsidP="00313606">
      <w:pPr>
        <w:jc w:val="lowKashida"/>
        <w:rPr>
          <w:rFonts w:cs="B Nazanin"/>
          <w:sz w:val="24"/>
          <w:szCs w:val="24"/>
          <w:lang w:bidi="fa-IR"/>
        </w:rPr>
      </w:pPr>
    </w:p>
    <w:tbl>
      <w:tblPr>
        <w:tblpPr w:leftFromText="180" w:rightFromText="180" w:vertAnchor="text" w:horzAnchor="margin" w:tblpY="222"/>
        <w:bidiVisual/>
        <w:tblW w:w="10060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1E0" w:firstRow="1" w:lastRow="1" w:firstColumn="1" w:lastColumn="1" w:noHBand="0" w:noVBand="0"/>
      </w:tblPr>
      <w:tblGrid>
        <w:gridCol w:w="10060"/>
      </w:tblGrid>
      <w:tr w:rsidR="00CD541E" w:rsidRPr="00E35950" w14:paraId="22697070" w14:textId="77777777" w:rsidTr="007E3CC8">
        <w:tc>
          <w:tcPr>
            <w:tcW w:w="10060" w:type="dxa"/>
          </w:tcPr>
          <w:p w14:paraId="1A6376D7" w14:textId="52625A80" w:rsidR="00CD541E" w:rsidRPr="00E35950" w:rsidRDefault="00CD541E" w:rsidP="00A003C7">
            <w:pPr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5950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6-سوابق پژوهشي مج</w:t>
            </w:r>
            <w:r w:rsidR="00A003C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ري مسئول در 3 سال گذشته (</w:t>
            </w:r>
            <w:r w:rsidR="00A003C7" w:rsidRPr="00A003C7">
              <w:rPr>
                <w:rFonts w:cs="B Nazanin" w:hint="cs"/>
                <w:b/>
                <w:bCs/>
                <w:sz w:val="24"/>
                <w:szCs w:val="24"/>
                <w:highlight w:val="yellow"/>
                <w:rtl/>
                <w:lang w:bidi="fa-IR"/>
              </w:rPr>
              <w:t xml:space="preserve">کتاب، </w:t>
            </w:r>
            <w:r w:rsidRPr="00A003C7">
              <w:rPr>
                <w:rFonts w:cs="B Nazanin" w:hint="cs"/>
                <w:b/>
                <w:bCs/>
                <w:sz w:val="24"/>
                <w:szCs w:val="24"/>
                <w:highlight w:val="yellow"/>
                <w:rtl/>
                <w:lang w:bidi="fa-IR"/>
              </w:rPr>
              <w:t>مقاله</w:t>
            </w:r>
            <w:r w:rsidR="00A003C7" w:rsidRPr="00A003C7">
              <w:rPr>
                <w:rFonts w:cs="B Nazanin" w:hint="cs"/>
                <w:b/>
                <w:bCs/>
                <w:sz w:val="24"/>
                <w:szCs w:val="24"/>
                <w:highlight w:val="yellow"/>
                <w:rtl/>
                <w:lang w:bidi="fa-IR"/>
              </w:rPr>
              <w:t xml:space="preserve"> و پژوهش های پیشین مرتبط با موضوع پروپوزال</w:t>
            </w:r>
            <w:r w:rsidR="00A003C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35950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)</w:t>
            </w:r>
          </w:p>
          <w:tbl>
            <w:tblPr>
              <w:bidiVisual/>
              <w:tblW w:w="0" w:type="auto"/>
              <w:tblInd w:w="36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743"/>
              <w:gridCol w:w="5390"/>
              <w:gridCol w:w="1498"/>
              <w:gridCol w:w="1843"/>
            </w:tblGrid>
            <w:tr w:rsidR="00CD541E" w:rsidRPr="00E35950" w14:paraId="7A1D5AD8" w14:textId="77777777" w:rsidTr="00264BF4">
              <w:trPr>
                <w:cantSplit/>
                <w:trHeight w:val="682"/>
              </w:trPr>
              <w:tc>
                <w:tcPr>
                  <w:tcW w:w="749" w:type="dxa"/>
                  <w:tcBorders>
                    <w:bottom w:val="single" w:sz="4" w:space="0" w:color="auto"/>
                  </w:tcBorders>
                </w:tcPr>
                <w:p w14:paraId="74D2CE86" w14:textId="77777777" w:rsidR="00CD541E" w:rsidRPr="00E35950" w:rsidRDefault="00CD541E" w:rsidP="00163C13">
                  <w:pPr>
                    <w:framePr w:hSpace="180" w:wrap="around" w:vAnchor="text" w:hAnchor="margin" w:y="222"/>
                    <w:rPr>
                      <w:rFonts w:cs="B Nazanin"/>
                      <w:sz w:val="24"/>
                      <w:szCs w:val="24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</w:rPr>
                    <w:t>رديف</w:t>
                  </w:r>
                </w:p>
              </w:tc>
              <w:tc>
                <w:tcPr>
                  <w:tcW w:w="5585" w:type="dxa"/>
                  <w:tcBorders>
                    <w:bottom w:val="single" w:sz="4" w:space="0" w:color="auto"/>
                  </w:tcBorders>
                </w:tcPr>
                <w:p w14:paraId="5649E244" w14:textId="77777777" w:rsidR="00CD541E" w:rsidRPr="00E35950" w:rsidRDefault="00CD541E" w:rsidP="00163C13">
                  <w:pPr>
                    <w:framePr w:hSpace="180" w:wrap="around" w:vAnchor="text" w:hAnchor="margin" w:y="222"/>
                    <w:jc w:val="center"/>
                    <w:rPr>
                      <w:rFonts w:cs="B Nazanin"/>
                      <w:sz w:val="24"/>
                      <w:szCs w:val="24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</w:rPr>
                    <w:t xml:space="preserve">عنوان </w:t>
                  </w:r>
                </w:p>
              </w:tc>
              <w:tc>
                <w:tcPr>
                  <w:tcW w:w="1533" w:type="dxa"/>
                  <w:tcBorders>
                    <w:bottom w:val="single" w:sz="4" w:space="0" w:color="auto"/>
                  </w:tcBorders>
                </w:tcPr>
                <w:p w14:paraId="6B7A20A5" w14:textId="77777777" w:rsidR="00CD541E" w:rsidRPr="00E35950" w:rsidRDefault="00CD541E" w:rsidP="00163C13">
                  <w:pPr>
                    <w:framePr w:hSpace="180" w:wrap="around" w:vAnchor="text" w:hAnchor="margin" w:y="222"/>
                    <w:jc w:val="center"/>
                    <w:rPr>
                      <w:rFonts w:cs="B Nazanin"/>
                      <w:sz w:val="24"/>
                      <w:szCs w:val="24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محل انتشار</w:t>
                  </w:r>
                </w:p>
              </w:tc>
              <w:tc>
                <w:tcPr>
                  <w:tcW w:w="1892" w:type="dxa"/>
                  <w:tcBorders>
                    <w:bottom w:val="single" w:sz="4" w:space="0" w:color="auto"/>
                  </w:tcBorders>
                </w:tcPr>
                <w:p w14:paraId="474340E5" w14:textId="77777777" w:rsidR="00CD541E" w:rsidRPr="00E35950" w:rsidRDefault="00CD541E" w:rsidP="00163C13">
                  <w:pPr>
                    <w:pStyle w:val="Heading8"/>
                    <w:framePr w:hSpace="180" w:wrap="around" w:vAnchor="text" w:hAnchor="margin" w:y="222"/>
                    <w:rPr>
                      <w:rFonts w:cs="B Nazanin"/>
                      <w:b w:val="0"/>
                      <w:bCs w:val="0"/>
                      <w:lang w:bidi="ar-SA"/>
                    </w:rPr>
                  </w:pPr>
                  <w:r w:rsidRPr="00E35950">
                    <w:rPr>
                      <w:rFonts w:cs="B Nazanin" w:hint="cs"/>
                      <w:b w:val="0"/>
                      <w:bCs w:val="0"/>
                      <w:rtl/>
                    </w:rPr>
                    <w:t>تاريخ انتشار</w:t>
                  </w:r>
                </w:p>
              </w:tc>
            </w:tr>
            <w:tr w:rsidR="00264BF4" w:rsidRPr="00E35950" w14:paraId="2E908967" w14:textId="77777777" w:rsidTr="00E35950">
              <w:trPr>
                <w:trHeight w:val="761"/>
              </w:trPr>
              <w:tc>
                <w:tcPr>
                  <w:tcW w:w="749" w:type="dxa"/>
                </w:tcPr>
                <w:p w14:paraId="5332FF83" w14:textId="77777777" w:rsidR="00264BF4" w:rsidRPr="00E35950" w:rsidRDefault="00264BF4" w:rsidP="00163C13">
                  <w:pPr>
                    <w:framePr w:hSpace="180" w:wrap="around" w:vAnchor="text" w:hAnchor="margin" w:y="222"/>
                    <w:rPr>
                      <w:rFonts w:cs="B Nazanin"/>
                      <w:sz w:val="24"/>
                      <w:szCs w:val="24"/>
                      <w:rtl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</w:rPr>
                    <w:t>1</w:t>
                  </w:r>
                </w:p>
                <w:p w14:paraId="668125EB" w14:textId="77777777" w:rsidR="00264BF4" w:rsidRPr="00E35950" w:rsidRDefault="00264BF4" w:rsidP="00163C13">
                  <w:pPr>
                    <w:framePr w:hSpace="180" w:wrap="around" w:vAnchor="text" w:hAnchor="margin" w:y="222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5585" w:type="dxa"/>
                </w:tcPr>
                <w:p w14:paraId="0398A6B4" w14:textId="48FB8238" w:rsidR="00264BF4" w:rsidRPr="00E35950" w:rsidRDefault="00264BF4" w:rsidP="00163C13">
                  <w:pPr>
                    <w:framePr w:hSpace="180" w:wrap="around" w:vAnchor="text" w:hAnchor="margin" w:y="222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533" w:type="dxa"/>
                </w:tcPr>
                <w:p w14:paraId="1240044F" w14:textId="77777777" w:rsidR="00264BF4" w:rsidRPr="00E35950" w:rsidRDefault="00264BF4" w:rsidP="00163C13">
                  <w:pPr>
                    <w:framePr w:hSpace="180" w:wrap="around" w:vAnchor="text" w:hAnchor="margin" w:y="222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1892" w:type="dxa"/>
                </w:tcPr>
                <w:p w14:paraId="3CF21807" w14:textId="77777777" w:rsidR="00264BF4" w:rsidRPr="00E35950" w:rsidRDefault="00264BF4" w:rsidP="00163C13">
                  <w:pPr>
                    <w:framePr w:hSpace="180" w:wrap="around" w:vAnchor="text" w:hAnchor="margin" w:y="222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</w:tr>
          </w:tbl>
          <w:p w14:paraId="79F40B7B" w14:textId="77777777" w:rsidR="00CD541E" w:rsidRPr="00E35950" w:rsidRDefault="00CD541E" w:rsidP="00CD541E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420B2AD1" w14:textId="77777777" w:rsidR="00CD541E" w:rsidRPr="00E35950" w:rsidRDefault="00CD541E" w:rsidP="00313606">
      <w:pPr>
        <w:jc w:val="lowKashida"/>
        <w:rPr>
          <w:rFonts w:cs="B Nazanin"/>
          <w:sz w:val="24"/>
          <w:szCs w:val="24"/>
          <w:lang w:bidi="fa-IR"/>
        </w:rPr>
      </w:pPr>
    </w:p>
    <w:tbl>
      <w:tblPr>
        <w:tblpPr w:leftFromText="180" w:rightFromText="180" w:vertAnchor="text" w:horzAnchor="margin" w:tblpY="156"/>
        <w:bidiVisual/>
        <w:tblW w:w="10056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1E0" w:firstRow="1" w:lastRow="1" w:firstColumn="1" w:lastColumn="1" w:noHBand="0" w:noVBand="0"/>
      </w:tblPr>
      <w:tblGrid>
        <w:gridCol w:w="10056"/>
      </w:tblGrid>
      <w:tr w:rsidR="00CD541E" w:rsidRPr="00E35950" w14:paraId="2AD99DA8" w14:textId="77777777" w:rsidTr="007E3CC8">
        <w:trPr>
          <w:trHeight w:val="3738"/>
        </w:trPr>
        <w:tc>
          <w:tcPr>
            <w:tcW w:w="10056" w:type="dxa"/>
          </w:tcPr>
          <w:p w14:paraId="41765B42" w14:textId="77777777" w:rsidR="00CD541E" w:rsidRPr="00E35950" w:rsidRDefault="00CD541E" w:rsidP="00CD541E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35950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7-مشخصات همکاران طرح</w:t>
            </w:r>
          </w:p>
          <w:tbl>
            <w:tblPr>
              <w:bidiVisual/>
              <w:tblW w:w="0" w:type="auto"/>
              <w:tblInd w:w="27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707"/>
              <w:gridCol w:w="1362"/>
              <w:gridCol w:w="1178"/>
              <w:gridCol w:w="1192"/>
              <w:gridCol w:w="1278"/>
              <w:gridCol w:w="1743"/>
              <w:gridCol w:w="2100"/>
            </w:tblGrid>
            <w:tr w:rsidR="00CD541E" w:rsidRPr="00E35950" w14:paraId="0112D1D0" w14:textId="77777777" w:rsidTr="00AE7046">
              <w:trPr>
                <w:trHeight w:val="820"/>
              </w:trPr>
              <w:tc>
                <w:tcPr>
                  <w:tcW w:w="714" w:type="dxa"/>
                </w:tcPr>
                <w:p w14:paraId="7497C9D1" w14:textId="77777777" w:rsidR="00CD541E" w:rsidRPr="00E35950" w:rsidRDefault="00CD541E" w:rsidP="00163C13">
                  <w:pPr>
                    <w:framePr w:hSpace="180" w:wrap="around" w:vAnchor="text" w:hAnchor="margin" w:y="156"/>
                    <w:rPr>
                      <w:rFonts w:cs="B Nazanin"/>
                      <w:sz w:val="24"/>
                      <w:szCs w:val="24"/>
                      <w:rtl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</w:rPr>
                    <w:t>رديف</w:t>
                  </w:r>
                </w:p>
              </w:tc>
              <w:tc>
                <w:tcPr>
                  <w:tcW w:w="1394" w:type="dxa"/>
                </w:tcPr>
                <w:p w14:paraId="7E2644C4" w14:textId="77777777" w:rsidR="00CD541E" w:rsidRPr="00E35950" w:rsidRDefault="00CD541E" w:rsidP="00163C13">
                  <w:pPr>
                    <w:framePr w:hSpace="180" w:wrap="around" w:vAnchor="text" w:hAnchor="margin" w:y="156"/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</w:rPr>
                    <w:t>نام و نام خانوادگي</w:t>
                  </w:r>
                </w:p>
              </w:tc>
              <w:tc>
                <w:tcPr>
                  <w:tcW w:w="1202" w:type="dxa"/>
                </w:tcPr>
                <w:p w14:paraId="1D291E7F" w14:textId="77777777" w:rsidR="00CD541E" w:rsidRPr="00E35950" w:rsidRDefault="00CD541E" w:rsidP="00163C13">
                  <w:pPr>
                    <w:framePr w:hSpace="180" w:wrap="around" w:vAnchor="text" w:hAnchor="margin" w:y="156"/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</w:rPr>
                    <w:t>مدرک تحصيلي</w:t>
                  </w:r>
                </w:p>
              </w:tc>
              <w:tc>
                <w:tcPr>
                  <w:tcW w:w="1217" w:type="dxa"/>
                </w:tcPr>
                <w:p w14:paraId="4D83BB63" w14:textId="77777777" w:rsidR="00CD541E" w:rsidRPr="00E35950" w:rsidRDefault="00CD541E" w:rsidP="00163C13">
                  <w:pPr>
                    <w:framePr w:hSpace="180" w:wrap="around" w:vAnchor="text" w:hAnchor="margin" w:y="156"/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</w:rPr>
                    <w:t>رشته تحصيلي</w:t>
                  </w:r>
                </w:p>
              </w:tc>
              <w:tc>
                <w:tcPr>
                  <w:tcW w:w="1323" w:type="dxa"/>
                </w:tcPr>
                <w:p w14:paraId="51B8A938" w14:textId="77777777" w:rsidR="00CD541E" w:rsidRPr="00E35950" w:rsidRDefault="00CD541E" w:rsidP="00163C13">
                  <w:pPr>
                    <w:framePr w:hSpace="180" w:wrap="around" w:vAnchor="text" w:hAnchor="margin" w:y="156"/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</w:rPr>
                    <w:t>مرتبه علمي</w:t>
                  </w:r>
                </w:p>
              </w:tc>
              <w:tc>
                <w:tcPr>
                  <w:tcW w:w="1801" w:type="dxa"/>
                </w:tcPr>
                <w:p w14:paraId="3440A488" w14:textId="77777777" w:rsidR="00CD541E" w:rsidRPr="00E35950" w:rsidRDefault="00CD541E" w:rsidP="00163C13">
                  <w:pPr>
                    <w:framePr w:hSpace="180" w:wrap="around" w:vAnchor="text" w:hAnchor="margin" w:y="156"/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</w:rPr>
                    <w:t>مسئوليت در طرح</w:t>
                  </w:r>
                </w:p>
              </w:tc>
              <w:tc>
                <w:tcPr>
                  <w:tcW w:w="2194" w:type="dxa"/>
                </w:tcPr>
                <w:p w14:paraId="2EF4D16B" w14:textId="77777777" w:rsidR="00CD541E" w:rsidRPr="00E35950" w:rsidRDefault="00CD541E" w:rsidP="00163C13">
                  <w:pPr>
                    <w:framePr w:hSpace="180" w:wrap="around" w:vAnchor="text" w:hAnchor="margin" w:y="156"/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</w:rPr>
                    <w:t>محل اشتغال</w:t>
                  </w:r>
                </w:p>
              </w:tc>
            </w:tr>
            <w:tr w:rsidR="00CD541E" w:rsidRPr="00E35950" w14:paraId="29AE14FD" w14:textId="77777777" w:rsidTr="00AE7046">
              <w:tc>
                <w:tcPr>
                  <w:tcW w:w="714" w:type="dxa"/>
                </w:tcPr>
                <w:p w14:paraId="4A07C72B" w14:textId="77777777" w:rsidR="00CD541E" w:rsidRPr="00E35950" w:rsidRDefault="00CD541E" w:rsidP="00163C13">
                  <w:pPr>
                    <w:framePr w:hSpace="180" w:wrap="around" w:vAnchor="text" w:hAnchor="margin" w:y="156"/>
                    <w:rPr>
                      <w:rFonts w:cs="B Nazanin"/>
                      <w:sz w:val="24"/>
                      <w:szCs w:val="24"/>
                      <w:rtl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</w:rPr>
                    <w:t>1</w:t>
                  </w:r>
                </w:p>
              </w:tc>
              <w:tc>
                <w:tcPr>
                  <w:tcW w:w="1394" w:type="dxa"/>
                </w:tcPr>
                <w:p w14:paraId="277095B7" w14:textId="5243B43D" w:rsidR="00CD541E" w:rsidRPr="00E35950" w:rsidRDefault="00CD541E" w:rsidP="00163C13">
                  <w:pPr>
                    <w:framePr w:hSpace="180" w:wrap="around" w:vAnchor="text" w:hAnchor="margin" w:y="156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1202" w:type="dxa"/>
                </w:tcPr>
                <w:p w14:paraId="252C4B4C" w14:textId="1427B47C" w:rsidR="00CD541E" w:rsidRPr="00E35950" w:rsidRDefault="00CD541E" w:rsidP="00163C13">
                  <w:pPr>
                    <w:framePr w:hSpace="180" w:wrap="around" w:vAnchor="text" w:hAnchor="margin" w:y="156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1217" w:type="dxa"/>
                </w:tcPr>
                <w:p w14:paraId="2F5176D5" w14:textId="0A5258DC" w:rsidR="00CD541E" w:rsidRPr="00E35950" w:rsidRDefault="00CD541E" w:rsidP="00163C13">
                  <w:pPr>
                    <w:framePr w:hSpace="180" w:wrap="around" w:vAnchor="text" w:hAnchor="margin" w:y="156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1323" w:type="dxa"/>
                </w:tcPr>
                <w:p w14:paraId="63488326" w14:textId="6E8F4B8D" w:rsidR="00CD541E" w:rsidRPr="00E35950" w:rsidRDefault="00CD541E" w:rsidP="00163C13">
                  <w:pPr>
                    <w:framePr w:hSpace="180" w:wrap="around" w:vAnchor="text" w:hAnchor="margin" w:y="156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1801" w:type="dxa"/>
                </w:tcPr>
                <w:p w14:paraId="6FDC245D" w14:textId="6828569A" w:rsidR="00CD541E" w:rsidRPr="00E35950" w:rsidRDefault="00CD541E" w:rsidP="00163C13">
                  <w:pPr>
                    <w:framePr w:hSpace="180" w:wrap="around" w:vAnchor="text" w:hAnchor="margin" w:y="156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2194" w:type="dxa"/>
                </w:tcPr>
                <w:p w14:paraId="6B6C02A3" w14:textId="1CB85F2F" w:rsidR="00CD541E" w:rsidRPr="00E35950" w:rsidRDefault="00CD541E" w:rsidP="00163C13">
                  <w:pPr>
                    <w:framePr w:hSpace="180" w:wrap="around" w:vAnchor="text" w:hAnchor="margin" w:y="156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</w:tr>
          </w:tbl>
          <w:p w14:paraId="1667E56F" w14:textId="77777777" w:rsidR="00CD541E" w:rsidRPr="00E35950" w:rsidRDefault="00CD541E" w:rsidP="00CD541E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7981F0B2" w14:textId="77777777" w:rsidR="00185EFA" w:rsidRPr="00E35950" w:rsidRDefault="00185EFA">
      <w:pPr>
        <w:framePr w:hSpace="180" w:wrap="around" w:hAnchor="margin" w:xAlign="center" w:y="-204"/>
        <w:rPr>
          <w:rFonts w:cs="B Nazanin"/>
          <w:sz w:val="24"/>
          <w:szCs w:val="24"/>
        </w:rPr>
      </w:pPr>
      <w:r w:rsidRPr="00E35950">
        <w:rPr>
          <w:rFonts w:cs="B Nazanin"/>
          <w:sz w:val="24"/>
          <w:szCs w:val="24"/>
        </w:rPr>
        <w:br w:type="page"/>
      </w:r>
    </w:p>
    <w:tbl>
      <w:tblPr>
        <w:tblpPr w:leftFromText="180" w:rightFromText="180" w:horzAnchor="margin" w:tblpXSpec="center" w:tblpY="-204"/>
        <w:bidiVisual/>
        <w:tblW w:w="10205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1E0" w:firstRow="1" w:lastRow="1" w:firstColumn="1" w:lastColumn="1" w:noHBand="0" w:noVBand="0"/>
      </w:tblPr>
      <w:tblGrid>
        <w:gridCol w:w="10205"/>
      </w:tblGrid>
      <w:tr w:rsidR="00A92856" w:rsidRPr="00E35950" w14:paraId="6BF84835" w14:textId="77777777" w:rsidTr="00AE7046">
        <w:tc>
          <w:tcPr>
            <w:tcW w:w="10205" w:type="dxa"/>
          </w:tcPr>
          <w:p w14:paraId="08FBE57D" w14:textId="77777777" w:rsidR="00A92856" w:rsidRPr="00E35950" w:rsidRDefault="00257B8C" w:rsidP="00AE7046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8</w:t>
            </w:r>
            <w:r w:rsidR="00A92856"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  <w:r w:rsidR="00A92856" w:rsidRPr="00E35950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شخصات، سوابق و روش اجرای طرح</w:t>
            </w:r>
          </w:p>
          <w:tbl>
            <w:tblPr>
              <w:bidiVisual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9979"/>
            </w:tblGrid>
            <w:tr w:rsidR="00A92856" w:rsidRPr="00E35950" w14:paraId="5B099EF0" w14:textId="77777777" w:rsidTr="00B15752">
              <w:tc>
                <w:tcPr>
                  <w:tcW w:w="10661" w:type="dxa"/>
                </w:tcPr>
                <w:p w14:paraId="240E161A" w14:textId="09DD9209" w:rsidR="00D745D4" w:rsidRPr="00EC2EB4" w:rsidRDefault="00D745D4" w:rsidP="00163C13">
                  <w:pPr>
                    <w:framePr w:hSpace="180" w:wrap="around" w:hAnchor="margin" w:xAlign="center" w:y="-204"/>
                    <w:rPr>
                      <w:rFonts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  <w:r w:rsidRPr="00EC2EB4">
                    <w:rPr>
                      <w:rFonts w:cs="B Nazanin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مقدمه: </w:t>
                  </w:r>
                </w:p>
                <w:p w14:paraId="14382BE1" w14:textId="77777777" w:rsidR="00D745D4" w:rsidRPr="00EC2EB4" w:rsidRDefault="00D745D4" w:rsidP="00163C13">
                  <w:pPr>
                    <w:framePr w:hSpace="180" w:wrap="around" w:hAnchor="margin" w:xAlign="center" w:y="-204"/>
                    <w:rPr>
                      <w:rFonts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  <w:p w14:paraId="429F9399" w14:textId="2F2E7368" w:rsidR="00765644" w:rsidRPr="00EC2EB4" w:rsidRDefault="00765644" w:rsidP="00163C13">
                  <w:pPr>
                    <w:framePr w:hSpace="180" w:wrap="around" w:hAnchor="margin" w:xAlign="center" w:y="-204"/>
                    <w:rPr>
                      <w:rFonts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  <w:r w:rsidRPr="00EC2EB4">
                    <w:rPr>
                      <w:rFonts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الف) بيان مسئله تحقيق</w:t>
                  </w:r>
                </w:p>
                <w:p w14:paraId="5347D093" w14:textId="7498B0F8" w:rsidR="00E35950" w:rsidRDefault="00E35950" w:rsidP="00163C13">
                  <w:pPr>
                    <w:framePr w:hSpace="180" w:wrap="around" w:hAnchor="margin" w:xAlign="center" w:y="-204"/>
                    <w:ind w:firstLine="720"/>
                    <w:jc w:val="both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  <w:p w14:paraId="3939C221" w14:textId="1099C4EF" w:rsidR="00A003C7" w:rsidRDefault="00A003C7" w:rsidP="00163C13">
                  <w:pPr>
                    <w:framePr w:hSpace="180" w:wrap="around" w:hAnchor="margin" w:xAlign="center" w:y="-204"/>
                    <w:jc w:val="both"/>
                    <w:rPr>
                      <w:rFonts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  <w:r w:rsidRPr="00A003C7">
                    <w:rPr>
                      <w:rFonts w:cs="B Nazanin" w:hint="cs"/>
                      <w:b/>
                      <w:bCs/>
                      <w:sz w:val="24"/>
                      <w:szCs w:val="24"/>
                      <w:highlight w:val="yellow"/>
                      <w:rtl/>
                      <w:lang w:bidi="fa-IR"/>
                    </w:rPr>
                    <w:t>الف) اهداف تحقیق:</w:t>
                  </w:r>
                </w:p>
                <w:p w14:paraId="7624B3BA" w14:textId="77777777" w:rsidR="004802B1" w:rsidRPr="00A003C7" w:rsidRDefault="004802B1" w:rsidP="00163C13">
                  <w:pPr>
                    <w:framePr w:hSpace="180" w:wrap="around" w:hAnchor="margin" w:xAlign="center" w:y="-204"/>
                    <w:jc w:val="both"/>
                    <w:rPr>
                      <w:rFonts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  <w:p w14:paraId="051969C1" w14:textId="77777777" w:rsidR="00E35950" w:rsidRPr="00EC2EB4" w:rsidRDefault="00E35950" w:rsidP="00163C13">
                  <w:pPr>
                    <w:framePr w:hSpace="180" w:wrap="around" w:hAnchor="margin" w:xAlign="center" w:y="-204"/>
                    <w:rPr>
                      <w:rFonts w:cs="B Nazanin"/>
                      <w:b/>
                      <w:bCs/>
                      <w:sz w:val="24"/>
                      <w:szCs w:val="24"/>
                      <w:lang w:bidi="fa-IR"/>
                    </w:rPr>
                  </w:pPr>
                  <w:r w:rsidRPr="00EC2EB4">
                    <w:rPr>
                      <w:rFonts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ب) </w:t>
                  </w:r>
                  <w:r w:rsidRPr="00EC2EB4">
                    <w:rPr>
                      <w:rFonts w:cs="B Nazanin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فرضیات تحقیق:</w:t>
                  </w:r>
                </w:p>
                <w:p w14:paraId="0695936B" w14:textId="77777777" w:rsidR="00A92856" w:rsidRPr="00EC2EB4" w:rsidRDefault="00A92856" w:rsidP="00163C13">
                  <w:pPr>
                    <w:framePr w:hSpace="180" w:wrap="around" w:hAnchor="margin" w:xAlign="center" w:y="-204"/>
                    <w:jc w:val="lowKashida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  <w:p w14:paraId="334530C3" w14:textId="77777777" w:rsidR="00A92856" w:rsidRPr="00EC2EB4" w:rsidRDefault="00D44FA0" w:rsidP="00163C13">
                  <w:pPr>
                    <w:framePr w:hSpace="180" w:wrap="around" w:hAnchor="margin" w:xAlign="center" w:y="-204"/>
                    <w:jc w:val="lowKashida"/>
                    <w:rPr>
                      <w:rFonts w:cs="B Nazanin"/>
                      <w:b/>
                      <w:bCs/>
                      <w:sz w:val="24"/>
                      <w:szCs w:val="24"/>
                      <w:rtl/>
                    </w:rPr>
                  </w:pPr>
                  <w:r w:rsidRPr="00EC2EB4">
                    <w:rPr>
                      <w:rFonts w:cs="B Nazanin" w:hint="cs"/>
                      <w:b/>
                      <w:bCs/>
                      <w:sz w:val="24"/>
                      <w:szCs w:val="24"/>
                      <w:rtl/>
                    </w:rPr>
                    <w:t>ج) سؤالات تحقیق:</w:t>
                  </w:r>
                </w:p>
                <w:p w14:paraId="5F159BDF" w14:textId="761409A0" w:rsidR="004802B1" w:rsidRPr="00EC2EB4" w:rsidRDefault="004802B1" w:rsidP="00163C13">
                  <w:pPr>
                    <w:framePr w:hSpace="180" w:wrap="around" w:hAnchor="margin" w:xAlign="center" w:y="-204"/>
                    <w:jc w:val="lowKashida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</w:tr>
            <w:tr w:rsidR="00A92856" w:rsidRPr="00E35950" w14:paraId="2352FCB6" w14:textId="77777777" w:rsidTr="00B15752">
              <w:tc>
                <w:tcPr>
                  <w:tcW w:w="10661" w:type="dxa"/>
                </w:tcPr>
                <w:p w14:paraId="1B2350BB" w14:textId="77777777" w:rsidR="00A92856" w:rsidRPr="00E35950" w:rsidRDefault="00A92856" w:rsidP="00163C13">
                  <w:pPr>
                    <w:framePr w:hSpace="180" w:wrap="around" w:hAnchor="margin" w:xAlign="center" w:y="-204"/>
                    <w:rPr>
                      <w:rFonts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ج) ضرورت تحقيق</w:t>
                  </w:r>
                </w:p>
                <w:p w14:paraId="7ADF3C48" w14:textId="77777777" w:rsidR="00257B8C" w:rsidRPr="00E35950" w:rsidRDefault="00257B8C" w:rsidP="00163C13">
                  <w:pPr>
                    <w:framePr w:hSpace="180" w:wrap="around" w:hAnchor="margin" w:xAlign="center" w:y="-204"/>
                    <w:ind w:left="119" w:firstLine="720"/>
                    <w:jc w:val="both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  <w:p w14:paraId="61189BFA" w14:textId="77777777" w:rsidR="00A92856" w:rsidRPr="00E35950" w:rsidRDefault="00A92856" w:rsidP="00163C13">
                  <w:pPr>
                    <w:framePr w:hSpace="180" w:wrap="around" w:hAnchor="margin" w:xAlign="center" w:y="-204"/>
                    <w:numPr>
                      <w:ilvl w:val="0"/>
                      <w:numId w:val="3"/>
                    </w:numPr>
                    <w:rPr>
                      <w:rFonts w:cs="B Nazanin"/>
                      <w:b/>
                      <w:bCs/>
                      <w:sz w:val="24"/>
                      <w:szCs w:val="24"/>
                      <w:lang w:bidi="fa-IR"/>
                    </w:rPr>
                  </w:pPr>
                  <w:r w:rsidRPr="00E35950">
                    <w:rPr>
                      <w:rFonts w:cs="B Nazanin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چه مؤسساتي مي توانند از نتايج طرح استفاده نمايند؟</w:t>
                  </w:r>
                </w:p>
                <w:p w14:paraId="214A17E6" w14:textId="77777777" w:rsidR="00765644" w:rsidRPr="00E35950" w:rsidRDefault="00765644" w:rsidP="00163C13">
                  <w:pPr>
                    <w:framePr w:hSpace="180" w:wrap="around" w:hAnchor="margin" w:xAlign="center" w:y="-204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  <w:p w14:paraId="328392EB" w14:textId="77777777" w:rsidR="00A92856" w:rsidRPr="00E35950" w:rsidRDefault="00A92856" w:rsidP="00163C13">
                  <w:pPr>
                    <w:framePr w:hSpace="180" w:wrap="around" w:hAnchor="margin" w:xAlign="center" w:y="-204"/>
                    <w:numPr>
                      <w:ilvl w:val="0"/>
                      <w:numId w:val="3"/>
                    </w:numPr>
                    <w:rPr>
                      <w:rFonts w:cs="B Nazanin"/>
                      <w:b/>
                      <w:bCs/>
                      <w:sz w:val="24"/>
                      <w:szCs w:val="24"/>
                      <w:lang w:bidi="fa-IR"/>
                    </w:rPr>
                  </w:pPr>
                  <w:r w:rsidRPr="00E35950">
                    <w:rPr>
                      <w:rFonts w:cs="B Nazanin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دستاوردهاي طرح( جنبه نوآوري در طرح)</w:t>
                  </w:r>
                </w:p>
                <w:p w14:paraId="5853D659" w14:textId="77777777" w:rsidR="00A92856" w:rsidRPr="00E35950" w:rsidRDefault="00A92856" w:rsidP="00163C13">
                  <w:pPr>
                    <w:framePr w:hSpace="180" w:wrap="around" w:hAnchor="margin" w:xAlign="center" w:y="-204"/>
                    <w:ind w:firstLine="720"/>
                    <w:jc w:val="both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</w:tr>
          </w:tbl>
          <w:p w14:paraId="41B58691" w14:textId="77777777" w:rsidR="00A92856" w:rsidRPr="00E35950" w:rsidRDefault="00A92856" w:rsidP="00AE7046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2EF709CC" w14:textId="77777777" w:rsidR="00F276CF" w:rsidRPr="00E35950" w:rsidRDefault="00F276CF" w:rsidP="00313606">
      <w:pPr>
        <w:jc w:val="lowKashida"/>
        <w:rPr>
          <w:rFonts w:cs="B Nazanin"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84"/>
        <w:bidiVisual/>
        <w:tblW w:w="10341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1E0" w:firstRow="1" w:lastRow="1" w:firstColumn="1" w:lastColumn="1" w:noHBand="0" w:noVBand="0"/>
      </w:tblPr>
      <w:tblGrid>
        <w:gridCol w:w="10341"/>
      </w:tblGrid>
      <w:tr w:rsidR="00AE7046" w:rsidRPr="00E35950" w14:paraId="4065125A" w14:textId="77777777" w:rsidTr="007E3CC8">
        <w:tc>
          <w:tcPr>
            <w:tcW w:w="10341" w:type="dxa"/>
          </w:tcPr>
          <w:p w14:paraId="563FAA5B" w14:textId="77777777" w:rsidR="00AE7046" w:rsidRPr="00E35950" w:rsidRDefault="00AE7046" w:rsidP="00AE7046">
            <w:pPr>
              <w:rPr>
                <w:rFonts w:cs="B Nazanin"/>
                <w:sz w:val="24"/>
                <w:szCs w:val="24"/>
                <w:lang w:bidi="fa-IR"/>
              </w:rPr>
            </w:pPr>
            <w:r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>9-سابقه علمی طرح و پژوهش انجام شده (داخل و خارج) با ذکر مأخذ:</w:t>
            </w:r>
          </w:p>
          <w:p w14:paraId="5E821B7A" w14:textId="77777777" w:rsidR="00AE7046" w:rsidRPr="00E35950" w:rsidRDefault="00AE7046" w:rsidP="004802B1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007DEA47" w14:textId="77777777" w:rsidR="00E70941" w:rsidRPr="00E35950" w:rsidRDefault="00E70941" w:rsidP="00313606">
      <w:pPr>
        <w:jc w:val="lowKashida"/>
        <w:rPr>
          <w:rFonts w:cs="B Nazanin"/>
          <w:sz w:val="24"/>
          <w:szCs w:val="24"/>
          <w:rtl/>
          <w:lang w:bidi="fa-IR"/>
        </w:rPr>
      </w:pPr>
    </w:p>
    <w:p w14:paraId="799168A0" w14:textId="77777777" w:rsidR="00185EFA" w:rsidRPr="00E35950" w:rsidRDefault="00185EFA" w:rsidP="00CB2AF0">
      <w:pPr>
        <w:rPr>
          <w:rFonts w:cs="B Nazanin"/>
          <w:sz w:val="24"/>
          <w:szCs w:val="24"/>
          <w:rtl/>
        </w:rPr>
      </w:pPr>
    </w:p>
    <w:tbl>
      <w:tblPr>
        <w:tblpPr w:leftFromText="180" w:rightFromText="180" w:vertAnchor="text" w:horzAnchor="margin" w:tblpXSpec="center" w:tblpY="1"/>
        <w:bidiVisual/>
        <w:tblW w:w="10479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1E0" w:firstRow="1" w:lastRow="1" w:firstColumn="1" w:lastColumn="1" w:noHBand="0" w:noVBand="0"/>
      </w:tblPr>
      <w:tblGrid>
        <w:gridCol w:w="10479"/>
      </w:tblGrid>
      <w:tr w:rsidR="00CB2AF0" w:rsidRPr="00E35950" w14:paraId="2F1D17C6" w14:textId="77777777" w:rsidTr="00CB2AF0">
        <w:tc>
          <w:tcPr>
            <w:tcW w:w="10479" w:type="dxa"/>
          </w:tcPr>
          <w:p w14:paraId="5A67C33A" w14:textId="77777777" w:rsidR="00CB2AF0" w:rsidRPr="00E35950" w:rsidRDefault="00CB2AF0" w:rsidP="00CB2AF0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>10-روش شناسي پژوهش</w:t>
            </w:r>
          </w:p>
          <w:p w14:paraId="59B96C40" w14:textId="77777777" w:rsidR="00CB2AF0" w:rsidRPr="00E35950" w:rsidRDefault="00CB2AF0" w:rsidP="00CB2AF0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tbl>
            <w:tblPr>
              <w:bidiVisual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0253"/>
            </w:tblGrid>
            <w:tr w:rsidR="00CB2AF0" w:rsidRPr="00E35950" w14:paraId="136615D8" w14:textId="77777777" w:rsidTr="00E35950">
              <w:tc>
                <w:tcPr>
                  <w:tcW w:w="10661" w:type="dxa"/>
                </w:tcPr>
                <w:p w14:paraId="397AA778" w14:textId="77777777" w:rsidR="00CB2AF0" w:rsidRPr="00E35950" w:rsidRDefault="00CB2AF0" w:rsidP="00163C13">
                  <w:pPr>
                    <w:framePr w:hSpace="180" w:wrap="around" w:vAnchor="text" w:hAnchor="margin" w:xAlign="center" w:y="1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الف) روش پژوهشي:</w:t>
                  </w:r>
                </w:p>
                <w:p w14:paraId="53E9B1C3" w14:textId="77777777" w:rsidR="00CB2AF0" w:rsidRDefault="00CB2AF0" w:rsidP="00163C13">
                  <w:pPr>
                    <w:framePr w:hSpace="180" w:wrap="around" w:vAnchor="text" w:hAnchor="margin" w:xAlign="center" w:y="1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  <w:p w14:paraId="6DBDA53C" w14:textId="77777777" w:rsidR="004802B1" w:rsidRDefault="004802B1" w:rsidP="00163C13">
                  <w:pPr>
                    <w:framePr w:hSpace="180" w:wrap="around" w:vAnchor="text" w:hAnchor="margin" w:xAlign="center" w:y="1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  <w:p w14:paraId="152C9F2F" w14:textId="77777777" w:rsidR="004802B1" w:rsidRDefault="004802B1" w:rsidP="00163C13">
                  <w:pPr>
                    <w:framePr w:hSpace="180" w:wrap="around" w:vAnchor="text" w:hAnchor="margin" w:xAlign="center" w:y="1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  <w:p w14:paraId="04D6A5C9" w14:textId="77777777" w:rsidR="004802B1" w:rsidRDefault="004802B1" w:rsidP="00163C13">
                  <w:pPr>
                    <w:framePr w:hSpace="180" w:wrap="around" w:vAnchor="text" w:hAnchor="margin" w:xAlign="center" w:y="1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  <w:p w14:paraId="51786922" w14:textId="00C0F07D" w:rsidR="004802B1" w:rsidRPr="00E35950" w:rsidRDefault="004802B1" w:rsidP="00163C13">
                  <w:pPr>
                    <w:framePr w:hSpace="180" w:wrap="around" w:vAnchor="text" w:hAnchor="margin" w:xAlign="center" w:y="1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4E60C6CD" w14:textId="563D45F0" w:rsidR="00CB2AF0" w:rsidRDefault="00CB2AF0" w:rsidP="00CB2AF0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07B0D9B7" w14:textId="77777777" w:rsidR="00D6494D" w:rsidRPr="00E35950" w:rsidRDefault="00D6494D" w:rsidP="00CB2AF0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tbl>
            <w:tblPr>
              <w:bidiVisual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0253"/>
            </w:tblGrid>
            <w:tr w:rsidR="00CB2AF0" w:rsidRPr="00E35950" w14:paraId="512F6D08" w14:textId="77777777" w:rsidTr="00E35950">
              <w:tc>
                <w:tcPr>
                  <w:tcW w:w="10661" w:type="dxa"/>
                </w:tcPr>
                <w:p w14:paraId="71B77D50" w14:textId="77777777" w:rsidR="00CB2AF0" w:rsidRPr="00E35950" w:rsidRDefault="00CB2AF0" w:rsidP="00163C13">
                  <w:pPr>
                    <w:framePr w:hSpace="180" w:wrap="around" w:vAnchor="text" w:hAnchor="margin" w:xAlign="center" w:y="1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ب) جامعه و نمونه آماری:</w:t>
                  </w:r>
                </w:p>
                <w:p w14:paraId="2952D036" w14:textId="77777777" w:rsidR="00CB2AF0" w:rsidRPr="00E35950" w:rsidRDefault="00CB2AF0" w:rsidP="00163C13">
                  <w:pPr>
                    <w:framePr w:hSpace="180" w:wrap="around" w:vAnchor="text" w:hAnchor="margin" w:xAlign="center" w:y="1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  <w:p w14:paraId="690A74CB" w14:textId="77777777" w:rsidR="00CB2AF0" w:rsidRPr="00E35950" w:rsidRDefault="00CB2AF0" w:rsidP="00163C13">
                  <w:pPr>
                    <w:framePr w:hSpace="180" w:wrap="around" w:vAnchor="text" w:hAnchor="margin" w:xAlign="center" w:y="1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2376AB38" w14:textId="77777777" w:rsidR="00CB2AF0" w:rsidRPr="00E35950" w:rsidRDefault="00CB2AF0" w:rsidP="00CB2AF0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tbl>
            <w:tblPr>
              <w:bidiVisual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0253"/>
            </w:tblGrid>
            <w:tr w:rsidR="00CB2AF0" w:rsidRPr="00E35950" w14:paraId="15D0ACB0" w14:textId="77777777" w:rsidTr="00D6494D">
              <w:tc>
                <w:tcPr>
                  <w:tcW w:w="10253" w:type="dxa"/>
                </w:tcPr>
                <w:p w14:paraId="1CEFE4DC" w14:textId="2F2B2821" w:rsidR="00CB2AF0" w:rsidRPr="00E35950" w:rsidRDefault="00D6494D" w:rsidP="00163C13">
                  <w:pPr>
                    <w:framePr w:hSpace="180" w:wrap="around" w:vAnchor="text" w:hAnchor="margin" w:xAlign="center" w:y="1"/>
                    <w:rPr>
                      <w:rFonts w:cs="B Nazanin"/>
                      <w:sz w:val="24"/>
                      <w:szCs w:val="24"/>
                      <w:lang w:bidi="fa-IR"/>
                    </w:rPr>
                  </w:pPr>
                  <w:r w:rsidRPr="00CB6C52">
                    <w:rPr>
                      <w:rFonts w:cs="B Nazanin" w:hint="cs"/>
                      <w:sz w:val="24"/>
                      <w:szCs w:val="24"/>
                      <w:highlight w:val="yellow"/>
                      <w:rtl/>
                      <w:lang w:bidi="fa-IR"/>
                    </w:rPr>
                    <w:t xml:space="preserve">ج) </w:t>
                  </w:r>
                  <w:r w:rsidR="00CB6C52" w:rsidRPr="00CB6C52">
                    <w:rPr>
                      <w:rFonts w:cs="B Nazanin" w:hint="cs"/>
                      <w:sz w:val="24"/>
                      <w:szCs w:val="24"/>
                      <w:highlight w:val="yellow"/>
                      <w:rtl/>
                      <w:lang w:bidi="fa-IR"/>
                    </w:rPr>
                    <w:t>روش</w:t>
                  </w:r>
                  <w:r w:rsidR="00CB6C52" w:rsidRPr="00CB6C52">
                    <w:rPr>
                      <w:rFonts w:cs="B Nazanin" w:hint="eastAsia"/>
                      <w:sz w:val="24"/>
                      <w:szCs w:val="24"/>
                      <w:highlight w:val="yellow"/>
                      <w:rtl/>
                      <w:lang w:bidi="fa-IR"/>
                    </w:rPr>
                    <w:t>‌</w:t>
                  </w:r>
                  <w:r w:rsidR="00CB6C52" w:rsidRPr="00CB6C52">
                    <w:rPr>
                      <w:rFonts w:cs="B Nazanin" w:hint="cs"/>
                      <w:sz w:val="24"/>
                      <w:szCs w:val="24"/>
                      <w:highlight w:val="yellow"/>
                      <w:rtl/>
                      <w:lang w:bidi="fa-IR"/>
                    </w:rPr>
                    <w:t>های گردآوری داده ها:</w:t>
                  </w:r>
                </w:p>
                <w:p w14:paraId="5ADAC551" w14:textId="77777777" w:rsidR="00CB2AF0" w:rsidRPr="00E35950" w:rsidRDefault="00CB2AF0" w:rsidP="00163C13">
                  <w:pPr>
                    <w:framePr w:hSpace="180" w:wrap="around" w:vAnchor="text" w:hAnchor="margin" w:xAlign="center" w:y="1"/>
                    <w:jc w:val="lowKashida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4802B1" w:rsidRPr="00E35950" w14:paraId="0FE352FD" w14:textId="77777777" w:rsidTr="00421CBE">
              <w:tc>
                <w:tcPr>
                  <w:tcW w:w="10253" w:type="dxa"/>
                </w:tcPr>
                <w:p w14:paraId="36A266C8" w14:textId="77777777" w:rsidR="004802B1" w:rsidRPr="00E35950" w:rsidRDefault="004802B1" w:rsidP="00163C13">
                  <w:pPr>
                    <w:framePr w:hSpace="180" w:wrap="around" w:vAnchor="text" w:hAnchor="margin" w:xAlign="center" w:y="1"/>
                    <w:rPr>
                      <w:rFonts w:cs="B Nazanin"/>
                      <w:sz w:val="24"/>
                      <w:szCs w:val="24"/>
                      <w:lang w:bidi="fa-IR"/>
                    </w:rPr>
                  </w:pPr>
                  <w:r w:rsidRPr="00CB6C52">
                    <w:rPr>
                      <w:rFonts w:cs="B Nazanin" w:hint="cs"/>
                      <w:sz w:val="24"/>
                      <w:szCs w:val="24"/>
                      <w:highlight w:val="yellow"/>
                      <w:rtl/>
                      <w:lang w:bidi="fa-IR"/>
                    </w:rPr>
                    <w:t>د) استراتژی تحلیل داده ها:</w:t>
                  </w:r>
                </w:p>
                <w:p w14:paraId="2C77ED9C" w14:textId="77777777" w:rsidR="004802B1" w:rsidRPr="00E35950" w:rsidRDefault="004802B1" w:rsidP="00163C13">
                  <w:pPr>
                    <w:framePr w:hSpace="180" w:wrap="around" w:vAnchor="text" w:hAnchor="margin" w:xAlign="center" w:y="1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017DA3DF" w14:textId="77777777" w:rsidR="00CB2AF0" w:rsidRPr="00E35950" w:rsidRDefault="00CB2AF0" w:rsidP="00CB2AF0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4C0463E0" w14:textId="77777777" w:rsidR="00CB2AF0" w:rsidRPr="00E35950" w:rsidRDefault="00CB2AF0" w:rsidP="00CB2AF0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tbl>
            <w:tblPr>
              <w:bidiVisual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0253"/>
            </w:tblGrid>
            <w:tr w:rsidR="00CB2AF0" w:rsidRPr="00E35950" w14:paraId="2DB260A3" w14:textId="77777777" w:rsidTr="00E35950">
              <w:tc>
                <w:tcPr>
                  <w:tcW w:w="10661" w:type="dxa"/>
                </w:tcPr>
                <w:p w14:paraId="33D92D7A" w14:textId="1B37E468" w:rsidR="00CB2AF0" w:rsidRPr="00E35950" w:rsidRDefault="004802B1" w:rsidP="00163C13">
                  <w:pPr>
                    <w:framePr w:hSpace="180" w:wrap="around" w:vAnchor="text" w:hAnchor="margin" w:xAlign="center" w:y="1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ه</w:t>
                  </w:r>
                  <w:r w:rsidRPr="004802B1">
                    <w:rPr>
                      <w:rFonts w:cs="B Nazanin" w:hint="cs"/>
                      <w:sz w:val="24"/>
                      <w:szCs w:val="24"/>
                      <w:highlight w:val="yellow"/>
                      <w:rtl/>
                      <w:lang w:bidi="fa-IR"/>
                    </w:rPr>
                    <w:t>)</w:t>
                  </w:r>
                  <w:r>
                    <w:rPr>
                      <w:rFonts w:cs="B Nazanin" w:hint="cs"/>
                      <w:sz w:val="24"/>
                      <w:szCs w:val="24"/>
                      <w:highlight w:val="yellow"/>
                      <w:rtl/>
                      <w:lang w:bidi="fa-IR"/>
                    </w:rPr>
                    <w:t xml:space="preserve"> </w:t>
                  </w:r>
                  <w:r w:rsidRPr="004802B1">
                    <w:rPr>
                      <w:rFonts w:cs="B Nazanin" w:hint="cs"/>
                      <w:sz w:val="24"/>
                      <w:szCs w:val="24"/>
                      <w:highlight w:val="yellow"/>
                      <w:rtl/>
                      <w:lang w:bidi="fa-IR"/>
                    </w:rPr>
                    <w:t>منابع مورد استفاده:</w:t>
                  </w:r>
                </w:p>
              </w:tc>
            </w:tr>
          </w:tbl>
          <w:p w14:paraId="2F321359" w14:textId="77777777" w:rsidR="00CB2AF0" w:rsidRPr="00E35950" w:rsidRDefault="00CB2AF0" w:rsidP="00CB2AF0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0A25C3A0" w14:textId="77777777" w:rsidR="00185EFA" w:rsidRPr="00E35950" w:rsidRDefault="00185EFA" w:rsidP="00CB2AF0">
      <w:pPr>
        <w:rPr>
          <w:rFonts w:cs="B Nazanin"/>
          <w:sz w:val="24"/>
          <w:szCs w:val="24"/>
        </w:rPr>
      </w:pPr>
    </w:p>
    <w:p w14:paraId="65CE898B" w14:textId="77777777" w:rsidR="00CB2AF0" w:rsidRPr="00E35950" w:rsidRDefault="00CB2AF0">
      <w:pPr>
        <w:bidi w:val="0"/>
        <w:rPr>
          <w:rFonts w:cs="B Nazanin"/>
          <w:sz w:val="24"/>
          <w:szCs w:val="24"/>
          <w:rtl/>
          <w:lang w:bidi="fa-IR"/>
        </w:rPr>
      </w:pPr>
      <w:r w:rsidRPr="00E35950">
        <w:rPr>
          <w:rFonts w:cs="B Nazanin"/>
          <w:sz w:val="24"/>
          <w:szCs w:val="24"/>
          <w:rtl/>
          <w:lang w:bidi="fa-IR"/>
        </w:rPr>
        <w:br w:type="page"/>
      </w:r>
    </w:p>
    <w:p w14:paraId="3F7F9115" w14:textId="77777777" w:rsidR="00A86A88" w:rsidRPr="00E35950" w:rsidRDefault="00A86A88" w:rsidP="00313606">
      <w:pPr>
        <w:jc w:val="lowKashida"/>
        <w:rPr>
          <w:rFonts w:cs="B Nazanin"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Y="49"/>
        <w:bidiVisual/>
        <w:tblW w:w="10203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1E0" w:firstRow="1" w:lastRow="1" w:firstColumn="1" w:lastColumn="1" w:noHBand="0" w:noVBand="0"/>
      </w:tblPr>
      <w:tblGrid>
        <w:gridCol w:w="10203"/>
      </w:tblGrid>
      <w:tr w:rsidR="00CB2AF0" w:rsidRPr="00E35950" w14:paraId="5F1BDFEE" w14:textId="77777777" w:rsidTr="00CB2AF0">
        <w:tc>
          <w:tcPr>
            <w:tcW w:w="10203" w:type="dxa"/>
          </w:tcPr>
          <w:p w14:paraId="1BEDA893" w14:textId="4D456517" w:rsidR="00CB2AF0" w:rsidRPr="00E35950" w:rsidRDefault="00CB2AF0" w:rsidP="00CB2AF0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>11- جدول زمان</w:t>
            </w:r>
            <w:r w:rsidRPr="00E35950">
              <w:rPr>
                <w:rFonts w:cs="B Nazanin" w:hint="eastAsia"/>
                <w:sz w:val="24"/>
                <w:szCs w:val="24"/>
                <w:rtl/>
                <w:lang w:bidi="fa-IR"/>
              </w:rPr>
              <w:t>‌</w:t>
            </w:r>
            <w:r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بندي مراحل انجام </w:t>
            </w:r>
            <w:r w:rsidRPr="00CB6C52">
              <w:rPr>
                <w:rFonts w:cs="B Nazanin" w:hint="cs"/>
                <w:sz w:val="24"/>
                <w:szCs w:val="24"/>
                <w:highlight w:val="yellow"/>
                <w:rtl/>
                <w:lang w:bidi="fa-IR"/>
              </w:rPr>
              <w:t>پژوهش</w:t>
            </w:r>
            <w:r w:rsidR="00CB6C52" w:rsidRPr="00CB6C52">
              <w:rPr>
                <w:rFonts w:cs="B Nazanin" w:hint="cs"/>
                <w:sz w:val="24"/>
                <w:szCs w:val="24"/>
                <w:highlight w:val="yellow"/>
                <w:rtl/>
                <w:lang w:bidi="fa-IR"/>
              </w:rPr>
              <w:t xml:space="preserve"> ( حداکثر در بازه یک ساله تعریف)</w:t>
            </w:r>
          </w:p>
          <w:tbl>
            <w:tblPr>
              <w:bidiVisual/>
              <w:tblW w:w="0" w:type="auto"/>
              <w:tblInd w:w="18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767"/>
              <w:gridCol w:w="1923"/>
              <w:gridCol w:w="667"/>
              <w:gridCol w:w="509"/>
              <w:gridCol w:w="510"/>
              <w:gridCol w:w="510"/>
              <w:gridCol w:w="510"/>
              <w:gridCol w:w="509"/>
              <w:gridCol w:w="508"/>
              <w:gridCol w:w="510"/>
              <w:gridCol w:w="510"/>
              <w:gridCol w:w="509"/>
              <w:gridCol w:w="535"/>
              <w:gridCol w:w="660"/>
              <w:gridCol w:w="660"/>
            </w:tblGrid>
            <w:tr w:rsidR="00AE004D" w:rsidRPr="00E35950" w14:paraId="3FD728F7" w14:textId="77777777" w:rsidTr="00AE004D">
              <w:trPr>
                <w:cantSplit/>
              </w:trPr>
              <w:tc>
                <w:tcPr>
                  <w:tcW w:w="767" w:type="dxa"/>
                  <w:vMerge w:val="restart"/>
                  <w:vAlign w:val="center"/>
                </w:tcPr>
                <w:p w14:paraId="0768CFFF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رديف</w:t>
                  </w:r>
                </w:p>
              </w:tc>
              <w:tc>
                <w:tcPr>
                  <w:tcW w:w="1923" w:type="dxa"/>
                  <w:vMerge w:val="restart"/>
                  <w:vAlign w:val="center"/>
                </w:tcPr>
                <w:p w14:paraId="5B000CC7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بيان مراحل اجرا</w:t>
                  </w:r>
                </w:p>
              </w:tc>
              <w:tc>
                <w:tcPr>
                  <w:tcW w:w="667" w:type="dxa"/>
                  <w:vMerge w:val="restart"/>
                  <w:vAlign w:val="center"/>
                </w:tcPr>
                <w:p w14:paraId="2BF70F67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سال</w:t>
                  </w:r>
                </w:p>
              </w:tc>
              <w:tc>
                <w:tcPr>
                  <w:tcW w:w="6440" w:type="dxa"/>
                  <w:gridSpan w:val="12"/>
                </w:tcPr>
                <w:p w14:paraId="4016A57B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ماه</w:t>
                  </w:r>
                </w:p>
              </w:tc>
            </w:tr>
            <w:tr w:rsidR="00AE004D" w:rsidRPr="00E35950" w14:paraId="05D1C2A5" w14:textId="77777777" w:rsidTr="00AE004D">
              <w:trPr>
                <w:cantSplit/>
              </w:trPr>
              <w:tc>
                <w:tcPr>
                  <w:tcW w:w="767" w:type="dxa"/>
                  <w:vMerge/>
                </w:tcPr>
                <w:p w14:paraId="3C4B57EF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923" w:type="dxa"/>
                  <w:vMerge/>
                </w:tcPr>
                <w:p w14:paraId="31793B40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67" w:type="dxa"/>
                  <w:vMerge/>
                </w:tcPr>
                <w:p w14:paraId="12E2CE69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09" w:type="dxa"/>
                </w:tcPr>
                <w:p w14:paraId="2215428D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1</w:t>
                  </w:r>
                </w:p>
              </w:tc>
              <w:tc>
                <w:tcPr>
                  <w:tcW w:w="510" w:type="dxa"/>
                </w:tcPr>
                <w:p w14:paraId="24A6DBBD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2</w:t>
                  </w:r>
                </w:p>
              </w:tc>
              <w:tc>
                <w:tcPr>
                  <w:tcW w:w="510" w:type="dxa"/>
                </w:tcPr>
                <w:p w14:paraId="3048A433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3</w:t>
                  </w:r>
                </w:p>
              </w:tc>
              <w:tc>
                <w:tcPr>
                  <w:tcW w:w="510" w:type="dxa"/>
                </w:tcPr>
                <w:p w14:paraId="6DCFF764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4</w:t>
                  </w:r>
                </w:p>
              </w:tc>
              <w:tc>
                <w:tcPr>
                  <w:tcW w:w="509" w:type="dxa"/>
                </w:tcPr>
                <w:p w14:paraId="5E52A060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5</w:t>
                  </w:r>
                </w:p>
              </w:tc>
              <w:tc>
                <w:tcPr>
                  <w:tcW w:w="508" w:type="dxa"/>
                </w:tcPr>
                <w:p w14:paraId="22DF7631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6</w:t>
                  </w:r>
                </w:p>
              </w:tc>
              <w:tc>
                <w:tcPr>
                  <w:tcW w:w="510" w:type="dxa"/>
                </w:tcPr>
                <w:p w14:paraId="71C5FE2E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7</w:t>
                  </w:r>
                </w:p>
              </w:tc>
              <w:tc>
                <w:tcPr>
                  <w:tcW w:w="510" w:type="dxa"/>
                </w:tcPr>
                <w:p w14:paraId="53B51662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8</w:t>
                  </w:r>
                </w:p>
              </w:tc>
              <w:tc>
                <w:tcPr>
                  <w:tcW w:w="509" w:type="dxa"/>
                </w:tcPr>
                <w:p w14:paraId="65288830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9</w:t>
                  </w:r>
                </w:p>
              </w:tc>
              <w:tc>
                <w:tcPr>
                  <w:tcW w:w="535" w:type="dxa"/>
                </w:tcPr>
                <w:p w14:paraId="5EFD8A6E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10</w:t>
                  </w:r>
                </w:p>
              </w:tc>
              <w:tc>
                <w:tcPr>
                  <w:tcW w:w="660" w:type="dxa"/>
                </w:tcPr>
                <w:p w14:paraId="3FB47481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11</w:t>
                  </w:r>
                </w:p>
              </w:tc>
              <w:tc>
                <w:tcPr>
                  <w:tcW w:w="660" w:type="dxa"/>
                </w:tcPr>
                <w:p w14:paraId="08E64AD7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12</w:t>
                  </w:r>
                </w:p>
              </w:tc>
            </w:tr>
            <w:tr w:rsidR="00AE004D" w:rsidRPr="00E35950" w14:paraId="586A5486" w14:textId="77777777" w:rsidTr="00AE004D">
              <w:tc>
                <w:tcPr>
                  <w:tcW w:w="767" w:type="dxa"/>
                </w:tcPr>
                <w:p w14:paraId="5B24F1AE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1.</w:t>
                  </w:r>
                </w:p>
              </w:tc>
              <w:tc>
                <w:tcPr>
                  <w:tcW w:w="1923" w:type="dxa"/>
                </w:tcPr>
                <w:p w14:paraId="335893D4" w14:textId="3D33E0B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67" w:type="dxa"/>
                </w:tcPr>
                <w:p w14:paraId="77B94477" w14:textId="7A2A20A9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09" w:type="dxa"/>
                </w:tcPr>
                <w:p w14:paraId="19848B9C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10" w:type="dxa"/>
                </w:tcPr>
                <w:p w14:paraId="0CEC9540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10" w:type="dxa"/>
                </w:tcPr>
                <w:p w14:paraId="6B2666DA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10" w:type="dxa"/>
                </w:tcPr>
                <w:p w14:paraId="3B44B8A6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09" w:type="dxa"/>
                </w:tcPr>
                <w:p w14:paraId="566C9118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08" w:type="dxa"/>
                </w:tcPr>
                <w:p w14:paraId="1E0728ED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10" w:type="dxa"/>
                </w:tcPr>
                <w:p w14:paraId="13B9D275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10" w:type="dxa"/>
                </w:tcPr>
                <w:p w14:paraId="5ACB9B7C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09" w:type="dxa"/>
                </w:tcPr>
                <w:p w14:paraId="5018BABD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35" w:type="dxa"/>
                </w:tcPr>
                <w:p w14:paraId="5FC0C491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60" w:type="dxa"/>
                </w:tcPr>
                <w:p w14:paraId="0141DBB3" w14:textId="512E5971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60" w:type="dxa"/>
                </w:tcPr>
                <w:p w14:paraId="56962084" w14:textId="5B7C78AD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AE004D" w:rsidRPr="00E35950" w14:paraId="25594D35" w14:textId="77777777" w:rsidTr="00AE004D">
              <w:tc>
                <w:tcPr>
                  <w:tcW w:w="767" w:type="dxa"/>
                </w:tcPr>
                <w:p w14:paraId="0239858E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2</w:t>
                  </w:r>
                </w:p>
              </w:tc>
              <w:tc>
                <w:tcPr>
                  <w:tcW w:w="1923" w:type="dxa"/>
                </w:tcPr>
                <w:p w14:paraId="73C54923" w14:textId="68C1B67B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67" w:type="dxa"/>
                </w:tcPr>
                <w:p w14:paraId="7293B887" w14:textId="3712D6A8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09" w:type="dxa"/>
                </w:tcPr>
                <w:p w14:paraId="281B0AB5" w14:textId="0D13438B" w:rsidR="00AE004D" w:rsidRDefault="00AE004D" w:rsidP="00163C13">
                  <w:pPr>
                    <w:framePr w:hSpace="180" w:wrap="around" w:vAnchor="text" w:hAnchor="margin" w:y="49"/>
                    <w:jc w:val="center"/>
                  </w:pPr>
                </w:p>
              </w:tc>
              <w:tc>
                <w:tcPr>
                  <w:tcW w:w="510" w:type="dxa"/>
                </w:tcPr>
                <w:p w14:paraId="30767861" w14:textId="5261CD71" w:rsidR="00AE004D" w:rsidRDefault="00AE004D" w:rsidP="00163C13">
                  <w:pPr>
                    <w:framePr w:hSpace="180" w:wrap="around" w:vAnchor="text" w:hAnchor="margin" w:y="49"/>
                    <w:jc w:val="center"/>
                  </w:pPr>
                </w:p>
              </w:tc>
              <w:tc>
                <w:tcPr>
                  <w:tcW w:w="510" w:type="dxa"/>
                </w:tcPr>
                <w:p w14:paraId="4BF4E4AC" w14:textId="51695EAC" w:rsidR="00AE004D" w:rsidRDefault="00AE004D" w:rsidP="00163C13">
                  <w:pPr>
                    <w:framePr w:hSpace="180" w:wrap="around" w:vAnchor="text" w:hAnchor="margin" w:y="49"/>
                    <w:jc w:val="center"/>
                  </w:pPr>
                </w:p>
              </w:tc>
              <w:tc>
                <w:tcPr>
                  <w:tcW w:w="510" w:type="dxa"/>
                </w:tcPr>
                <w:p w14:paraId="0CF5869C" w14:textId="38D7FF49" w:rsidR="00AE004D" w:rsidRDefault="00AE004D" w:rsidP="00163C13">
                  <w:pPr>
                    <w:framePr w:hSpace="180" w:wrap="around" w:vAnchor="text" w:hAnchor="margin" w:y="49"/>
                    <w:jc w:val="center"/>
                  </w:pPr>
                </w:p>
              </w:tc>
              <w:tc>
                <w:tcPr>
                  <w:tcW w:w="509" w:type="dxa"/>
                </w:tcPr>
                <w:p w14:paraId="4239C645" w14:textId="4EAF5EE3" w:rsidR="00AE004D" w:rsidRDefault="00AE004D" w:rsidP="00163C13">
                  <w:pPr>
                    <w:framePr w:hSpace="180" w:wrap="around" w:vAnchor="text" w:hAnchor="margin" w:y="49"/>
                    <w:jc w:val="center"/>
                  </w:pPr>
                </w:p>
              </w:tc>
              <w:tc>
                <w:tcPr>
                  <w:tcW w:w="508" w:type="dxa"/>
                </w:tcPr>
                <w:p w14:paraId="3D78165D" w14:textId="4FD237B1" w:rsidR="00AE004D" w:rsidRDefault="00AE004D" w:rsidP="00163C13">
                  <w:pPr>
                    <w:framePr w:hSpace="180" w:wrap="around" w:vAnchor="text" w:hAnchor="margin" w:y="49"/>
                    <w:jc w:val="center"/>
                  </w:pPr>
                </w:p>
              </w:tc>
              <w:tc>
                <w:tcPr>
                  <w:tcW w:w="510" w:type="dxa"/>
                </w:tcPr>
                <w:p w14:paraId="42FECAB2" w14:textId="648EA80F" w:rsidR="00AE004D" w:rsidRDefault="00AE004D" w:rsidP="00163C13">
                  <w:pPr>
                    <w:framePr w:hSpace="180" w:wrap="around" w:vAnchor="text" w:hAnchor="margin" w:y="49"/>
                    <w:jc w:val="center"/>
                  </w:pPr>
                </w:p>
              </w:tc>
              <w:tc>
                <w:tcPr>
                  <w:tcW w:w="510" w:type="dxa"/>
                </w:tcPr>
                <w:p w14:paraId="43B2F17F" w14:textId="5A50B077" w:rsidR="00AE004D" w:rsidRDefault="00AE004D" w:rsidP="00163C13">
                  <w:pPr>
                    <w:framePr w:hSpace="180" w:wrap="around" w:vAnchor="text" w:hAnchor="margin" w:y="49"/>
                    <w:jc w:val="center"/>
                  </w:pPr>
                </w:p>
              </w:tc>
              <w:tc>
                <w:tcPr>
                  <w:tcW w:w="509" w:type="dxa"/>
                </w:tcPr>
                <w:p w14:paraId="42E75F04" w14:textId="13590CE7" w:rsidR="00AE004D" w:rsidRDefault="00AE004D" w:rsidP="00163C13">
                  <w:pPr>
                    <w:framePr w:hSpace="180" w:wrap="around" w:vAnchor="text" w:hAnchor="margin" w:y="49"/>
                    <w:jc w:val="center"/>
                  </w:pPr>
                </w:p>
              </w:tc>
              <w:tc>
                <w:tcPr>
                  <w:tcW w:w="535" w:type="dxa"/>
                </w:tcPr>
                <w:p w14:paraId="4134FA0A" w14:textId="40C2FC62" w:rsidR="00AE004D" w:rsidRDefault="00AE004D" w:rsidP="00163C13">
                  <w:pPr>
                    <w:framePr w:hSpace="180" w:wrap="around" w:vAnchor="text" w:hAnchor="margin" w:y="49"/>
                    <w:jc w:val="center"/>
                  </w:pPr>
                </w:p>
              </w:tc>
              <w:tc>
                <w:tcPr>
                  <w:tcW w:w="660" w:type="dxa"/>
                </w:tcPr>
                <w:p w14:paraId="28692674" w14:textId="6D50686D" w:rsidR="00AE004D" w:rsidRDefault="00AE004D" w:rsidP="00163C13">
                  <w:pPr>
                    <w:framePr w:hSpace="180" w:wrap="around" w:vAnchor="text" w:hAnchor="margin" w:y="49"/>
                    <w:jc w:val="center"/>
                  </w:pPr>
                </w:p>
              </w:tc>
              <w:tc>
                <w:tcPr>
                  <w:tcW w:w="660" w:type="dxa"/>
                </w:tcPr>
                <w:p w14:paraId="64F4FB4B" w14:textId="0A40A6EC" w:rsidR="00AE004D" w:rsidRDefault="00AE004D" w:rsidP="00163C13">
                  <w:pPr>
                    <w:framePr w:hSpace="180" w:wrap="around" w:vAnchor="text" w:hAnchor="margin" w:y="49"/>
                    <w:jc w:val="center"/>
                  </w:pPr>
                </w:p>
              </w:tc>
            </w:tr>
            <w:tr w:rsidR="00AE004D" w:rsidRPr="00E35950" w14:paraId="2DB4B3D6" w14:textId="77777777" w:rsidTr="00AE004D">
              <w:tc>
                <w:tcPr>
                  <w:tcW w:w="767" w:type="dxa"/>
                </w:tcPr>
                <w:p w14:paraId="6DF39F60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3</w:t>
                  </w:r>
                </w:p>
              </w:tc>
              <w:tc>
                <w:tcPr>
                  <w:tcW w:w="1923" w:type="dxa"/>
                </w:tcPr>
                <w:p w14:paraId="36361DC3" w14:textId="02FF6B60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67" w:type="dxa"/>
                </w:tcPr>
                <w:p w14:paraId="55208D4B" w14:textId="4732CD6B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09" w:type="dxa"/>
                </w:tcPr>
                <w:p w14:paraId="5CD94CB6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10" w:type="dxa"/>
                </w:tcPr>
                <w:p w14:paraId="1760D37D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10" w:type="dxa"/>
                </w:tcPr>
                <w:p w14:paraId="789E0F10" w14:textId="177A3AE9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10" w:type="dxa"/>
                </w:tcPr>
                <w:p w14:paraId="62B4E2E7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09" w:type="dxa"/>
                </w:tcPr>
                <w:p w14:paraId="5071AF21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08" w:type="dxa"/>
                </w:tcPr>
                <w:p w14:paraId="34585E74" w14:textId="0255250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10" w:type="dxa"/>
                </w:tcPr>
                <w:p w14:paraId="3D2C5D56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10" w:type="dxa"/>
                </w:tcPr>
                <w:p w14:paraId="6A0573DF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09" w:type="dxa"/>
                </w:tcPr>
                <w:p w14:paraId="6E3B24B9" w14:textId="2CE257F5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35" w:type="dxa"/>
                </w:tcPr>
                <w:p w14:paraId="6DFCD0EE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60" w:type="dxa"/>
                </w:tcPr>
                <w:p w14:paraId="16E820E4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60" w:type="dxa"/>
                </w:tcPr>
                <w:p w14:paraId="624289FE" w14:textId="6A828983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AE004D" w:rsidRPr="00E35950" w14:paraId="49997415" w14:textId="77777777" w:rsidTr="00AE004D">
              <w:tc>
                <w:tcPr>
                  <w:tcW w:w="767" w:type="dxa"/>
                </w:tcPr>
                <w:p w14:paraId="0863D510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4</w:t>
                  </w:r>
                </w:p>
              </w:tc>
              <w:tc>
                <w:tcPr>
                  <w:tcW w:w="1923" w:type="dxa"/>
                </w:tcPr>
                <w:p w14:paraId="78F182C1" w14:textId="351FC789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67" w:type="dxa"/>
                </w:tcPr>
                <w:p w14:paraId="64320BF0" w14:textId="394F5FED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09" w:type="dxa"/>
                </w:tcPr>
                <w:p w14:paraId="6F00F0B1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10" w:type="dxa"/>
                </w:tcPr>
                <w:p w14:paraId="121EB5D5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10" w:type="dxa"/>
                </w:tcPr>
                <w:p w14:paraId="3F3265D9" w14:textId="1BC6EBC3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10" w:type="dxa"/>
                </w:tcPr>
                <w:p w14:paraId="0B7A1BE3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09" w:type="dxa"/>
                </w:tcPr>
                <w:p w14:paraId="668C9613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08" w:type="dxa"/>
                </w:tcPr>
                <w:p w14:paraId="3A664319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10" w:type="dxa"/>
                </w:tcPr>
                <w:p w14:paraId="0028FB04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10" w:type="dxa"/>
                </w:tcPr>
                <w:p w14:paraId="3F326F44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09" w:type="dxa"/>
                </w:tcPr>
                <w:p w14:paraId="0CE360FE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35" w:type="dxa"/>
                </w:tcPr>
                <w:p w14:paraId="0A0CB79C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60" w:type="dxa"/>
                </w:tcPr>
                <w:p w14:paraId="24EC8C27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60" w:type="dxa"/>
                </w:tcPr>
                <w:p w14:paraId="21C97BA7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AE004D" w:rsidRPr="00E35950" w14:paraId="585F0CE6" w14:textId="77777777" w:rsidTr="00AE004D">
              <w:tc>
                <w:tcPr>
                  <w:tcW w:w="767" w:type="dxa"/>
                </w:tcPr>
                <w:p w14:paraId="1F072F3C" w14:textId="77777777" w:rsidR="00AE004D" w:rsidRPr="00E35950" w:rsidRDefault="00883DF4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5</w:t>
                  </w:r>
                </w:p>
              </w:tc>
              <w:tc>
                <w:tcPr>
                  <w:tcW w:w="1923" w:type="dxa"/>
                </w:tcPr>
                <w:p w14:paraId="71ABCFF5" w14:textId="0F49EB8E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67" w:type="dxa"/>
                </w:tcPr>
                <w:p w14:paraId="6755EEED" w14:textId="10BF2061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09" w:type="dxa"/>
                </w:tcPr>
                <w:p w14:paraId="66BBDCED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10" w:type="dxa"/>
                </w:tcPr>
                <w:p w14:paraId="50176057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10" w:type="dxa"/>
                </w:tcPr>
                <w:p w14:paraId="2BD7C731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10" w:type="dxa"/>
                </w:tcPr>
                <w:p w14:paraId="1001779F" w14:textId="1F36B4B4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09" w:type="dxa"/>
                </w:tcPr>
                <w:p w14:paraId="2356D9EB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08" w:type="dxa"/>
                </w:tcPr>
                <w:p w14:paraId="55F2C6F7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10" w:type="dxa"/>
                </w:tcPr>
                <w:p w14:paraId="5DC7CD37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10" w:type="dxa"/>
                </w:tcPr>
                <w:p w14:paraId="5518AEDD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09" w:type="dxa"/>
                </w:tcPr>
                <w:p w14:paraId="2EF9461A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35" w:type="dxa"/>
                </w:tcPr>
                <w:p w14:paraId="2C0329EA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60" w:type="dxa"/>
                </w:tcPr>
                <w:p w14:paraId="106BC104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60" w:type="dxa"/>
                </w:tcPr>
                <w:p w14:paraId="10D8631D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AE004D" w:rsidRPr="00E35950" w14:paraId="26CD80E6" w14:textId="77777777" w:rsidTr="00AE004D">
              <w:tc>
                <w:tcPr>
                  <w:tcW w:w="767" w:type="dxa"/>
                </w:tcPr>
                <w:p w14:paraId="517ECAB1" w14:textId="77777777" w:rsidR="00AE004D" w:rsidRPr="00E35950" w:rsidRDefault="00883DF4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6</w:t>
                  </w:r>
                </w:p>
              </w:tc>
              <w:tc>
                <w:tcPr>
                  <w:tcW w:w="1923" w:type="dxa"/>
                </w:tcPr>
                <w:p w14:paraId="0832BACD" w14:textId="40686D18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67" w:type="dxa"/>
                </w:tcPr>
                <w:p w14:paraId="1D34FD6D" w14:textId="1E12558B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09" w:type="dxa"/>
                </w:tcPr>
                <w:p w14:paraId="14EB05DB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10" w:type="dxa"/>
                </w:tcPr>
                <w:p w14:paraId="174C726F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10" w:type="dxa"/>
                </w:tcPr>
                <w:p w14:paraId="6ACED7ED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10" w:type="dxa"/>
                </w:tcPr>
                <w:p w14:paraId="1C3E8381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09" w:type="dxa"/>
                </w:tcPr>
                <w:p w14:paraId="2547AEA0" w14:textId="683A426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08" w:type="dxa"/>
                </w:tcPr>
                <w:p w14:paraId="4A0303E5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10" w:type="dxa"/>
                </w:tcPr>
                <w:p w14:paraId="70B944E0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10" w:type="dxa"/>
                </w:tcPr>
                <w:p w14:paraId="0E9439AB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09" w:type="dxa"/>
                </w:tcPr>
                <w:p w14:paraId="67750500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535" w:type="dxa"/>
                </w:tcPr>
                <w:p w14:paraId="0F4DAD77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60" w:type="dxa"/>
                </w:tcPr>
                <w:p w14:paraId="32046741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60" w:type="dxa"/>
                </w:tcPr>
                <w:p w14:paraId="6DF9E4DA" w14:textId="77777777" w:rsidR="00AE004D" w:rsidRPr="00E35950" w:rsidRDefault="00AE004D" w:rsidP="00163C13">
                  <w:pPr>
                    <w:framePr w:hSpace="180" w:wrap="around" w:vAnchor="text" w:hAnchor="margin" w:y="49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CB2AF0" w:rsidRPr="00E35950" w14:paraId="2CD907A5" w14:textId="77777777" w:rsidTr="00AE004D">
              <w:tc>
                <w:tcPr>
                  <w:tcW w:w="9797" w:type="dxa"/>
                  <w:gridSpan w:val="15"/>
                </w:tcPr>
                <w:p w14:paraId="34D6BB37" w14:textId="3D16BDDF" w:rsidR="00CB2AF0" w:rsidRPr="00E35950" w:rsidRDefault="00CB2AF0" w:rsidP="00163C13">
                  <w:pPr>
                    <w:framePr w:hSpace="180" w:wrap="around" w:vAnchor="text" w:hAnchor="margin" w:y="49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جمع مدت زمان لازم براي انجام طرح:</w:t>
                  </w:r>
                  <w:r w:rsidR="00883DF4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 xml:space="preserve"> </w:t>
                  </w:r>
                </w:p>
              </w:tc>
            </w:tr>
          </w:tbl>
          <w:p w14:paraId="1D07168A" w14:textId="77777777" w:rsidR="00CB2AF0" w:rsidRPr="00E35950" w:rsidRDefault="00CB2AF0" w:rsidP="00CB2AF0">
            <w:pPr>
              <w:rPr>
                <w:rFonts w:cs="B Nazanin"/>
                <w:sz w:val="24"/>
                <w:szCs w:val="24"/>
                <w:lang w:bidi="fa-IR"/>
              </w:rPr>
            </w:pPr>
          </w:p>
          <w:p w14:paraId="33F87E8E" w14:textId="77777777" w:rsidR="00CB2AF0" w:rsidRPr="00E35950" w:rsidRDefault="00CB2AF0" w:rsidP="00CB2AF0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4B6A9F34" w14:textId="77777777" w:rsidR="00E70941" w:rsidRPr="00E35950" w:rsidRDefault="00E70941" w:rsidP="00313606">
      <w:pPr>
        <w:jc w:val="lowKashida"/>
        <w:rPr>
          <w:rFonts w:cs="B Nazanin"/>
          <w:sz w:val="24"/>
          <w:szCs w:val="24"/>
          <w:rtl/>
          <w:lang w:bidi="fa-IR"/>
        </w:rPr>
      </w:pPr>
    </w:p>
    <w:p w14:paraId="546A5D63" w14:textId="77777777" w:rsidR="00E70941" w:rsidRPr="00E35950" w:rsidRDefault="00E70941" w:rsidP="00313606">
      <w:pPr>
        <w:jc w:val="lowKashida"/>
        <w:rPr>
          <w:rFonts w:cs="B Nazanin"/>
          <w:sz w:val="24"/>
          <w:szCs w:val="24"/>
          <w:rtl/>
          <w:lang w:bidi="fa-IR"/>
        </w:rPr>
      </w:pPr>
    </w:p>
    <w:tbl>
      <w:tblPr>
        <w:bidiVisual/>
        <w:tblW w:w="10054" w:type="dxa"/>
        <w:tblInd w:w="-197" w:type="dxa"/>
        <w:tblBorders>
          <w:top w:val="thinThickSmallGap" w:sz="24" w:space="0" w:color="auto"/>
          <w:left w:val="thickThinSmallGap" w:sz="24" w:space="0" w:color="auto"/>
          <w:bottom w:val="thickThinSmallGap" w:sz="24" w:space="0" w:color="auto"/>
          <w:right w:val="thinThickSmallGap" w:sz="2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054"/>
      </w:tblGrid>
      <w:tr w:rsidR="00F833B8" w:rsidRPr="00E35950" w14:paraId="4E512F6C" w14:textId="77777777" w:rsidTr="007E3CC8">
        <w:tc>
          <w:tcPr>
            <w:tcW w:w="10054" w:type="dxa"/>
          </w:tcPr>
          <w:p w14:paraId="0F8D9475" w14:textId="6B90AA35" w:rsidR="00F833B8" w:rsidRPr="00E35950" w:rsidRDefault="00F0637B" w:rsidP="00F833B8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2- هزينه</w:t>
            </w:r>
            <w:r>
              <w:rPr>
                <w:rFonts w:cs="B Nazanin" w:hint="eastAsia"/>
                <w:sz w:val="24"/>
                <w:szCs w:val="24"/>
                <w:rtl/>
                <w:lang w:bidi="fa-IR"/>
              </w:rPr>
              <w:t>‌</w:t>
            </w:r>
            <w:r w:rsidR="00F833B8"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>هاي طرح</w:t>
            </w:r>
          </w:p>
          <w:p w14:paraId="4584F8C9" w14:textId="7B5865C0" w:rsidR="00F833B8" w:rsidRPr="00E35950" w:rsidRDefault="00F0637B" w:rsidP="00F833B8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لف) هزينه</w:t>
            </w:r>
            <w:r>
              <w:rPr>
                <w:rFonts w:cs="B Nazanin" w:hint="eastAsia"/>
                <w:sz w:val="24"/>
                <w:szCs w:val="24"/>
                <w:rtl/>
                <w:lang w:bidi="fa-IR"/>
              </w:rPr>
              <w:t>‌</w:t>
            </w:r>
            <w:r w:rsidR="00F833B8"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>هاي پرسنلي:</w:t>
            </w:r>
          </w:p>
          <w:p w14:paraId="19491E46" w14:textId="77777777" w:rsidR="00F833B8" w:rsidRPr="00E35950" w:rsidRDefault="00F833B8" w:rsidP="007F5A25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>الف -1) حق التحقيق مجريان</w:t>
            </w:r>
            <w:r w:rsidR="009A211A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: </w:t>
            </w:r>
            <w:r w:rsidR="009A211A" w:rsidRPr="00CB6C52">
              <w:rPr>
                <w:rFonts w:cs="B Nazanin" w:hint="cs"/>
                <w:b/>
                <w:bCs/>
                <w:sz w:val="24"/>
                <w:szCs w:val="24"/>
                <w:highlight w:val="yellow"/>
                <w:rtl/>
                <w:lang w:bidi="fa-IR"/>
              </w:rPr>
              <w:t>حق</w:t>
            </w:r>
            <w:r w:rsidR="009A211A" w:rsidRPr="00CB6C52">
              <w:rPr>
                <w:rFonts w:cs="B Nazanin" w:hint="eastAsia"/>
                <w:b/>
                <w:bCs/>
                <w:sz w:val="24"/>
                <w:szCs w:val="24"/>
                <w:highlight w:val="yellow"/>
                <w:rtl/>
                <w:lang w:bidi="fa-IR"/>
              </w:rPr>
              <w:t>‌</w:t>
            </w:r>
            <w:r w:rsidR="009A211A" w:rsidRPr="00CB6C52">
              <w:rPr>
                <w:rFonts w:cs="B Nazanin" w:hint="cs"/>
                <w:b/>
                <w:bCs/>
                <w:sz w:val="24"/>
                <w:szCs w:val="24"/>
                <w:highlight w:val="yellow"/>
                <w:rtl/>
                <w:lang w:bidi="fa-IR"/>
              </w:rPr>
              <w:t xml:space="preserve">التحقیق مجریان حداکثر </w:t>
            </w:r>
            <w:r w:rsidR="007F5A25" w:rsidRPr="00CB6C52">
              <w:rPr>
                <w:rFonts w:cs="B Nazanin" w:hint="cs"/>
                <w:b/>
                <w:bCs/>
                <w:sz w:val="24"/>
                <w:szCs w:val="24"/>
                <w:highlight w:val="yellow"/>
                <w:rtl/>
                <w:lang w:bidi="fa-IR"/>
              </w:rPr>
              <w:t>30</w:t>
            </w:r>
            <w:r w:rsidR="009A211A" w:rsidRPr="00CB6C52">
              <w:rPr>
                <w:rFonts w:cs="B Nazanin" w:hint="cs"/>
                <w:b/>
                <w:bCs/>
                <w:sz w:val="24"/>
                <w:szCs w:val="24"/>
                <w:highlight w:val="yellow"/>
                <w:rtl/>
                <w:lang w:bidi="fa-IR"/>
              </w:rPr>
              <w:t xml:space="preserve"> درصد اعتبار تخصیص یافته خواهد بود.</w:t>
            </w:r>
          </w:p>
          <w:tbl>
            <w:tblPr>
              <w:bidiVisual/>
              <w:tblW w:w="10410" w:type="dxa"/>
              <w:tblInd w:w="29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708"/>
              <w:gridCol w:w="1428"/>
              <w:gridCol w:w="1407"/>
              <w:gridCol w:w="1134"/>
              <w:gridCol w:w="993"/>
              <w:gridCol w:w="1701"/>
              <w:gridCol w:w="992"/>
              <w:gridCol w:w="2047"/>
            </w:tblGrid>
            <w:tr w:rsidR="00F833B8" w:rsidRPr="00E35950" w14:paraId="7D8DFAE2" w14:textId="77777777" w:rsidTr="00883DF4">
              <w:tc>
                <w:tcPr>
                  <w:tcW w:w="708" w:type="dxa"/>
                </w:tcPr>
                <w:p w14:paraId="251B2272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رديف</w:t>
                  </w:r>
                </w:p>
              </w:tc>
              <w:tc>
                <w:tcPr>
                  <w:tcW w:w="1428" w:type="dxa"/>
                </w:tcPr>
                <w:p w14:paraId="1D05400A" w14:textId="77777777" w:rsidR="00F833B8" w:rsidRPr="00E35950" w:rsidRDefault="00F833B8" w:rsidP="00E1212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نام و             نام خانوادگي</w:t>
                  </w:r>
                </w:p>
              </w:tc>
              <w:tc>
                <w:tcPr>
                  <w:tcW w:w="1407" w:type="dxa"/>
                </w:tcPr>
                <w:p w14:paraId="6D768431" w14:textId="77777777" w:rsidR="00F833B8" w:rsidRPr="00E35950" w:rsidRDefault="00F833B8" w:rsidP="00E1212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نوع مسئوليت</w:t>
                  </w:r>
                </w:p>
                <w:p w14:paraId="76BA2D5B" w14:textId="77777777" w:rsidR="00F833B8" w:rsidRPr="00E35950" w:rsidRDefault="00F833B8" w:rsidP="00E1212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(در طرح)</w:t>
                  </w:r>
                </w:p>
              </w:tc>
              <w:tc>
                <w:tcPr>
                  <w:tcW w:w="1134" w:type="dxa"/>
                </w:tcPr>
                <w:p w14:paraId="5F6AE914" w14:textId="77777777" w:rsidR="00F833B8" w:rsidRPr="00E35950" w:rsidRDefault="00F833B8" w:rsidP="00E1212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مدرک تحصيلي</w:t>
                  </w:r>
                </w:p>
              </w:tc>
              <w:tc>
                <w:tcPr>
                  <w:tcW w:w="993" w:type="dxa"/>
                </w:tcPr>
                <w:p w14:paraId="237C8932" w14:textId="77777777" w:rsidR="00F833B8" w:rsidRPr="00E35950" w:rsidRDefault="00F833B8" w:rsidP="00E1212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ساعت کار</w:t>
                  </w:r>
                </w:p>
                <w:p w14:paraId="7BA81056" w14:textId="77777777" w:rsidR="00F833B8" w:rsidRPr="00E35950" w:rsidRDefault="00F833B8" w:rsidP="00E1212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( در ماه)</w:t>
                  </w:r>
                </w:p>
              </w:tc>
              <w:tc>
                <w:tcPr>
                  <w:tcW w:w="1701" w:type="dxa"/>
                </w:tcPr>
                <w:p w14:paraId="7987B6E3" w14:textId="77777777" w:rsidR="00F833B8" w:rsidRPr="00E35950" w:rsidRDefault="00F833B8" w:rsidP="00E1212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حق الزحمه ساعتي</w:t>
                  </w:r>
                </w:p>
                <w:p w14:paraId="66802836" w14:textId="77777777" w:rsidR="00F833B8" w:rsidRPr="00E35950" w:rsidRDefault="00F833B8" w:rsidP="00E1212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(ريال)</w:t>
                  </w:r>
                </w:p>
              </w:tc>
              <w:tc>
                <w:tcPr>
                  <w:tcW w:w="992" w:type="dxa"/>
                </w:tcPr>
                <w:p w14:paraId="5D93824C" w14:textId="77777777" w:rsidR="00F833B8" w:rsidRPr="00E35950" w:rsidRDefault="00F833B8" w:rsidP="00E1212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مدت همکاري</w:t>
                  </w:r>
                </w:p>
                <w:p w14:paraId="7EFA7FE9" w14:textId="77777777" w:rsidR="00F833B8" w:rsidRPr="00E35950" w:rsidRDefault="00F833B8" w:rsidP="00E1212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( ماه)</w:t>
                  </w:r>
                </w:p>
              </w:tc>
              <w:tc>
                <w:tcPr>
                  <w:tcW w:w="2047" w:type="dxa"/>
                </w:tcPr>
                <w:p w14:paraId="6B0A19D5" w14:textId="2B8060EE" w:rsidR="00F833B8" w:rsidRPr="00E35950" w:rsidRDefault="00F0637B" w:rsidP="00E1212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حق</w:t>
                  </w:r>
                  <w:r>
                    <w:rPr>
                      <w:rFonts w:cs="B Nazanin" w:hint="eastAsia"/>
                      <w:sz w:val="24"/>
                      <w:szCs w:val="24"/>
                      <w:rtl/>
                      <w:lang w:bidi="fa-IR"/>
                    </w:rPr>
                    <w:t>‌</w:t>
                  </w:r>
                  <w:r w:rsidR="00F833B8"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الزحمه (ريال)</w:t>
                  </w:r>
                </w:p>
              </w:tc>
            </w:tr>
            <w:tr w:rsidR="00F833B8" w:rsidRPr="00E35950" w14:paraId="2E1FF405" w14:textId="77777777" w:rsidTr="00883DF4">
              <w:tc>
                <w:tcPr>
                  <w:tcW w:w="708" w:type="dxa"/>
                </w:tcPr>
                <w:p w14:paraId="4ADEAFB4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1</w:t>
                  </w:r>
                </w:p>
              </w:tc>
              <w:tc>
                <w:tcPr>
                  <w:tcW w:w="1428" w:type="dxa"/>
                </w:tcPr>
                <w:p w14:paraId="5C07731E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407" w:type="dxa"/>
                </w:tcPr>
                <w:p w14:paraId="24D820DD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مجري مسئول</w:t>
                  </w:r>
                </w:p>
              </w:tc>
              <w:tc>
                <w:tcPr>
                  <w:tcW w:w="1134" w:type="dxa"/>
                </w:tcPr>
                <w:p w14:paraId="12718565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993" w:type="dxa"/>
                </w:tcPr>
                <w:p w14:paraId="281735A1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01" w:type="dxa"/>
                </w:tcPr>
                <w:p w14:paraId="1D713556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992" w:type="dxa"/>
                </w:tcPr>
                <w:p w14:paraId="1B17E189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047" w:type="dxa"/>
                </w:tcPr>
                <w:p w14:paraId="7E340E92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F833B8" w:rsidRPr="00E35950" w14:paraId="04C58583" w14:textId="77777777" w:rsidTr="00883DF4">
              <w:tc>
                <w:tcPr>
                  <w:tcW w:w="708" w:type="dxa"/>
                </w:tcPr>
                <w:p w14:paraId="1AE13CC2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2</w:t>
                  </w:r>
                </w:p>
              </w:tc>
              <w:tc>
                <w:tcPr>
                  <w:tcW w:w="1428" w:type="dxa"/>
                </w:tcPr>
                <w:p w14:paraId="4DE4A941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407" w:type="dxa"/>
                </w:tcPr>
                <w:p w14:paraId="583E0717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مجري دوم</w:t>
                  </w:r>
                </w:p>
              </w:tc>
              <w:tc>
                <w:tcPr>
                  <w:tcW w:w="1134" w:type="dxa"/>
                </w:tcPr>
                <w:p w14:paraId="5EA2ED72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993" w:type="dxa"/>
                </w:tcPr>
                <w:p w14:paraId="2B7C246D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01" w:type="dxa"/>
                </w:tcPr>
                <w:p w14:paraId="548E46A8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992" w:type="dxa"/>
                </w:tcPr>
                <w:p w14:paraId="71398BCC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047" w:type="dxa"/>
                </w:tcPr>
                <w:p w14:paraId="47B4F91C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F833B8" w:rsidRPr="00E35950" w14:paraId="30FA2F3D" w14:textId="77777777" w:rsidTr="00883DF4">
              <w:tc>
                <w:tcPr>
                  <w:tcW w:w="708" w:type="dxa"/>
                </w:tcPr>
                <w:p w14:paraId="289F9A01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3</w:t>
                  </w:r>
                </w:p>
              </w:tc>
              <w:tc>
                <w:tcPr>
                  <w:tcW w:w="1428" w:type="dxa"/>
                </w:tcPr>
                <w:p w14:paraId="0DE3E0AC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407" w:type="dxa"/>
                </w:tcPr>
                <w:p w14:paraId="7A2EE4D2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مجري سوم</w:t>
                  </w:r>
                </w:p>
              </w:tc>
              <w:tc>
                <w:tcPr>
                  <w:tcW w:w="1134" w:type="dxa"/>
                </w:tcPr>
                <w:p w14:paraId="740D5149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993" w:type="dxa"/>
                </w:tcPr>
                <w:p w14:paraId="3DF4473E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01" w:type="dxa"/>
                </w:tcPr>
                <w:p w14:paraId="5F5DFAC0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992" w:type="dxa"/>
                </w:tcPr>
                <w:p w14:paraId="336980CD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047" w:type="dxa"/>
                </w:tcPr>
                <w:p w14:paraId="717F0545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08F304B7" w14:textId="2C8E7D02" w:rsidR="00F833B8" w:rsidRPr="00E35950" w:rsidRDefault="00F0637B" w:rsidP="00341DD5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جمع هزينه</w:t>
            </w:r>
            <w:r>
              <w:rPr>
                <w:rFonts w:cs="B Nazanin" w:hint="eastAsia"/>
                <w:sz w:val="24"/>
                <w:szCs w:val="24"/>
                <w:rtl/>
                <w:lang w:bidi="fa-IR"/>
              </w:rPr>
              <w:t>‌</w:t>
            </w:r>
            <w:r w:rsidR="00F833B8"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>هاي پرسنلي مجريان (ريال):</w:t>
            </w:r>
            <w:r w:rsidR="009A211A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341DD5"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</w:p>
          <w:p w14:paraId="6E0893E1" w14:textId="0CA784A0" w:rsidR="00F833B8" w:rsidRPr="00E35950" w:rsidRDefault="00F0637B" w:rsidP="00341DD5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جمع هزينه</w:t>
            </w:r>
            <w:r>
              <w:rPr>
                <w:rFonts w:cs="B Nazanin" w:hint="eastAsia"/>
                <w:sz w:val="24"/>
                <w:szCs w:val="24"/>
                <w:rtl/>
                <w:lang w:bidi="fa-IR"/>
              </w:rPr>
              <w:t>‌</w:t>
            </w:r>
            <w:r w:rsidR="009A211A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هاي پرسنلي (کارشناسان) </w:t>
            </w:r>
            <w:r w:rsidR="00F833B8"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>(ريال)</w:t>
            </w:r>
            <w:r w:rsidR="00B12DD1"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  <w:r w:rsidR="009A211A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341DD5"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</w:p>
          <w:p w14:paraId="188D8A65" w14:textId="69C08283" w:rsidR="00F833B8" w:rsidRDefault="00F0637B" w:rsidP="004802B1">
            <w:pPr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جمع هزينه</w:t>
            </w:r>
            <w:r>
              <w:rPr>
                <w:rFonts w:cs="B Nazanin" w:hint="eastAsia"/>
                <w:sz w:val="24"/>
                <w:szCs w:val="24"/>
                <w:rtl/>
                <w:lang w:bidi="fa-IR"/>
              </w:rPr>
              <w:t>‌</w:t>
            </w:r>
            <w:r w:rsidR="00F833B8"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>هاي پرسنلي مجریان و همکاران(ريال)</w:t>
            </w:r>
            <w:r w:rsidR="00B12DD1"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  <w:r w:rsidR="00341DD5" w:rsidRPr="00341DD5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  <w:p w14:paraId="5533360C" w14:textId="77777777" w:rsidR="00F1701F" w:rsidRDefault="00F1701F" w:rsidP="007F5A25">
            <w:pPr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1A68E6D7" w14:textId="77777777" w:rsidR="00F1701F" w:rsidRDefault="00F1701F" w:rsidP="007F5A25">
            <w:pPr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6EA08DDE" w14:textId="77777777" w:rsidR="00F1701F" w:rsidRDefault="00F1701F" w:rsidP="007F5A25">
            <w:pPr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6BE657DC" w14:textId="77777777" w:rsidR="00F1701F" w:rsidRDefault="00F1701F" w:rsidP="007F5A25">
            <w:pPr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5A1E0FCE" w14:textId="206F60EE" w:rsidR="00F1701F" w:rsidRPr="00E35950" w:rsidRDefault="00F1701F" w:rsidP="007F5A25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F833B8" w:rsidRPr="00E35950" w14:paraId="1958BB93" w14:textId="77777777" w:rsidTr="007E3CC8">
        <w:tc>
          <w:tcPr>
            <w:tcW w:w="10054" w:type="dxa"/>
          </w:tcPr>
          <w:p w14:paraId="1B95170E" w14:textId="2585672B" w:rsidR="00F833B8" w:rsidRPr="00E35950" w:rsidRDefault="00F0637B" w:rsidP="00F833B8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دامه بخش 12- هزينه</w:t>
            </w:r>
            <w:r>
              <w:rPr>
                <w:rFonts w:cs="B Nazanin" w:hint="eastAsia"/>
                <w:sz w:val="24"/>
                <w:szCs w:val="24"/>
                <w:rtl/>
                <w:lang w:bidi="fa-IR"/>
              </w:rPr>
              <w:t>‌</w:t>
            </w:r>
            <w:r w:rsidR="00F833B8"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>هاي طرح</w:t>
            </w:r>
          </w:p>
          <w:p w14:paraId="41A23F3D" w14:textId="7171DCA4" w:rsidR="00F833B8" w:rsidRPr="00E35950" w:rsidRDefault="00F0637B" w:rsidP="00F833B8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ب) هزينه</w:t>
            </w:r>
            <w:r>
              <w:rPr>
                <w:rFonts w:cs="B Nazanin" w:hint="eastAsia"/>
                <w:sz w:val="24"/>
                <w:szCs w:val="24"/>
                <w:rtl/>
                <w:lang w:bidi="fa-IR"/>
              </w:rPr>
              <w:t>‌</w:t>
            </w:r>
            <w:r w:rsidR="00F833B8"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>هاي مواد و وسايل مصرفي:</w:t>
            </w:r>
          </w:p>
          <w:tbl>
            <w:tblPr>
              <w:bidiVisual/>
              <w:tblW w:w="10487" w:type="dxa"/>
              <w:tblInd w:w="17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726"/>
              <w:gridCol w:w="3225"/>
              <w:gridCol w:w="1710"/>
              <w:gridCol w:w="2160"/>
              <w:gridCol w:w="2666"/>
            </w:tblGrid>
            <w:tr w:rsidR="00F833B8" w:rsidRPr="00E35950" w14:paraId="103B161F" w14:textId="77777777">
              <w:tc>
                <w:tcPr>
                  <w:tcW w:w="726" w:type="dxa"/>
                </w:tcPr>
                <w:p w14:paraId="0860E81F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رديف</w:t>
                  </w:r>
                </w:p>
              </w:tc>
              <w:tc>
                <w:tcPr>
                  <w:tcW w:w="3225" w:type="dxa"/>
                </w:tcPr>
                <w:p w14:paraId="08B5A264" w14:textId="77777777" w:rsidR="00F833B8" w:rsidRPr="00E35950" w:rsidRDefault="00F833B8" w:rsidP="00E1212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نام وسيله يا مواد</w:t>
                  </w:r>
                </w:p>
              </w:tc>
              <w:tc>
                <w:tcPr>
                  <w:tcW w:w="1710" w:type="dxa"/>
                </w:tcPr>
                <w:p w14:paraId="3B23817D" w14:textId="77777777" w:rsidR="00F833B8" w:rsidRPr="00E35950" w:rsidRDefault="00F833B8" w:rsidP="00E1212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تعداد يا مقدار</w:t>
                  </w:r>
                </w:p>
              </w:tc>
              <w:tc>
                <w:tcPr>
                  <w:tcW w:w="2160" w:type="dxa"/>
                </w:tcPr>
                <w:p w14:paraId="5C2B63DD" w14:textId="77777777" w:rsidR="00F833B8" w:rsidRPr="00E35950" w:rsidRDefault="00F833B8" w:rsidP="00E1212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قيمت واحد (ريال)</w:t>
                  </w:r>
                </w:p>
              </w:tc>
              <w:tc>
                <w:tcPr>
                  <w:tcW w:w="2666" w:type="dxa"/>
                </w:tcPr>
                <w:p w14:paraId="07A2EBC2" w14:textId="77777777" w:rsidR="00F833B8" w:rsidRPr="00E35950" w:rsidRDefault="00F833B8" w:rsidP="00E1212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قيمت کل(ريال)</w:t>
                  </w:r>
                </w:p>
              </w:tc>
            </w:tr>
            <w:tr w:rsidR="00341DD5" w:rsidRPr="00E35950" w14:paraId="4057457E" w14:textId="77777777">
              <w:tc>
                <w:tcPr>
                  <w:tcW w:w="726" w:type="dxa"/>
                </w:tcPr>
                <w:p w14:paraId="45CC4FEB" w14:textId="77777777" w:rsidR="00341DD5" w:rsidRPr="00E35950" w:rsidRDefault="00341DD5" w:rsidP="00341DD5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1</w:t>
                  </w:r>
                </w:p>
              </w:tc>
              <w:tc>
                <w:tcPr>
                  <w:tcW w:w="3225" w:type="dxa"/>
                </w:tcPr>
                <w:p w14:paraId="4A22CE1A" w14:textId="216EB320" w:rsidR="00341DD5" w:rsidRPr="00E35950" w:rsidRDefault="00341DD5" w:rsidP="00341DD5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10" w:type="dxa"/>
                </w:tcPr>
                <w:p w14:paraId="34498C38" w14:textId="77777777" w:rsidR="00341DD5" w:rsidRPr="00E35950" w:rsidRDefault="00341DD5" w:rsidP="00341DD5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160" w:type="dxa"/>
                </w:tcPr>
                <w:p w14:paraId="049512D8" w14:textId="184B725A" w:rsidR="00341DD5" w:rsidRPr="00E35950" w:rsidRDefault="00341DD5" w:rsidP="00341DD5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666" w:type="dxa"/>
                </w:tcPr>
                <w:p w14:paraId="66009B6B" w14:textId="4D3C2B06" w:rsidR="00341DD5" w:rsidRPr="00AA1D42" w:rsidRDefault="00341DD5" w:rsidP="00341DD5">
                  <w:pPr>
                    <w:rPr>
                      <w:rFonts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0E517D" w:rsidRPr="00E35950" w14:paraId="18FB3C00" w14:textId="77777777">
              <w:tc>
                <w:tcPr>
                  <w:tcW w:w="726" w:type="dxa"/>
                </w:tcPr>
                <w:p w14:paraId="6F11C2A5" w14:textId="77777777" w:rsidR="000E517D" w:rsidRPr="00E35950" w:rsidRDefault="000E517D" w:rsidP="000E517D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2</w:t>
                  </w:r>
                </w:p>
              </w:tc>
              <w:tc>
                <w:tcPr>
                  <w:tcW w:w="3225" w:type="dxa"/>
                </w:tcPr>
                <w:p w14:paraId="176525E9" w14:textId="5250F1FB" w:rsidR="000E517D" w:rsidRPr="00E35950" w:rsidRDefault="000E517D" w:rsidP="000E517D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10" w:type="dxa"/>
                </w:tcPr>
                <w:p w14:paraId="1E6C19C3" w14:textId="77777777" w:rsidR="000E517D" w:rsidRPr="00E35950" w:rsidRDefault="000E517D" w:rsidP="000E517D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160" w:type="dxa"/>
                </w:tcPr>
                <w:p w14:paraId="34251792" w14:textId="11E9D304" w:rsidR="000E517D" w:rsidRPr="00E35950" w:rsidRDefault="000E517D" w:rsidP="000E517D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666" w:type="dxa"/>
                </w:tcPr>
                <w:p w14:paraId="0E060BB1" w14:textId="2EDA9098" w:rsidR="000E517D" w:rsidRPr="00AA1D42" w:rsidRDefault="000E517D" w:rsidP="000E517D">
                  <w:pPr>
                    <w:rPr>
                      <w:rFonts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F833B8" w:rsidRPr="00E35950" w14:paraId="7A5C8A51" w14:textId="77777777">
              <w:tc>
                <w:tcPr>
                  <w:tcW w:w="726" w:type="dxa"/>
                </w:tcPr>
                <w:p w14:paraId="79399667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3</w:t>
                  </w:r>
                </w:p>
              </w:tc>
              <w:tc>
                <w:tcPr>
                  <w:tcW w:w="3225" w:type="dxa"/>
                </w:tcPr>
                <w:p w14:paraId="314BD56B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10" w:type="dxa"/>
                </w:tcPr>
                <w:p w14:paraId="45474835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160" w:type="dxa"/>
                </w:tcPr>
                <w:p w14:paraId="5AA9E707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666" w:type="dxa"/>
                </w:tcPr>
                <w:p w14:paraId="4310E636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F833B8" w:rsidRPr="00E35950" w14:paraId="7795386F" w14:textId="77777777">
              <w:tc>
                <w:tcPr>
                  <w:tcW w:w="726" w:type="dxa"/>
                </w:tcPr>
                <w:p w14:paraId="4B334A6C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4</w:t>
                  </w:r>
                </w:p>
              </w:tc>
              <w:tc>
                <w:tcPr>
                  <w:tcW w:w="3225" w:type="dxa"/>
                </w:tcPr>
                <w:p w14:paraId="09BAFAF6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10" w:type="dxa"/>
                </w:tcPr>
                <w:p w14:paraId="653A6E28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160" w:type="dxa"/>
                </w:tcPr>
                <w:p w14:paraId="0DA0D69E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666" w:type="dxa"/>
                </w:tcPr>
                <w:p w14:paraId="6E5615F5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F833B8" w:rsidRPr="00E35950" w14:paraId="354599AC" w14:textId="77777777">
              <w:tc>
                <w:tcPr>
                  <w:tcW w:w="726" w:type="dxa"/>
                </w:tcPr>
                <w:p w14:paraId="32A2F1D6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lastRenderedPageBreak/>
                    <w:t>5</w:t>
                  </w:r>
                </w:p>
              </w:tc>
              <w:tc>
                <w:tcPr>
                  <w:tcW w:w="3225" w:type="dxa"/>
                </w:tcPr>
                <w:p w14:paraId="30246DCB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10" w:type="dxa"/>
                </w:tcPr>
                <w:p w14:paraId="0094D06E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160" w:type="dxa"/>
                </w:tcPr>
                <w:p w14:paraId="680CAA9B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666" w:type="dxa"/>
                </w:tcPr>
                <w:p w14:paraId="48F9E150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F833B8" w:rsidRPr="00E35950" w14:paraId="580AF5B2" w14:textId="77777777">
              <w:tc>
                <w:tcPr>
                  <w:tcW w:w="726" w:type="dxa"/>
                </w:tcPr>
                <w:p w14:paraId="4A252CA2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6</w:t>
                  </w:r>
                </w:p>
              </w:tc>
              <w:tc>
                <w:tcPr>
                  <w:tcW w:w="3225" w:type="dxa"/>
                </w:tcPr>
                <w:p w14:paraId="0F2E11D4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10" w:type="dxa"/>
                </w:tcPr>
                <w:p w14:paraId="756EB6B9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160" w:type="dxa"/>
                </w:tcPr>
                <w:p w14:paraId="3364C6B4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666" w:type="dxa"/>
                </w:tcPr>
                <w:p w14:paraId="3C27A5A8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F833B8" w:rsidRPr="00E35950" w14:paraId="37CBB429" w14:textId="77777777">
              <w:tc>
                <w:tcPr>
                  <w:tcW w:w="726" w:type="dxa"/>
                </w:tcPr>
                <w:p w14:paraId="37809B6F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7</w:t>
                  </w:r>
                </w:p>
              </w:tc>
              <w:tc>
                <w:tcPr>
                  <w:tcW w:w="3225" w:type="dxa"/>
                </w:tcPr>
                <w:p w14:paraId="5BD7CF22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10" w:type="dxa"/>
                </w:tcPr>
                <w:p w14:paraId="01323514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160" w:type="dxa"/>
                </w:tcPr>
                <w:p w14:paraId="7E2AFF0D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666" w:type="dxa"/>
                </w:tcPr>
                <w:p w14:paraId="52879E2B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F833B8" w:rsidRPr="00E35950" w14:paraId="52C92A34" w14:textId="77777777">
              <w:tc>
                <w:tcPr>
                  <w:tcW w:w="7821" w:type="dxa"/>
                  <w:gridSpan w:val="4"/>
                </w:tcPr>
                <w:p w14:paraId="1CCB48E3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 xml:space="preserve">جمع هزينه هاي مواد و وسايل مصرفي (ريال) </w:t>
                  </w:r>
                </w:p>
              </w:tc>
              <w:tc>
                <w:tcPr>
                  <w:tcW w:w="2666" w:type="dxa"/>
                </w:tcPr>
                <w:p w14:paraId="3DB7E496" w14:textId="172AF6B9" w:rsidR="00F833B8" w:rsidRPr="00341DD5" w:rsidRDefault="00F833B8" w:rsidP="00E1212F">
                  <w:pPr>
                    <w:rPr>
                      <w:rFonts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5DD74FE1" w14:textId="42D92A16" w:rsidR="00F833B8" w:rsidRPr="00E35950" w:rsidRDefault="00F0637B" w:rsidP="00F833B8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ج) هزينه</w:t>
            </w:r>
            <w:r>
              <w:rPr>
                <w:rFonts w:cs="B Nazanin" w:hint="eastAsia"/>
                <w:sz w:val="24"/>
                <w:szCs w:val="24"/>
                <w:rtl/>
                <w:lang w:bidi="fa-IR"/>
              </w:rPr>
              <w:t>‌</w:t>
            </w:r>
            <w:r w:rsidR="00F833B8"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>هاي مواد و وسايل غير مصرفي:</w:t>
            </w:r>
          </w:p>
          <w:tbl>
            <w:tblPr>
              <w:bidiVisual/>
              <w:tblW w:w="1000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575"/>
              <w:gridCol w:w="2826"/>
              <w:gridCol w:w="1701"/>
              <w:gridCol w:w="1843"/>
              <w:gridCol w:w="2058"/>
            </w:tblGrid>
            <w:tr w:rsidR="00F833B8" w:rsidRPr="00E35950" w14:paraId="587AB4B7" w14:textId="77777777" w:rsidTr="00A12ADD">
              <w:tc>
                <w:tcPr>
                  <w:tcW w:w="1575" w:type="dxa"/>
                </w:tcPr>
                <w:p w14:paraId="28204255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رديف</w:t>
                  </w:r>
                </w:p>
              </w:tc>
              <w:tc>
                <w:tcPr>
                  <w:tcW w:w="2826" w:type="dxa"/>
                </w:tcPr>
                <w:p w14:paraId="789D7750" w14:textId="77777777" w:rsidR="00F833B8" w:rsidRPr="00E35950" w:rsidRDefault="00F833B8" w:rsidP="00E1212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نام وسيله يا مواد</w:t>
                  </w:r>
                </w:p>
              </w:tc>
              <w:tc>
                <w:tcPr>
                  <w:tcW w:w="1701" w:type="dxa"/>
                </w:tcPr>
                <w:p w14:paraId="4BF7405B" w14:textId="77777777" w:rsidR="00F833B8" w:rsidRPr="00E35950" w:rsidRDefault="00F833B8" w:rsidP="00E1212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تعداد يا مقدار</w:t>
                  </w:r>
                </w:p>
              </w:tc>
              <w:tc>
                <w:tcPr>
                  <w:tcW w:w="1843" w:type="dxa"/>
                </w:tcPr>
                <w:p w14:paraId="676CCC7B" w14:textId="77777777" w:rsidR="00F833B8" w:rsidRPr="00E35950" w:rsidRDefault="00F833B8" w:rsidP="00E1212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قيمت واحد (ريال)</w:t>
                  </w:r>
                </w:p>
              </w:tc>
              <w:tc>
                <w:tcPr>
                  <w:tcW w:w="2058" w:type="dxa"/>
                </w:tcPr>
                <w:p w14:paraId="53ED7A53" w14:textId="77777777" w:rsidR="00F833B8" w:rsidRPr="00E35950" w:rsidRDefault="00F833B8" w:rsidP="00E1212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قيمت کل(ريال)</w:t>
                  </w:r>
                </w:p>
              </w:tc>
            </w:tr>
            <w:tr w:rsidR="00F833B8" w:rsidRPr="00E35950" w14:paraId="0D8CA73A" w14:textId="77777777" w:rsidTr="00A12ADD">
              <w:trPr>
                <w:trHeight w:val="377"/>
              </w:trPr>
              <w:tc>
                <w:tcPr>
                  <w:tcW w:w="1575" w:type="dxa"/>
                </w:tcPr>
                <w:p w14:paraId="7673C644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1</w:t>
                  </w:r>
                </w:p>
              </w:tc>
              <w:tc>
                <w:tcPr>
                  <w:tcW w:w="2826" w:type="dxa"/>
                </w:tcPr>
                <w:p w14:paraId="528A0D39" w14:textId="3C17A4CB" w:rsidR="00F833B8" w:rsidRPr="00E35950" w:rsidRDefault="00F833B8" w:rsidP="00341DD5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01" w:type="dxa"/>
                </w:tcPr>
                <w:p w14:paraId="152A1A8D" w14:textId="3CE519B2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843" w:type="dxa"/>
                </w:tcPr>
                <w:p w14:paraId="0B495AB5" w14:textId="6E68933A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058" w:type="dxa"/>
                </w:tcPr>
                <w:p w14:paraId="1829902C" w14:textId="67B03831" w:rsidR="00F833B8" w:rsidRPr="00AA1D42" w:rsidRDefault="00F833B8" w:rsidP="00E1212F">
                  <w:pPr>
                    <w:rPr>
                      <w:rFonts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F833B8" w:rsidRPr="00E35950" w14:paraId="04E5EF06" w14:textId="77777777" w:rsidTr="00A12ADD">
              <w:trPr>
                <w:trHeight w:val="350"/>
              </w:trPr>
              <w:tc>
                <w:tcPr>
                  <w:tcW w:w="1575" w:type="dxa"/>
                </w:tcPr>
                <w:p w14:paraId="67F81B3C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2</w:t>
                  </w:r>
                </w:p>
              </w:tc>
              <w:tc>
                <w:tcPr>
                  <w:tcW w:w="2826" w:type="dxa"/>
                </w:tcPr>
                <w:p w14:paraId="3439AB5C" w14:textId="2DB65BA4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01" w:type="dxa"/>
                </w:tcPr>
                <w:p w14:paraId="236FA4BE" w14:textId="4469E656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843" w:type="dxa"/>
                </w:tcPr>
                <w:p w14:paraId="0D0FC8F8" w14:textId="66862C99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058" w:type="dxa"/>
                </w:tcPr>
                <w:p w14:paraId="319D918F" w14:textId="7219E57F" w:rsidR="00F833B8" w:rsidRPr="00AA1D42" w:rsidRDefault="00F833B8" w:rsidP="00E1212F">
                  <w:pPr>
                    <w:rPr>
                      <w:rFonts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F833B8" w:rsidRPr="00E35950" w14:paraId="1CE04415" w14:textId="77777777" w:rsidTr="00A12ADD">
              <w:trPr>
                <w:trHeight w:val="242"/>
              </w:trPr>
              <w:tc>
                <w:tcPr>
                  <w:tcW w:w="1575" w:type="dxa"/>
                </w:tcPr>
                <w:p w14:paraId="040F6504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3</w:t>
                  </w:r>
                </w:p>
              </w:tc>
              <w:tc>
                <w:tcPr>
                  <w:tcW w:w="2826" w:type="dxa"/>
                </w:tcPr>
                <w:p w14:paraId="5DA307E5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01" w:type="dxa"/>
                </w:tcPr>
                <w:p w14:paraId="5272B3EE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843" w:type="dxa"/>
                </w:tcPr>
                <w:p w14:paraId="156DA634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058" w:type="dxa"/>
                </w:tcPr>
                <w:p w14:paraId="2A8DCC38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F833B8" w:rsidRPr="00E35950" w14:paraId="40839945" w14:textId="77777777" w:rsidTr="00A12ADD">
              <w:tc>
                <w:tcPr>
                  <w:tcW w:w="1575" w:type="dxa"/>
                </w:tcPr>
                <w:p w14:paraId="62A094E5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4</w:t>
                  </w:r>
                </w:p>
              </w:tc>
              <w:tc>
                <w:tcPr>
                  <w:tcW w:w="2826" w:type="dxa"/>
                </w:tcPr>
                <w:p w14:paraId="457D0908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01" w:type="dxa"/>
                </w:tcPr>
                <w:p w14:paraId="68D04AB3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843" w:type="dxa"/>
                </w:tcPr>
                <w:p w14:paraId="19CEAA38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058" w:type="dxa"/>
                </w:tcPr>
                <w:p w14:paraId="2864DD1E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F833B8" w:rsidRPr="00E35950" w14:paraId="3B1F9240" w14:textId="77777777" w:rsidTr="00A12ADD">
              <w:tc>
                <w:tcPr>
                  <w:tcW w:w="1575" w:type="dxa"/>
                </w:tcPr>
                <w:p w14:paraId="139BCFF3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5</w:t>
                  </w:r>
                </w:p>
              </w:tc>
              <w:tc>
                <w:tcPr>
                  <w:tcW w:w="2826" w:type="dxa"/>
                </w:tcPr>
                <w:p w14:paraId="5B85559F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01" w:type="dxa"/>
                </w:tcPr>
                <w:p w14:paraId="2532A562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843" w:type="dxa"/>
                </w:tcPr>
                <w:p w14:paraId="22FF544E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058" w:type="dxa"/>
                </w:tcPr>
                <w:p w14:paraId="3851F48D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F833B8" w:rsidRPr="00E35950" w14:paraId="3DE0A049" w14:textId="77777777" w:rsidTr="00A12ADD">
              <w:tc>
                <w:tcPr>
                  <w:tcW w:w="1575" w:type="dxa"/>
                </w:tcPr>
                <w:p w14:paraId="453A7099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6</w:t>
                  </w:r>
                </w:p>
              </w:tc>
              <w:tc>
                <w:tcPr>
                  <w:tcW w:w="2826" w:type="dxa"/>
                </w:tcPr>
                <w:p w14:paraId="6DFE8521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01" w:type="dxa"/>
                </w:tcPr>
                <w:p w14:paraId="5846443D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843" w:type="dxa"/>
                </w:tcPr>
                <w:p w14:paraId="1AB4BEBD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058" w:type="dxa"/>
                </w:tcPr>
                <w:p w14:paraId="230625B0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F833B8" w:rsidRPr="00E35950" w14:paraId="59452D2C" w14:textId="77777777" w:rsidTr="00A12ADD">
              <w:tc>
                <w:tcPr>
                  <w:tcW w:w="7945" w:type="dxa"/>
                  <w:gridSpan w:val="4"/>
                </w:tcPr>
                <w:p w14:paraId="6D71F811" w14:textId="2D8FCAD8" w:rsidR="00F833B8" w:rsidRPr="00E35950" w:rsidRDefault="00F0637B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جمع هزينه</w:t>
                  </w:r>
                  <w:r>
                    <w:rPr>
                      <w:rFonts w:cs="B Nazanin" w:hint="eastAsia"/>
                      <w:sz w:val="24"/>
                      <w:szCs w:val="24"/>
                      <w:rtl/>
                      <w:lang w:bidi="fa-IR"/>
                    </w:rPr>
                    <w:t>‌</w:t>
                  </w:r>
                  <w:r w:rsidR="00F833B8"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 xml:space="preserve">هاي مواد و وسايل غيرمصرفي (ريال) </w:t>
                  </w:r>
                </w:p>
              </w:tc>
              <w:tc>
                <w:tcPr>
                  <w:tcW w:w="2058" w:type="dxa"/>
                </w:tcPr>
                <w:p w14:paraId="4846A56D" w14:textId="4DFF2C2E" w:rsidR="00F833B8" w:rsidRPr="00341DD5" w:rsidRDefault="00F833B8" w:rsidP="00E1212F">
                  <w:pPr>
                    <w:rPr>
                      <w:rFonts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4DE2E460" w14:textId="38CCFDF3" w:rsidR="00F833B8" w:rsidRPr="00E35950" w:rsidRDefault="00F0637B" w:rsidP="00F833B8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) هزینه</w:t>
            </w:r>
            <w:r>
              <w:rPr>
                <w:rFonts w:cs="B Nazanin" w:hint="eastAsia"/>
                <w:sz w:val="24"/>
                <w:szCs w:val="24"/>
                <w:rtl/>
                <w:lang w:bidi="fa-IR"/>
              </w:rPr>
              <w:t>‌</w:t>
            </w:r>
            <w:r w:rsidR="00F833B8"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>های اجرایی</w:t>
            </w:r>
          </w:p>
          <w:tbl>
            <w:tblPr>
              <w:bidiVisual/>
              <w:tblW w:w="9629" w:type="dxa"/>
              <w:tblInd w:w="1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841"/>
              <w:gridCol w:w="2551"/>
              <w:gridCol w:w="1843"/>
              <w:gridCol w:w="1285"/>
              <w:gridCol w:w="1417"/>
              <w:gridCol w:w="1692"/>
            </w:tblGrid>
            <w:tr w:rsidR="00E86ACA" w:rsidRPr="00E35950" w14:paraId="68FF46B9" w14:textId="77777777" w:rsidTr="00E86ACA">
              <w:tc>
                <w:tcPr>
                  <w:tcW w:w="841" w:type="dxa"/>
                </w:tcPr>
                <w:p w14:paraId="6F3C07DF" w14:textId="77777777" w:rsidR="00A12ADD" w:rsidRPr="00E35950" w:rsidRDefault="00A12ADD" w:rsidP="00A12ADD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رديف</w:t>
                  </w:r>
                </w:p>
              </w:tc>
              <w:tc>
                <w:tcPr>
                  <w:tcW w:w="2551" w:type="dxa"/>
                </w:tcPr>
                <w:p w14:paraId="6D06EAF9" w14:textId="77777777" w:rsidR="00A12ADD" w:rsidRPr="00E35950" w:rsidRDefault="00A12ADD" w:rsidP="00A12ADD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موضوع آزمايش يا خدمات تخصصي</w:t>
                  </w:r>
                </w:p>
              </w:tc>
              <w:tc>
                <w:tcPr>
                  <w:tcW w:w="1843" w:type="dxa"/>
                </w:tcPr>
                <w:p w14:paraId="3D714120" w14:textId="77777777" w:rsidR="00A12ADD" w:rsidRPr="00E35950" w:rsidRDefault="00A12ADD" w:rsidP="00A12ADD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مرکز</w:t>
                  </w:r>
                </w:p>
                <w:p w14:paraId="3CDC4D67" w14:textId="77777777" w:rsidR="00A12ADD" w:rsidRPr="00E35950" w:rsidRDefault="00A12ADD" w:rsidP="00A12ADD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 xml:space="preserve"> سرويس دهنده</w:t>
                  </w:r>
                </w:p>
              </w:tc>
              <w:tc>
                <w:tcPr>
                  <w:tcW w:w="1285" w:type="dxa"/>
                </w:tcPr>
                <w:p w14:paraId="6A924E05" w14:textId="77777777" w:rsidR="00A12ADD" w:rsidRPr="00E35950" w:rsidRDefault="00A12ADD" w:rsidP="00A12ADD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هزينه هر نوبت</w:t>
                  </w:r>
                </w:p>
              </w:tc>
              <w:tc>
                <w:tcPr>
                  <w:tcW w:w="1417" w:type="dxa"/>
                </w:tcPr>
                <w:p w14:paraId="09C7FB59" w14:textId="77777777" w:rsidR="00A12ADD" w:rsidRPr="00E35950" w:rsidRDefault="00A12ADD" w:rsidP="00A12ADD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تعداد دفعات</w:t>
                  </w:r>
                </w:p>
              </w:tc>
              <w:tc>
                <w:tcPr>
                  <w:tcW w:w="1692" w:type="dxa"/>
                </w:tcPr>
                <w:p w14:paraId="58023D87" w14:textId="77777777" w:rsidR="00A12ADD" w:rsidRPr="00E35950" w:rsidRDefault="00A12ADD" w:rsidP="00A12ADD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جمع هزينه (ريال)</w:t>
                  </w:r>
                </w:p>
              </w:tc>
            </w:tr>
            <w:tr w:rsidR="00E86ACA" w:rsidRPr="00E35950" w14:paraId="7732B3DE" w14:textId="77777777" w:rsidTr="00E86ACA">
              <w:tc>
                <w:tcPr>
                  <w:tcW w:w="841" w:type="dxa"/>
                </w:tcPr>
                <w:p w14:paraId="24490984" w14:textId="77777777" w:rsidR="00A12ADD" w:rsidRPr="00E35950" w:rsidRDefault="00A12ADD" w:rsidP="00A12ADD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1</w:t>
                  </w:r>
                </w:p>
              </w:tc>
              <w:tc>
                <w:tcPr>
                  <w:tcW w:w="2551" w:type="dxa"/>
                </w:tcPr>
                <w:p w14:paraId="20FECC6B" w14:textId="112BD2C1" w:rsidR="00A12ADD" w:rsidRPr="00E35950" w:rsidRDefault="00A12ADD" w:rsidP="00A12ADD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843" w:type="dxa"/>
                </w:tcPr>
                <w:p w14:paraId="69F4F8F0" w14:textId="77777777" w:rsidR="00A12ADD" w:rsidRPr="00E35950" w:rsidRDefault="00A12ADD" w:rsidP="00A12ADD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85" w:type="dxa"/>
                </w:tcPr>
                <w:p w14:paraId="75FF07BF" w14:textId="77777777" w:rsidR="00A12ADD" w:rsidRPr="00E35950" w:rsidRDefault="00A12ADD" w:rsidP="00A12ADD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417" w:type="dxa"/>
                </w:tcPr>
                <w:p w14:paraId="53D90E31" w14:textId="77777777" w:rsidR="00A12ADD" w:rsidRPr="00E35950" w:rsidRDefault="00A12ADD" w:rsidP="00A12ADD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692" w:type="dxa"/>
                </w:tcPr>
                <w:p w14:paraId="4902458B" w14:textId="7BBCB2FF" w:rsidR="00A12ADD" w:rsidRPr="00AA1D42" w:rsidRDefault="00A12ADD" w:rsidP="00A12ADD">
                  <w:pPr>
                    <w:rPr>
                      <w:rFonts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E86ACA" w:rsidRPr="00E35950" w14:paraId="311A7AB5" w14:textId="77777777" w:rsidTr="00E86ACA">
              <w:tc>
                <w:tcPr>
                  <w:tcW w:w="841" w:type="dxa"/>
                </w:tcPr>
                <w:p w14:paraId="6F2B4BB3" w14:textId="77777777" w:rsidR="00A12ADD" w:rsidRPr="00E35950" w:rsidRDefault="00A12ADD" w:rsidP="00A12ADD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2</w:t>
                  </w:r>
                </w:p>
              </w:tc>
              <w:tc>
                <w:tcPr>
                  <w:tcW w:w="2551" w:type="dxa"/>
                </w:tcPr>
                <w:p w14:paraId="6B03FC33" w14:textId="77777777" w:rsidR="00A12ADD" w:rsidRPr="00E35950" w:rsidRDefault="00A12ADD" w:rsidP="00A12ADD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843" w:type="dxa"/>
                </w:tcPr>
                <w:p w14:paraId="12EF1935" w14:textId="77777777" w:rsidR="00A12ADD" w:rsidRPr="00E35950" w:rsidRDefault="00A12ADD" w:rsidP="00A12ADD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85" w:type="dxa"/>
                </w:tcPr>
                <w:p w14:paraId="79A6B049" w14:textId="77777777" w:rsidR="00A12ADD" w:rsidRPr="00E35950" w:rsidRDefault="00A12ADD" w:rsidP="00A12ADD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417" w:type="dxa"/>
                </w:tcPr>
                <w:p w14:paraId="0AC5DCE7" w14:textId="77777777" w:rsidR="00A12ADD" w:rsidRPr="00E35950" w:rsidRDefault="00A12ADD" w:rsidP="00A12ADD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692" w:type="dxa"/>
                </w:tcPr>
                <w:p w14:paraId="63B85179" w14:textId="77777777" w:rsidR="00A12ADD" w:rsidRPr="00E35950" w:rsidRDefault="00A12ADD" w:rsidP="00A12ADD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E86ACA" w:rsidRPr="00E35950" w14:paraId="59CB9116" w14:textId="77777777" w:rsidTr="00E86ACA">
              <w:tc>
                <w:tcPr>
                  <w:tcW w:w="841" w:type="dxa"/>
                </w:tcPr>
                <w:p w14:paraId="5FE22CDF" w14:textId="77777777" w:rsidR="00A12ADD" w:rsidRPr="00E35950" w:rsidRDefault="00A12ADD" w:rsidP="00A12ADD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3</w:t>
                  </w:r>
                </w:p>
              </w:tc>
              <w:tc>
                <w:tcPr>
                  <w:tcW w:w="2551" w:type="dxa"/>
                </w:tcPr>
                <w:p w14:paraId="02E04CEB" w14:textId="77777777" w:rsidR="00A12ADD" w:rsidRPr="00E35950" w:rsidRDefault="00A12ADD" w:rsidP="00A12ADD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843" w:type="dxa"/>
                </w:tcPr>
                <w:p w14:paraId="71F3880B" w14:textId="77777777" w:rsidR="00A12ADD" w:rsidRPr="00E35950" w:rsidRDefault="00A12ADD" w:rsidP="00A12ADD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85" w:type="dxa"/>
                </w:tcPr>
                <w:p w14:paraId="26B70270" w14:textId="77777777" w:rsidR="00A12ADD" w:rsidRPr="00E35950" w:rsidRDefault="00A12ADD" w:rsidP="00A12ADD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417" w:type="dxa"/>
                </w:tcPr>
                <w:p w14:paraId="55E55795" w14:textId="77777777" w:rsidR="00A12ADD" w:rsidRPr="00E35950" w:rsidRDefault="00A12ADD" w:rsidP="00A12ADD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692" w:type="dxa"/>
                </w:tcPr>
                <w:p w14:paraId="5A5DC140" w14:textId="77777777" w:rsidR="00A12ADD" w:rsidRPr="00E35950" w:rsidRDefault="00A12ADD" w:rsidP="00A12ADD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E86ACA" w:rsidRPr="00E35950" w14:paraId="040FCA97" w14:textId="77777777" w:rsidTr="00E86ACA">
              <w:tc>
                <w:tcPr>
                  <w:tcW w:w="841" w:type="dxa"/>
                </w:tcPr>
                <w:p w14:paraId="7189D4DA" w14:textId="77777777" w:rsidR="00A12ADD" w:rsidRPr="00E35950" w:rsidRDefault="00A12ADD" w:rsidP="00A12ADD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4</w:t>
                  </w:r>
                </w:p>
              </w:tc>
              <w:tc>
                <w:tcPr>
                  <w:tcW w:w="2551" w:type="dxa"/>
                </w:tcPr>
                <w:p w14:paraId="4FB7A38F" w14:textId="77777777" w:rsidR="00A12ADD" w:rsidRPr="00E35950" w:rsidRDefault="00A12ADD" w:rsidP="00A12ADD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843" w:type="dxa"/>
                </w:tcPr>
                <w:p w14:paraId="530A823C" w14:textId="77777777" w:rsidR="00A12ADD" w:rsidRPr="00E35950" w:rsidRDefault="00A12ADD" w:rsidP="00A12ADD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85" w:type="dxa"/>
                </w:tcPr>
                <w:p w14:paraId="5533171B" w14:textId="77777777" w:rsidR="00A12ADD" w:rsidRPr="00E35950" w:rsidRDefault="00A12ADD" w:rsidP="00A12ADD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417" w:type="dxa"/>
                </w:tcPr>
                <w:p w14:paraId="240A4273" w14:textId="77777777" w:rsidR="00A12ADD" w:rsidRPr="00E35950" w:rsidRDefault="00A12ADD" w:rsidP="00A12ADD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692" w:type="dxa"/>
                </w:tcPr>
                <w:p w14:paraId="38A3EEE0" w14:textId="77777777" w:rsidR="00A12ADD" w:rsidRPr="00E35950" w:rsidRDefault="00A12ADD" w:rsidP="00A12ADD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A12ADD" w:rsidRPr="00E35950" w14:paraId="22BDFC84" w14:textId="77777777" w:rsidTr="00E86ACA">
              <w:tc>
                <w:tcPr>
                  <w:tcW w:w="7937" w:type="dxa"/>
                  <w:gridSpan w:val="5"/>
                </w:tcPr>
                <w:p w14:paraId="6CDBB3B5" w14:textId="61E0F3B6" w:rsidR="00A12ADD" w:rsidRPr="00E35950" w:rsidRDefault="00F0637B" w:rsidP="00A12ADD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جمع هزينه</w:t>
                  </w:r>
                  <w:r>
                    <w:rPr>
                      <w:rFonts w:cs="B Nazanin" w:hint="eastAsia"/>
                      <w:sz w:val="24"/>
                      <w:szCs w:val="24"/>
                      <w:rtl/>
                      <w:lang w:bidi="fa-IR"/>
                    </w:rPr>
                    <w:t>‌</w:t>
                  </w:r>
                  <w:r w:rsidR="00A12ADD"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هاي آزمايشات و خدمات تخصصي توسط ساير مؤسسات (ريال)</w:t>
                  </w:r>
                  <w:r w:rsidR="00A12ADD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 xml:space="preserve">: </w:t>
                  </w:r>
                </w:p>
              </w:tc>
              <w:tc>
                <w:tcPr>
                  <w:tcW w:w="1692" w:type="dxa"/>
                </w:tcPr>
                <w:p w14:paraId="438A1114" w14:textId="40C2B502" w:rsidR="00A12ADD" w:rsidRPr="00341DD5" w:rsidRDefault="00A12ADD" w:rsidP="00A12ADD">
                  <w:pPr>
                    <w:rPr>
                      <w:rFonts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1460063A" w14:textId="6D8D1C08" w:rsidR="00F833B8" w:rsidRPr="00E35950" w:rsidRDefault="00A12ADD" w:rsidP="00F833B8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F833B8"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>د -1) هزينه آزمايشات و خدمات تخصصي توسط مؤسسات ديگر:</w:t>
            </w:r>
          </w:p>
          <w:p w14:paraId="1902BEA7" w14:textId="77777777" w:rsidR="00F833B8" w:rsidRPr="00E35950" w:rsidRDefault="00F833B8" w:rsidP="00313606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7C20C500" w14:textId="77777777" w:rsidR="00740C06" w:rsidRPr="00E35950" w:rsidRDefault="00740C06">
      <w:pPr>
        <w:rPr>
          <w:rFonts w:cs="B Nazanin"/>
          <w:sz w:val="24"/>
          <w:szCs w:val="24"/>
        </w:rPr>
      </w:pPr>
      <w:r w:rsidRPr="00E35950">
        <w:rPr>
          <w:rFonts w:cs="B Nazanin"/>
          <w:sz w:val="24"/>
          <w:szCs w:val="24"/>
        </w:rPr>
        <w:lastRenderedPageBreak/>
        <w:br w:type="page"/>
      </w:r>
    </w:p>
    <w:tbl>
      <w:tblPr>
        <w:bidiVisual/>
        <w:tblW w:w="9923" w:type="dxa"/>
        <w:tblInd w:w="-350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1E0" w:firstRow="1" w:lastRow="1" w:firstColumn="1" w:lastColumn="1" w:noHBand="0" w:noVBand="0"/>
      </w:tblPr>
      <w:tblGrid>
        <w:gridCol w:w="10148"/>
      </w:tblGrid>
      <w:tr w:rsidR="00F833B8" w:rsidRPr="00E35950" w14:paraId="3908CF40" w14:textId="77777777" w:rsidTr="00CB2AF0">
        <w:tc>
          <w:tcPr>
            <w:tcW w:w="9923" w:type="dxa"/>
          </w:tcPr>
          <w:p w14:paraId="10327F99" w14:textId="540E06F3" w:rsidR="00F833B8" w:rsidRPr="00E35950" w:rsidRDefault="00F0637B" w:rsidP="00F833B8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د -2) هزينه</w:t>
            </w:r>
            <w:r>
              <w:rPr>
                <w:rFonts w:cs="B Nazanin" w:hint="eastAsia"/>
                <w:sz w:val="24"/>
                <w:szCs w:val="24"/>
                <w:rtl/>
                <w:lang w:bidi="fa-IR"/>
              </w:rPr>
              <w:t>‌</w:t>
            </w:r>
            <w:r w:rsidR="00F833B8"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>هاي کارشناسي، تکنسين، کارگر</w:t>
            </w:r>
          </w:p>
          <w:tbl>
            <w:tblPr>
              <w:tblpPr w:leftFromText="180" w:rightFromText="180" w:horzAnchor="margin" w:tblpY="686"/>
              <w:tblOverlap w:val="never"/>
              <w:bidiVisual/>
              <w:tblW w:w="1005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639"/>
              <w:gridCol w:w="1276"/>
              <w:gridCol w:w="1417"/>
              <w:gridCol w:w="992"/>
              <w:gridCol w:w="1276"/>
              <w:gridCol w:w="1701"/>
              <w:gridCol w:w="1418"/>
              <w:gridCol w:w="1334"/>
            </w:tblGrid>
            <w:tr w:rsidR="00F833B8" w:rsidRPr="00E35950" w14:paraId="55FC51D4" w14:textId="77777777" w:rsidTr="00BD4E65">
              <w:tc>
                <w:tcPr>
                  <w:tcW w:w="639" w:type="dxa"/>
                </w:tcPr>
                <w:p w14:paraId="7C55C7F3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رديف</w:t>
                  </w:r>
                </w:p>
              </w:tc>
              <w:tc>
                <w:tcPr>
                  <w:tcW w:w="1276" w:type="dxa"/>
                </w:tcPr>
                <w:p w14:paraId="01E4BE66" w14:textId="77777777" w:rsidR="00F833B8" w:rsidRPr="00E35950" w:rsidRDefault="00F833B8" w:rsidP="00E1212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نام و             نام خانوادگي</w:t>
                  </w:r>
                </w:p>
              </w:tc>
              <w:tc>
                <w:tcPr>
                  <w:tcW w:w="1417" w:type="dxa"/>
                </w:tcPr>
                <w:p w14:paraId="3F69121E" w14:textId="77777777" w:rsidR="00F833B8" w:rsidRPr="00E35950" w:rsidRDefault="00F833B8" w:rsidP="00E1212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نوع مسئوليت</w:t>
                  </w:r>
                </w:p>
                <w:p w14:paraId="3CE8D22E" w14:textId="77777777" w:rsidR="00F833B8" w:rsidRPr="00E35950" w:rsidRDefault="00F833B8" w:rsidP="00E1212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(در طرح)</w:t>
                  </w:r>
                </w:p>
              </w:tc>
              <w:tc>
                <w:tcPr>
                  <w:tcW w:w="992" w:type="dxa"/>
                </w:tcPr>
                <w:p w14:paraId="4AD411EA" w14:textId="77777777" w:rsidR="00F833B8" w:rsidRPr="00E35950" w:rsidRDefault="00F833B8" w:rsidP="00E1212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مدرک تحصيلي</w:t>
                  </w:r>
                </w:p>
              </w:tc>
              <w:tc>
                <w:tcPr>
                  <w:tcW w:w="1276" w:type="dxa"/>
                </w:tcPr>
                <w:p w14:paraId="44C02ABB" w14:textId="77777777" w:rsidR="00F833B8" w:rsidRPr="00E35950" w:rsidRDefault="00F833B8" w:rsidP="00E1212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ساعت کار</w:t>
                  </w:r>
                </w:p>
                <w:p w14:paraId="1B3410EB" w14:textId="77777777" w:rsidR="00F833B8" w:rsidRPr="00E35950" w:rsidRDefault="00F833B8" w:rsidP="00E1212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( در ماه)</w:t>
                  </w:r>
                </w:p>
              </w:tc>
              <w:tc>
                <w:tcPr>
                  <w:tcW w:w="1701" w:type="dxa"/>
                </w:tcPr>
                <w:p w14:paraId="3779B7B3" w14:textId="77777777" w:rsidR="00F833B8" w:rsidRPr="00E35950" w:rsidRDefault="00F833B8" w:rsidP="00E1212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حق الزحمه ساعتي</w:t>
                  </w:r>
                </w:p>
                <w:p w14:paraId="53892DEF" w14:textId="77777777" w:rsidR="00F833B8" w:rsidRPr="00E35950" w:rsidRDefault="00F833B8" w:rsidP="00E1212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(ريال)</w:t>
                  </w:r>
                </w:p>
              </w:tc>
              <w:tc>
                <w:tcPr>
                  <w:tcW w:w="1418" w:type="dxa"/>
                </w:tcPr>
                <w:p w14:paraId="50B416D8" w14:textId="77777777" w:rsidR="00F833B8" w:rsidRPr="00E35950" w:rsidRDefault="00F833B8" w:rsidP="00E1212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مدت همکاري</w:t>
                  </w:r>
                </w:p>
                <w:p w14:paraId="27DD4153" w14:textId="77777777" w:rsidR="00F833B8" w:rsidRPr="00E35950" w:rsidRDefault="00F833B8" w:rsidP="00E1212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( ماه)</w:t>
                  </w:r>
                </w:p>
              </w:tc>
              <w:tc>
                <w:tcPr>
                  <w:tcW w:w="1334" w:type="dxa"/>
                </w:tcPr>
                <w:p w14:paraId="6E1FD35C" w14:textId="77777777" w:rsidR="00F833B8" w:rsidRPr="00E35950" w:rsidRDefault="00F833B8" w:rsidP="00E1212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حق الزحمه (ريال)</w:t>
                  </w:r>
                </w:p>
              </w:tc>
            </w:tr>
            <w:tr w:rsidR="00F833B8" w:rsidRPr="00E35950" w14:paraId="6A3F0B68" w14:textId="77777777" w:rsidTr="00BD4E65">
              <w:tc>
                <w:tcPr>
                  <w:tcW w:w="639" w:type="dxa"/>
                </w:tcPr>
                <w:p w14:paraId="4BDC10F3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1</w:t>
                  </w:r>
                </w:p>
              </w:tc>
              <w:tc>
                <w:tcPr>
                  <w:tcW w:w="1276" w:type="dxa"/>
                </w:tcPr>
                <w:p w14:paraId="5483196F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417" w:type="dxa"/>
                </w:tcPr>
                <w:p w14:paraId="4473AB63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992" w:type="dxa"/>
                </w:tcPr>
                <w:p w14:paraId="2482DCAB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76" w:type="dxa"/>
                </w:tcPr>
                <w:p w14:paraId="4B584E95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01" w:type="dxa"/>
                </w:tcPr>
                <w:p w14:paraId="15CB8864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418" w:type="dxa"/>
                </w:tcPr>
                <w:p w14:paraId="3C3C2B23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34" w:type="dxa"/>
                </w:tcPr>
                <w:p w14:paraId="6B4FAA24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F833B8" w:rsidRPr="00E35950" w14:paraId="3CA357FB" w14:textId="77777777" w:rsidTr="00BD4E65">
              <w:tc>
                <w:tcPr>
                  <w:tcW w:w="639" w:type="dxa"/>
                </w:tcPr>
                <w:p w14:paraId="0FA57704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2</w:t>
                  </w:r>
                </w:p>
              </w:tc>
              <w:tc>
                <w:tcPr>
                  <w:tcW w:w="1276" w:type="dxa"/>
                </w:tcPr>
                <w:p w14:paraId="59D38CF3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417" w:type="dxa"/>
                </w:tcPr>
                <w:p w14:paraId="23D31E78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992" w:type="dxa"/>
                </w:tcPr>
                <w:p w14:paraId="7544B36A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76" w:type="dxa"/>
                </w:tcPr>
                <w:p w14:paraId="67A3D0D5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01" w:type="dxa"/>
                </w:tcPr>
                <w:p w14:paraId="128F67CE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418" w:type="dxa"/>
                </w:tcPr>
                <w:p w14:paraId="228DF6F2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34" w:type="dxa"/>
                </w:tcPr>
                <w:p w14:paraId="3B4762BA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F833B8" w:rsidRPr="00E35950" w14:paraId="54071FF2" w14:textId="77777777" w:rsidTr="00BD4E65">
              <w:tc>
                <w:tcPr>
                  <w:tcW w:w="639" w:type="dxa"/>
                </w:tcPr>
                <w:p w14:paraId="61730CED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3</w:t>
                  </w:r>
                </w:p>
              </w:tc>
              <w:tc>
                <w:tcPr>
                  <w:tcW w:w="1276" w:type="dxa"/>
                </w:tcPr>
                <w:p w14:paraId="15C3CAA6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417" w:type="dxa"/>
                </w:tcPr>
                <w:p w14:paraId="13420106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992" w:type="dxa"/>
                </w:tcPr>
                <w:p w14:paraId="662DF7ED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76" w:type="dxa"/>
                </w:tcPr>
                <w:p w14:paraId="0C8D3A82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01" w:type="dxa"/>
                </w:tcPr>
                <w:p w14:paraId="210A46EC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418" w:type="dxa"/>
                </w:tcPr>
                <w:p w14:paraId="224FA055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34" w:type="dxa"/>
                </w:tcPr>
                <w:p w14:paraId="63C69320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F833B8" w:rsidRPr="00E35950" w14:paraId="2FA3E6A5" w14:textId="77777777" w:rsidTr="00BD4E65">
              <w:tc>
                <w:tcPr>
                  <w:tcW w:w="8719" w:type="dxa"/>
                  <w:gridSpan w:val="7"/>
                </w:tcPr>
                <w:p w14:paraId="30616147" w14:textId="5C02735D" w:rsidR="00F833B8" w:rsidRPr="00E35950" w:rsidRDefault="00F0637B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جمع هزينه</w:t>
                  </w:r>
                  <w:r>
                    <w:rPr>
                      <w:rFonts w:cs="B Nazanin" w:hint="eastAsia"/>
                      <w:sz w:val="24"/>
                      <w:szCs w:val="24"/>
                      <w:rtl/>
                      <w:lang w:bidi="fa-IR"/>
                    </w:rPr>
                    <w:t>‌</w:t>
                  </w:r>
                  <w:r w:rsidR="00F833B8"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هاي کارشناسي، تکنسين، کارگر (ريال)</w:t>
                  </w:r>
                </w:p>
              </w:tc>
              <w:tc>
                <w:tcPr>
                  <w:tcW w:w="1334" w:type="dxa"/>
                </w:tcPr>
                <w:p w14:paraId="22DDBCE2" w14:textId="7C18DDE5" w:rsidR="00F833B8" w:rsidRPr="00AA1D42" w:rsidRDefault="00F833B8" w:rsidP="00E1212F">
                  <w:pPr>
                    <w:rPr>
                      <w:rFonts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3DD418CA" w14:textId="77777777" w:rsidR="00F833B8" w:rsidRPr="00E35950" w:rsidRDefault="00F833B8" w:rsidP="000E517D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>د-3) مسافرت:</w:t>
            </w:r>
            <w:r w:rsidR="00BD4E6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bidiVisual/>
              <w:tblW w:w="988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651"/>
              <w:gridCol w:w="1140"/>
              <w:gridCol w:w="1245"/>
              <w:gridCol w:w="1752"/>
              <w:gridCol w:w="992"/>
              <w:gridCol w:w="2126"/>
              <w:gridCol w:w="1977"/>
            </w:tblGrid>
            <w:tr w:rsidR="00F1701F" w:rsidRPr="00E35950" w14:paraId="5BF291A7" w14:textId="77777777" w:rsidTr="00F1701F">
              <w:tc>
                <w:tcPr>
                  <w:tcW w:w="651" w:type="dxa"/>
                </w:tcPr>
                <w:p w14:paraId="0CC7D6DA" w14:textId="77777777" w:rsidR="00F833B8" w:rsidRPr="00E35950" w:rsidRDefault="00F833B8" w:rsidP="00F1701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رديف</w:t>
                  </w:r>
                </w:p>
              </w:tc>
              <w:tc>
                <w:tcPr>
                  <w:tcW w:w="1140" w:type="dxa"/>
                </w:tcPr>
                <w:p w14:paraId="698A1806" w14:textId="77777777" w:rsidR="00F833B8" w:rsidRPr="00E35950" w:rsidRDefault="00F833B8" w:rsidP="00F1701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مقصد</w:t>
                  </w:r>
                </w:p>
              </w:tc>
              <w:tc>
                <w:tcPr>
                  <w:tcW w:w="1245" w:type="dxa"/>
                </w:tcPr>
                <w:p w14:paraId="71C88C2C" w14:textId="77777777" w:rsidR="00F833B8" w:rsidRPr="00E35950" w:rsidRDefault="00F833B8" w:rsidP="00F1701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تعداد مسافرت</w:t>
                  </w:r>
                </w:p>
              </w:tc>
              <w:tc>
                <w:tcPr>
                  <w:tcW w:w="1752" w:type="dxa"/>
                </w:tcPr>
                <w:p w14:paraId="35B666B3" w14:textId="77777777" w:rsidR="00F833B8" w:rsidRPr="00E35950" w:rsidRDefault="00F833B8" w:rsidP="00F1701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نوع وسيله نقليه</w:t>
                  </w:r>
                </w:p>
              </w:tc>
              <w:tc>
                <w:tcPr>
                  <w:tcW w:w="992" w:type="dxa"/>
                </w:tcPr>
                <w:p w14:paraId="318EBE77" w14:textId="77777777" w:rsidR="00F833B8" w:rsidRPr="00E35950" w:rsidRDefault="00F833B8" w:rsidP="00F1701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تعداد افراد</w:t>
                  </w:r>
                </w:p>
              </w:tc>
              <w:tc>
                <w:tcPr>
                  <w:tcW w:w="2126" w:type="dxa"/>
                </w:tcPr>
                <w:p w14:paraId="4C2DA21D" w14:textId="77777777" w:rsidR="00F833B8" w:rsidRPr="00E35950" w:rsidRDefault="00F833B8" w:rsidP="00F1701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بهاي بليط در هر مسير (ريال)</w:t>
                  </w:r>
                </w:p>
              </w:tc>
              <w:tc>
                <w:tcPr>
                  <w:tcW w:w="1977" w:type="dxa"/>
                </w:tcPr>
                <w:p w14:paraId="0DB105EF" w14:textId="77777777" w:rsidR="00F833B8" w:rsidRPr="00E35950" w:rsidRDefault="00F833B8" w:rsidP="00F1701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جمع کل هزينه</w:t>
                  </w:r>
                </w:p>
                <w:p w14:paraId="5B3D5BAB" w14:textId="77777777" w:rsidR="00F833B8" w:rsidRPr="00E35950" w:rsidRDefault="00F833B8" w:rsidP="00F1701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(ريال)</w:t>
                  </w:r>
                </w:p>
              </w:tc>
            </w:tr>
            <w:tr w:rsidR="00F1701F" w:rsidRPr="00E35950" w14:paraId="33504B56" w14:textId="77777777" w:rsidTr="00F1701F">
              <w:trPr>
                <w:trHeight w:val="319"/>
              </w:trPr>
              <w:tc>
                <w:tcPr>
                  <w:tcW w:w="651" w:type="dxa"/>
                </w:tcPr>
                <w:p w14:paraId="03CA880B" w14:textId="77777777" w:rsidR="00F833B8" w:rsidRPr="00E35950" w:rsidRDefault="00F833B8" w:rsidP="00F1701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1</w:t>
                  </w:r>
                </w:p>
              </w:tc>
              <w:tc>
                <w:tcPr>
                  <w:tcW w:w="1140" w:type="dxa"/>
                </w:tcPr>
                <w:p w14:paraId="0BD1AF58" w14:textId="6F8C8B5F" w:rsidR="00F833B8" w:rsidRPr="00E35950" w:rsidRDefault="00F833B8" w:rsidP="00F1701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45" w:type="dxa"/>
                </w:tcPr>
                <w:p w14:paraId="06406FEE" w14:textId="554C6A08" w:rsidR="00F833B8" w:rsidRPr="00E35950" w:rsidRDefault="00F833B8" w:rsidP="00F1701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52" w:type="dxa"/>
                </w:tcPr>
                <w:p w14:paraId="7112B056" w14:textId="06DC87A5" w:rsidR="00F833B8" w:rsidRPr="00E35950" w:rsidRDefault="00F833B8" w:rsidP="00F1701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992" w:type="dxa"/>
                </w:tcPr>
                <w:p w14:paraId="7503B9E4" w14:textId="485F30B6" w:rsidR="00F833B8" w:rsidRPr="00E35950" w:rsidRDefault="00F833B8" w:rsidP="00F1701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126" w:type="dxa"/>
                </w:tcPr>
                <w:p w14:paraId="2AFF5A56" w14:textId="77777777" w:rsidR="00F833B8" w:rsidRPr="00E35950" w:rsidRDefault="00F833B8" w:rsidP="00F1701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977" w:type="dxa"/>
                </w:tcPr>
                <w:p w14:paraId="21396E7C" w14:textId="5576C48D" w:rsidR="00F833B8" w:rsidRPr="00AA1D42" w:rsidRDefault="00F833B8" w:rsidP="00F1701F">
                  <w:pPr>
                    <w:jc w:val="center"/>
                    <w:rPr>
                      <w:rFonts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F1701F" w:rsidRPr="00E35950" w14:paraId="24E6A621" w14:textId="77777777" w:rsidTr="00F1701F">
              <w:tc>
                <w:tcPr>
                  <w:tcW w:w="651" w:type="dxa"/>
                </w:tcPr>
                <w:p w14:paraId="2A66F63D" w14:textId="77777777" w:rsidR="00F833B8" w:rsidRPr="00E35950" w:rsidRDefault="00F833B8" w:rsidP="00F1701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2</w:t>
                  </w:r>
                </w:p>
              </w:tc>
              <w:tc>
                <w:tcPr>
                  <w:tcW w:w="1140" w:type="dxa"/>
                </w:tcPr>
                <w:p w14:paraId="4B014D63" w14:textId="77777777" w:rsidR="00F833B8" w:rsidRPr="00E35950" w:rsidRDefault="00F833B8" w:rsidP="00F1701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45" w:type="dxa"/>
                </w:tcPr>
                <w:p w14:paraId="0C02B6E5" w14:textId="77777777" w:rsidR="00F833B8" w:rsidRPr="00E35950" w:rsidRDefault="00F833B8" w:rsidP="00F1701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52" w:type="dxa"/>
                </w:tcPr>
                <w:p w14:paraId="5F2F2031" w14:textId="77777777" w:rsidR="00F833B8" w:rsidRPr="00E35950" w:rsidRDefault="00F833B8" w:rsidP="00F1701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992" w:type="dxa"/>
                </w:tcPr>
                <w:p w14:paraId="2DF2F010" w14:textId="77777777" w:rsidR="00F833B8" w:rsidRPr="00E35950" w:rsidRDefault="00F833B8" w:rsidP="00F1701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126" w:type="dxa"/>
                </w:tcPr>
                <w:p w14:paraId="5BF05DBE" w14:textId="77777777" w:rsidR="00F833B8" w:rsidRPr="00E35950" w:rsidRDefault="00F833B8" w:rsidP="00F1701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977" w:type="dxa"/>
                </w:tcPr>
                <w:p w14:paraId="2F492A40" w14:textId="77777777" w:rsidR="00F833B8" w:rsidRPr="00E35950" w:rsidRDefault="00F833B8" w:rsidP="00F1701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F1701F" w:rsidRPr="00E35950" w14:paraId="5F7482DD" w14:textId="77777777" w:rsidTr="00F1701F">
              <w:tc>
                <w:tcPr>
                  <w:tcW w:w="651" w:type="dxa"/>
                </w:tcPr>
                <w:p w14:paraId="3F800167" w14:textId="77777777" w:rsidR="00F833B8" w:rsidRPr="00E35950" w:rsidRDefault="00F833B8" w:rsidP="00F1701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3</w:t>
                  </w:r>
                </w:p>
              </w:tc>
              <w:tc>
                <w:tcPr>
                  <w:tcW w:w="1140" w:type="dxa"/>
                </w:tcPr>
                <w:p w14:paraId="2CC295D9" w14:textId="77777777" w:rsidR="00F833B8" w:rsidRPr="00E35950" w:rsidRDefault="00F833B8" w:rsidP="00F1701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45" w:type="dxa"/>
                </w:tcPr>
                <w:p w14:paraId="3FFB7FF9" w14:textId="77777777" w:rsidR="00F833B8" w:rsidRPr="00E35950" w:rsidRDefault="00F833B8" w:rsidP="00F1701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52" w:type="dxa"/>
                </w:tcPr>
                <w:p w14:paraId="2E693AA4" w14:textId="77777777" w:rsidR="00F833B8" w:rsidRPr="00E35950" w:rsidRDefault="00F833B8" w:rsidP="00F1701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992" w:type="dxa"/>
                </w:tcPr>
                <w:p w14:paraId="15FB6E7C" w14:textId="77777777" w:rsidR="00F833B8" w:rsidRPr="00E35950" w:rsidRDefault="00F833B8" w:rsidP="00F1701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126" w:type="dxa"/>
                </w:tcPr>
                <w:p w14:paraId="69CA5AC5" w14:textId="77777777" w:rsidR="00F833B8" w:rsidRPr="00E35950" w:rsidRDefault="00F833B8" w:rsidP="00F1701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977" w:type="dxa"/>
                </w:tcPr>
                <w:p w14:paraId="13091B99" w14:textId="77777777" w:rsidR="00F833B8" w:rsidRPr="00E35950" w:rsidRDefault="00F833B8" w:rsidP="00F1701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F833B8" w:rsidRPr="00E35950" w14:paraId="772EC6C9" w14:textId="77777777" w:rsidTr="00F1701F">
              <w:tc>
                <w:tcPr>
                  <w:tcW w:w="7906" w:type="dxa"/>
                  <w:gridSpan w:val="6"/>
                </w:tcPr>
                <w:p w14:paraId="13CD40AA" w14:textId="4F74644F" w:rsidR="00F833B8" w:rsidRPr="00E35950" w:rsidRDefault="00F833B8" w:rsidP="00F1701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جمع هزينه هاي مسافرت (ريال)</w:t>
                  </w:r>
                </w:p>
              </w:tc>
              <w:tc>
                <w:tcPr>
                  <w:tcW w:w="1977" w:type="dxa"/>
                </w:tcPr>
                <w:p w14:paraId="44366E35" w14:textId="27299370" w:rsidR="00F833B8" w:rsidRPr="000E517D" w:rsidRDefault="00F833B8" w:rsidP="00F1701F">
                  <w:pPr>
                    <w:jc w:val="center"/>
                    <w:rPr>
                      <w:rFonts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33E8508F" w14:textId="1F4BC0E4" w:rsidR="00F833B8" w:rsidRDefault="008C06DD" w:rsidP="00F833B8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-4) هزينه</w:t>
            </w:r>
            <w:r>
              <w:rPr>
                <w:rFonts w:cs="B Nazanin" w:hint="eastAsia"/>
                <w:sz w:val="24"/>
                <w:szCs w:val="24"/>
                <w:rtl/>
                <w:lang w:bidi="fa-IR"/>
              </w:rPr>
              <w:t>‌</w:t>
            </w:r>
            <w:r w:rsidR="00F833B8"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>هاي انتشار:</w:t>
            </w:r>
          </w:p>
          <w:p w14:paraId="3833BCBA" w14:textId="77777777" w:rsidR="00F0637B" w:rsidRPr="00E35950" w:rsidRDefault="00F0637B" w:rsidP="00F833B8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3D49BDD9" w14:textId="3F16BD33" w:rsidR="005171D5" w:rsidRPr="00E35950" w:rsidRDefault="008C06DD" w:rsidP="00F833B8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هزي</w:t>
            </w:r>
            <w:r w:rsidR="00CB6C52">
              <w:rPr>
                <w:rFonts w:cs="B Nazanin" w:hint="cs"/>
                <w:sz w:val="24"/>
                <w:szCs w:val="24"/>
                <w:rtl/>
                <w:lang w:bidi="fa-IR"/>
              </w:rPr>
              <w:t>نه هاي انتشاراتي مانند: پرينت رن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گي، خريد کاغذ و لوح فشرده و غيره حدود </w:t>
            </w:r>
            <w:r w:rsidRPr="008C06D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50.000.000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ريال خواهد بود</w:t>
            </w:r>
          </w:p>
          <w:p w14:paraId="5104F53D" w14:textId="77777777" w:rsidR="00F833B8" w:rsidRPr="00E35950" w:rsidRDefault="00F833B8" w:rsidP="00F833B8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t>ه) جمع کل هزينه هاي طرح:</w:t>
            </w:r>
          </w:p>
          <w:tbl>
            <w:tblPr>
              <w:bidiVisual/>
              <w:tblW w:w="10487" w:type="dxa"/>
              <w:tblInd w:w="17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816"/>
              <w:gridCol w:w="6660"/>
              <w:gridCol w:w="3011"/>
            </w:tblGrid>
            <w:tr w:rsidR="00F833B8" w:rsidRPr="00E35950" w14:paraId="5876D158" w14:textId="77777777">
              <w:tc>
                <w:tcPr>
                  <w:tcW w:w="816" w:type="dxa"/>
                </w:tcPr>
                <w:p w14:paraId="464102F8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رديف</w:t>
                  </w:r>
                </w:p>
              </w:tc>
              <w:tc>
                <w:tcPr>
                  <w:tcW w:w="6660" w:type="dxa"/>
                </w:tcPr>
                <w:p w14:paraId="471BCDD1" w14:textId="77777777" w:rsidR="00F833B8" w:rsidRPr="00E35950" w:rsidRDefault="00F833B8" w:rsidP="00E1212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 xml:space="preserve">نوع هزينه </w:t>
                  </w:r>
                </w:p>
              </w:tc>
              <w:tc>
                <w:tcPr>
                  <w:tcW w:w="3011" w:type="dxa"/>
                </w:tcPr>
                <w:p w14:paraId="10B3B015" w14:textId="77777777" w:rsidR="00F833B8" w:rsidRPr="00E35950" w:rsidRDefault="00F833B8" w:rsidP="00E1212F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جمع کل هزينه(ريال)</w:t>
                  </w:r>
                </w:p>
              </w:tc>
            </w:tr>
            <w:tr w:rsidR="00F833B8" w:rsidRPr="00E35950" w14:paraId="3634E57B" w14:textId="77777777">
              <w:tc>
                <w:tcPr>
                  <w:tcW w:w="816" w:type="dxa"/>
                </w:tcPr>
                <w:p w14:paraId="614A1441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1</w:t>
                  </w:r>
                </w:p>
              </w:tc>
              <w:tc>
                <w:tcPr>
                  <w:tcW w:w="6660" w:type="dxa"/>
                </w:tcPr>
                <w:p w14:paraId="71F7E20B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هزينه هاي پرسنلي مجريان و همکاران</w:t>
                  </w:r>
                </w:p>
              </w:tc>
              <w:tc>
                <w:tcPr>
                  <w:tcW w:w="3011" w:type="dxa"/>
                </w:tcPr>
                <w:p w14:paraId="4DA7B76E" w14:textId="32CA6868" w:rsidR="00F833B8" w:rsidRPr="006A4190" w:rsidRDefault="00F833B8" w:rsidP="006A4190">
                  <w:pPr>
                    <w:jc w:val="center"/>
                    <w:rPr>
                      <w:rFonts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F833B8" w:rsidRPr="00E35950" w14:paraId="7EFD72E7" w14:textId="77777777">
              <w:tc>
                <w:tcPr>
                  <w:tcW w:w="816" w:type="dxa"/>
                </w:tcPr>
                <w:p w14:paraId="26547674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2</w:t>
                  </w:r>
                </w:p>
              </w:tc>
              <w:tc>
                <w:tcPr>
                  <w:tcW w:w="6660" w:type="dxa"/>
                </w:tcPr>
                <w:p w14:paraId="115100A8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هزينه هاي مواد و وسايل مصرفي</w:t>
                  </w:r>
                </w:p>
              </w:tc>
              <w:tc>
                <w:tcPr>
                  <w:tcW w:w="3011" w:type="dxa"/>
                </w:tcPr>
                <w:p w14:paraId="6B92EF91" w14:textId="1A143A2C" w:rsidR="00F833B8" w:rsidRPr="006A4190" w:rsidRDefault="00F833B8" w:rsidP="006A4190">
                  <w:pPr>
                    <w:jc w:val="center"/>
                    <w:rPr>
                      <w:rFonts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F833B8" w:rsidRPr="00E35950" w14:paraId="356E87A5" w14:textId="77777777">
              <w:trPr>
                <w:cantSplit/>
                <w:trHeight w:val="390"/>
              </w:trPr>
              <w:tc>
                <w:tcPr>
                  <w:tcW w:w="816" w:type="dxa"/>
                </w:tcPr>
                <w:p w14:paraId="5C2DF10A" w14:textId="77777777" w:rsidR="00F833B8" w:rsidRPr="00E35950" w:rsidRDefault="00F833B8" w:rsidP="00E1212F">
                  <w:pPr>
                    <w:pStyle w:val="Heading9"/>
                    <w:rPr>
                      <w:rFonts w:cs="B Nazanin"/>
                      <w:b w:val="0"/>
                      <w:bCs w:val="0"/>
                      <w:sz w:val="24"/>
                      <w:szCs w:val="24"/>
                      <w:rtl/>
                    </w:rPr>
                  </w:pPr>
                  <w:r w:rsidRPr="00E35950">
                    <w:rPr>
                      <w:rFonts w:cs="B Nazanin" w:hint="cs"/>
                      <w:b w:val="0"/>
                      <w:bCs w:val="0"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6660" w:type="dxa"/>
                </w:tcPr>
                <w:p w14:paraId="698506D7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 xml:space="preserve"> هزينه هاي مواد و وسايل غيرمصرفي </w:t>
                  </w:r>
                </w:p>
              </w:tc>
              <w:tc>
                <w:tcPr>
                  <w:tcW w:w="3011" w:type="dxa"/>
                </w:tcPr>
                <w:p w14:paraId="2F6449C3" w14:textId="15085C0A" w:rsidR="00F833B8" w:rsidRPr="006A4190" w:rsidRDefault="00F833B8" w:rsidP="006A4190">
                  <w:pPr>
                    <w:jc w:val="center"/>
                    <w:rPr>
                      <w:rFonts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F833B8" w:rsidRPr="00E35950" w14:paraId="50F3FCA8" w14:textId="77777777">
              <w:trPr>
                <w:cantSplit/>
                <w:trHeight w:val="390"/>
              </w:trPr>
              <w:tc>
                <w:tcPr>
                  <w:tcW w:w="816" w:type="dxa"/>
                </w:tcPr>
                <w:p w14:paraId="6C569B8E" w14:textId="77777777" w:rsidR="00F833B8" w:rsidRPr="00E35950" w:rsidRDefault="00F833B8" w:rsidP="00E1212F">
                  <w:pPr>
                    <w:pStyle w:val="Heading9"/>
                    <w:rPr>
                      <w:rFonts w:cs="B Nazanin"/>
                      <w:b w:val="0"/>
                      <w:bCs w:val="0"/>
                      <w:sz w:val="24"/>
                      <w:szCs w:val="24"/>
                      <w:rtl/>
                    </w:rPr>
                  </w:pPr>
                  <w:r w:rsidRPr="00E35950">
                    <w:rPr>
                      <w:rFonts w:cs="B Nazanin" w:hint="cs"/>
                      <w:b w:val="0"/>
                      <w:bCs w:val="0"/>
                      <w:sz w:val="24"/>
                      <w:szCs w:val="24"/>
                      <w:rtl/>
                    </w:rPr>
                    <w:t>4</w:t>
                  </w:r>
                </w:p>
              </w:tc>
              <w:tc>
                <w:tcPr>
                  <w:tcW w:w="6660" w:type="dxa"/>
                </w:tcPr>
                <w:p w14:paraId="519A95E3" w14:textId="77777777" w:rsidR="00F833B8" w:rsidRPr="00E35950" w:rsidRDefault="00F833B8" w:rsidP="00BD4E65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هزينه هاي اجرایی</w:t>
                  </w:r>
                  <w:r w:rsidR="00BD4E65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 xml:space="preserve"> ( شامل: مسافرت، اقامت، صبحانه نهار و شام)</w:t>
                  </w:r>
                </w:p>
              </w:tc>
              <w:tc>
                <w:tcPr>
                  <w:tcW w:w="3011" w:type="dxa"/>
                </w:tcPr>
                <w:p w14:paraId="327516AF" w14:textId="7CBFABFE" w:rsidR="00F833B8" w:rsidRPr="006A4190" w:rsidRDefault="00F833B8" w:rsidP="006A4190">
                  <w:pPr>
                    <w:jc w:val="center"/>
                    <w:rPr>
                      <w:rFonts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F833B8" w:rsidRPr="00E35950" w14:paraId="10CF2307" w14:textId="77777777" w:rsidTr="000E517D">
              <w:trPr>
                <w:trHeight w:val="69"/>
              </w:trPr>
              <w:tc>
                <w:tcPr>
                  <w:tcW w:w="816" w:type="dxa"/>
                </w:tcPr>
                <w:p w14:paraId="3B30A501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5</w:t>
                  </w:r>
                </w:p>
              </w:tc>
              <w:tc>
                <w:tcPr>
                  <w:tcW w:w="6660" w:type="dxa"/>
                </w:tcPr>
                <w:p w14:paraId="5436E763" w14:textId="77777777" w:rsidR="00F833B8" w:rsidRPr="00E35950" w:rsidRDefault="00F833B8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هزينه هاي متفرقه</w:t>
                  </w:r>
                </w:p>
              </w:tc>
              <w:tc>
                <w:tcPr>
                  <w:tcW w:w="3011" w:type="dxa"/>
                </w:tcPr>
                <w:p w14:paraId="59579A81" w14:textId="60363099" w:rsidR="00F833B8" w:rsidRPr="006A4190" w:rsidRDefault="00F833B8" w:rsidP="006A4190">
                  <w:pPr>
                    <w:jc w:val="center"/>
                    <w:rPr>
                      <w:rFonts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0E517D" w:rsidRPr="00E35950" w14:paraId="4D908217" w14:textId="77777777">
              <w:trPr>
                <w:trHeight w:val="291"/>
              </w:trPr>
              <w:tc>
                <w:tcPr>
                  <w:tcW w:w="816" w:type="dxa"/>
                </w:tcPr>
                <w:p w14:paraId="757F870D" w14:textId="77777777" w:rsidR="000E517D" w:rsidRPr="00E35950" w:rsidRDefault="000E517D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6</w:t>
                  </w:r>
                </w:p>
              </w:tc>
              <w:tc>
                <w:tcPr>
                  <w:tcW w:w="6660" w:type="dxa"/>
                </w:tcPr>
                <w:p w14:paraId="386CF0D0" w14:textId="77777777" w:rsidR="000E517D" w:rsidRPr="00E35950" w:rsidRDefault="000E517D" w:rsidP="00E1212F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هزینه های انتشارات</w:t>
                  </w:r>
                </w:p>
              </w:tc>
              <w:tc>
                <w:tcPr>
                  <w:tcW w:w="3011" w:type="dxa"/>
                </w:tcPr>
                <w:p w14:paraId="465F3567" w14:textId="19F34B34" w:rsidR="000E517D" w:rsidRPr="006A4190" w:rsidRDefault="000E517D" w:rsidP="006A4190">
                  <w:pPr>
                    <w:jc w:val="center"/>
                    <w:rPr>
                      <w:rFonts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F833B8" w:rsidRPr="00E35950" w14:paraId="6AEB58C9" w14:textId="77777777">
              <w:tc>
                <w:tcPr>
                  <w:tcW w:w="7476" w:type="dxa"/>
                  <w:gridSpan w:val="2"/>
                </w:tcPr>
                <w:p w14:paraId="3BDB85BF" w14:textId="68CE9268" w:rsidR="005171D5" w:rsidRPr="00E35950" w:rsidRDefault="00E86ACA" w:rsidP="005171D5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جمع هزينه هاي طرح (ريال)</w:t>
                  </w:r>
                  <w:r w:rsidR="000E517D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 xml:space="preserve"> نه میلیارد و پانصد میلیون ریال</w:t>
                  </w:r>
                </w:p>
              </w:tc>
              <w:tc>
                <w:tcPr>
                  <w:tcW w:w="3011" w:type="dxa"/>
                </w:tcPr>
                <w:p w14:paraId="6FA6BE9C" w14:textId="2598D9C4" w:rsidR="00F833B8" w:rsidRPr="006A4190" w:rsidRDefault="00F833B8" w:rsidP="00E86ACA">
                  <w:pPr>
                    <w:jc w:val="center"/>
                    <w:rPr>
                      <w:rFonts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61BA096F" w14:textId="77777777" w:rsidR="00F833B8" w:rsidRPr="00E35950" w:rsidRDefault="00F833B8" w:rsidP="00B15752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2203A19E" w14:textId="77777777" w:rsidR="00A86A88" w:rsidRPr="00E35950" w:rsidRDefault="00D4005A" w:rsidP="00313606">
      <w:pPr>
        <w:jc w:val="lowKashida"/>
        <w:rPr>
          <w:rFonts w:cs="B Nazanin"/>
          <w:sz w:val="24"/>
          <w:szCs w:val="24"/>
          <w:rtl/>
          <w:lang w:bidi="fa-IR"/>
        </w:rPr>
      </w:pPr>
      <w:r w:rsidRPr="00E35950">
        <w:rPr>
          <w:rFonts w:cs="B Nazanin"/>
          <w:sz w:val="24"/>
          <w:szCs w:val="24"/>
          <w:rtl/>
          <w:lang w:bidi="fa-IR"/>
        </w:rPr>
        <w:br w:type="page"/>
      </w:r>
    </w:p>
    <w:tbl>
      <w:tblPr>
        <w:bidiVisual/>
        <w:tblW w:w="10054" w:type="dxa"/>
        <w:tblInd w:w="-289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054"/>
      </w:tblGrid>
      <w:tr w:rsidR="00E37E08" w:rsidRPr="00E35950" w14:paraId="2C540C82" w14:textId="77777777" w:rsidTr="00CB2AF0">
        <w:tc>
          <w:tcPr>
            <w:tcW w:w="10054" w:type="dxa"/>
          </w:tcPr>
          <w:p w14:paraId="63EAB78A" w14:textId="77777777" w:rsidR="00D4005A" w:rsidRPr="00E35950" w:rsidRDefault="00D4005A" w:rsidP="004168D4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35950"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13- نظر شوراهاي ذيربط</w:t>
            </w:r>
          </w:p>
          <w:tbl>
            <w:tblPr>
              <w:bidiVisual/>
              <w:tblW w:w="9779" w:type="dxa"/>
              <w:tblInd w:w="1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9779"/>
            </w:tblGrid>
            <w:tr w:rsidR="00D4005A" w:rsidRPr="00E35950" w14:paraId="5DECEE41" w14:textId="77777777" w:rsidTr="00D76E17">
              <w:tc>
                <w:tcPr>
                  <w:tcW w:w="9779" w:type="dxa"/>
                </w:tcPr>
                <w:p w14:paraId="3E90115C" w14:textId="04EF9C60" w:rsidR="00D4005A" w:rsidRPr="00E35950" w:rsidRDefault="00B12DD1" w:rsidP="00D4005A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الف</w:t>
                  </w:r>
                  <w:r w:rsidR="00D4005A"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 xml:space="preserve">) </w:t>
                  </w:r>
                  <w:r w:rsidR="00D4005A" w:rsidRPr="00CB6C52">
                    <w:rPr>
                      <w:rFonts w:cs="B Nazanin" w:hint="cs"/>
                      <w:sz w:val="24"/>
                      <w:szCs w:val="24"/>
                      <w:highlight w:val="yellow"/>
                      <w:rtl/>
                      <w:lang w:bidi="fa-IR"/>
                    </w:rPr>
                    <w:t>نظر شوراي گروه</w:t>
                  </w:r>
                  <w:r w:rsidR="00CB6C52" w:rsidRPr="00CB6C52">
                    <w:rPr>
                      <w:rFonts w:cs="B Nazanin" w:hint="cs"/>
                      <w:sz w:val="24"/>
                      <w:szCs w:val="24"/>
                      <w:highlight w:val="yellow"/>
                      <w:rtl/>
                      <w:lang w:bidi="fa-IR"/>
                    </w:rPr>
                    <w:t xml:space="preserve"> پژوهشی</w:t>
                  </w:r>
                </w:p>
                <w:p w14:paraId="37F6D1AF" w14:textId="5E00E0DC" w:rsidR="00D4005A" w:rsidRPr="00E35950" w:rsidRDefault="00D4005A" w:rsidP="00D76E17">
                  <w:pPr>
                    <w:ind w:firstLine="348"/>
                    <w:jc w:val="both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طرح پيشنهادي در جلسه تخصصي</w:t>
                  </w:r>
                  <w:r w:rsidR="00B12DD1"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 xml:space="preserve"> </w:t>
                  </w: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مورخ</w:t>
                  </w:r>
                  <w:r w:rsidR="00D76E17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 xml:space="preserve"> 13/10/1399 </w:t>
                  </w: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 xml:space="preserve">شوراي </w:t>
                  </w:r>
                  <w:r w:rsidR="00B12DD1"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گروه</w:t>
                  </w:r>
                  <w:r w:rsidR="00D76E17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 xml:space="preserve"> پژوهشي مطالعات محيطي درياچه زريبار </w:t>
                  </w: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مطرح (صورتجلسه پيوست</w:t>
                  </w:r>
                  <w:r w:rsidR="00D76E17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) و مورد موافقت قرار گرفت، ضمناً</w:t>
                  </w: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 xml:space="preserve"> </w:t>
                  </w:r>
                  <w:r w:rsidR="00B12DD1"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استفاده از وسایل و امکانات گروه جهت اجرای این طرح بلامانع می باشد.</w:t>
                  </w:r>
                </w:p>
                <w:p w14:paraId="12D7098F" w14:textId="77777777" w:rsidR="00D4005A" w:rsidRPr="00E35950" w:rsidRDefault="00D4005A" w:rsidP="00D76E17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  <w:p w14:paraId="5C5AB235" w14:textId="77777777" w:rsidR="00D76E17" w:rsidRDefault="00D4005A" w:rsidP="00D4005A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 xml:space="preserve">  نام و نام خانوادگي مدير گروه  </w:t>
                  </w:r>
                </w:p>
                <w:p w14:paraId="5E966466" w14:textId="729A09A0" w:rsidR="00D4005A" w:rsidRPr="00E35950" w:rsidRDefault="004802B1" w:rsidP="00D4005A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 xml:space="preserve">                                                                      </w:t>
                  </w:r>
                  <w:r w:rsidR="00D4005A"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مهر و امضاء گروه</w:t>
                  </w:r>
                  <w:r w:rsidR="00D76E17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 xml:space="preserve">   </w:t>
                  </w:r>
                </w:p>
                <w:p w14:paraId="4A9698C3" w14:textId="1A83DEEB" w:rsidR="00D4005A" w:rsidRPr="00E35950" w:rsidRDefault="00D4005A" w:rsidP="004802B1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 xml:space="preserve">                                                            </w:t>
                  </w:r>
                  <w:r w:rsidR="004802B1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 xml:space="preserve">               </w:t>
                  </w: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 xml:space="preserve">  تاريخ</w:t>
                  </w:r>
                  <w:r w:rsidR="00D76E17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 xml:space="preserve">: </w:t>
                  </w:r>
                </w:p>
                <w:p w14:paraId="0E6F4669" w14:textId="77777777" w:rsidR="00D4005A" w:rsidRPr="00E35950" w:rsidRDefault="00D4005A" w:rsidP="00E37E08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tbl>
            <w:tblPr>
              <w:tblpPr w:leftFromText="180" w:rightFromText="180" w:vertAnchor="text" w:horzAnchor="margin" w:tblpY="136"/>
              <w:tblOverlap w:val="never"/>
              <w:bidiVisual/>
              <w:tblW w:w="980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9802"/>
            </w:tblGrid>
            <w:tr w:rsidR="00D76E17" w:rsidRPr="00E35950" w14:paraId="27EB42EB" w14:textId="77777777" w:rsidTr="00D76E17">
              <w:tc>
                <w:tcPr>
                  <w:tcW w:w="9802" w:type="dxa"/>
                </w:tcPr>
                <w:p w14:paraId="21181BF2" w14:textId="74B03693" w:rsidR="00D76E17" w:rsidRPr="00E35950" w:rsidRDefault="00D76E17" w:rsidP="00CB6C52">
                  <w:pPr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 xml:space="preserve">ب) </w:t>
                  </w:r>
                  <w:r w:rsidRPr="00CB6C52">
                    <w:rPr>
                      <w:rFonts w:cs="B Nazanin" w:hint="cs"/>
                      <w:sz w:val="24"/>
                      <w:szCs w:val="24"/>
                      <w:highlight w:val="yellow"/>
                      <w:rtl/>
                      <w:lang w:bidi="fa-IR"/>
                    </w:rPr>
                    <w:t>نظر شوراي پژوهشکده</w:t>
                  </w:r>
                </w:p>
                <w:p w14:paraId="34F4DD78" w14:textId="61B07FF0" w:rsidR="00D76E17" w:rsidRPr="00E35950" w:rsidRDefault="00D76E17" w:rsidP="004802B1">
                  <w:pPr>
                    <w:rPr>
                      <w:rFonts w:cs="B Nazanin"/>
                      <w:sz w:val="24"/>
                      <w:szCs w:val="24"/>
                      <w:rtl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طرح پيشنهادي در جلسه مورخ. مطرح ( صورتجلسه پيوست)و مورد</w:t>
                  </w:r>
                  <w:r w:rsidRPr="00E35950">
                    <w:rPr>
                      <w:rFonts w:cs="Times New Roman" w:hint="cs"/>
                      <w:sz w:val="24"/>
                      <w:szCs w:val="24"/>
                      <w:rtl/>
                      <w:lang w:bidi="fa-IR"/>
                    </w:rPr>
                    <w:t>□</w:t>
                  </w: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 xml:space="preserve"> تصويب قرار گرفت </w:t>
                  </w:r>
                  <w:r w:rsidR="004802B1" w:rsidRPr="00E35950">
                    <w:rPr>
                      <w:rFonts w:cs="Times New Roman" w:hint="cs"/>
                      <w:sz w:val="24"/>
                      <w:szCs w:val="24"/>
                      <w:rtl/>
                      <w:lang w:bidi="fa-IR"/>
                    </w:rPr>
                    <w:t>□</w:t>
                  </w:r>
                  <w:r w:rsidR="004802B1"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 xml:space="preserve"> </w:t>
                  </w:r>
                  <w:r w:rsidRPr="00E35950">
                    <w:rPr>
                      <w:rFonts w:cs="B Nazanin"/>
                      <w:sz w:val="24"/>
                      <w:szCs w:val="24"/>
                      <w:lang w:bidi="fa-IR"/>
                    </w:rPr>
                    <w:t xml:space="preserve"> </w:t>
                  </w: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مورد تصويب قرار نگرفت.</w:t>
                  </w:r>
                  <w:r w:rsidRPr="00E35950">
                    <w:rPr>
                      <w:rFonts w:cs="B Nazanin" w:hint="cs"/>
                      <w:sz w:val="24"/>
                      <w:szCs w:val="24"/>
                      <w:lang w:bidi="fa-IR"/>
                    </w:rPr>
                    <w:t xml:space="preserve"> </w:t>
                  </w:r>
                  <w:r w:rsidRPr="00E35950">
                    <w:rPr>
                      <w:rFonts w:cs="Times New Roman" w:hint="cs"/>
                      <w:sz w:val="24"/>
                      <w:szCs w:val="24"/>
                      <w:rtl/>
                      <w:lang w:bidi="fa-IR"/>
                    </w:rPr>
                    <w:t>□</w:t>
                  </w:r>
                  <w:r w:rsidRPr="00E35950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 xml:space="preserve"> </w:t>
                  </w:r>
                  <w:r w:rsidRPr="00E35950">
                    <w:rPr>
                      <w:rFonts w:cs="B Nazanin" w:hint="cs"/>
                      <w:sz w:val="24"/>
                      <w:szCs w:val="24"/>
                      <w:rtl/>
                    </w:rPr>
                    <w:t xml:space="preserve">با اصلاحاتي بشرح ذيل تصويب شد:                   </w:t>
                  </w:r>
                </w:p>
                <w:p w14:paraId="30E1142B" w14:textId="77777777" w:rsidR="00D76E17" w:rsidRPr="00E35950" w:rsidRDefault="00D76E17" w:rsidP="00D76E17">
                  <w:pPr>
                    <w:rPr>
                      <w:rFonts w:cs="B Nazanin"/>
                      <w:sz w:val="24"/>
                      <w:szCs w:val="24"/>
                      <w:rtl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</w:rPr>
                    <w:t>........................................................................................................................................................</w:t>
                  </w:r>
                </w:p>
                <w:p w14:paraId="45CF8BB7" w14:textId="77777777" w:rsidR="00D76E17" w:rsidRPr="00E35950" w:rsidRDefault="00D76E17" w:rsidP="00D76E17">
                  <w:pPr>
                    <w:rPr>
                      <w:rFonts w:cs="B Nazanin"/>
                      <w:sz w:val="24"/>
                      <w:szCs w:val="24"/>
                      <w:rtl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</w:rPr>
                    <w:t>........................................................................................................................................................</w:t>
                  </w:r>
                </w:p>
                <w:p w14:paraId="462FBA01" w14:textId="77777777" w:rsidR="00D76E17" w:rsidRPr="00E35950" w:rsidRDefault="00D76E17" w:rsidP="00D76E17">
                  <w:pPr>
                    <w:rPr>
                      <w:rFonts w:cs="B Nazanin"/>
                      <w:sz w:val="24"/>
                      <w:szCs w:val="24"/>
                      <w:rtl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</w:rPr>
                    <w:t>.......................................................................................................................................................</w:t>
                  </w:r>
                </w:p>
                <w:p w14:paraId="2FFF9FFE" w14:textId="77777777" w:rsidR="00D76E17" w:rsidRPr="00E35950" w:rsidRDefault="00D76E17" w:rsidP="00D76E17">
                  <w:pPr>
                    <w:rPr>
                      <w:rFonts w:cs="B Nazanin"/>
                      <w:sz w:val="24"/>
                      <w:szCs w:val="24"/>
                      <w:rtl/>
                    </w:rPr>
                  </w:pPr>
                  <w:r w:rsidRPr="00E35950">
                    <w:rPr>
                      <w:rFonts w:cs="B Nazanin" w:hint="cs"/>
                      <w:sz w:val="24"/>
                      <w:szCs w:val="24"/>
                      <w:rtl/>
                    </w:rPr>
                    <w:t>..........................</w:t>
                  </w:r>
                </w:p>
                <w:p w14:paraId="72A12C7E" w14:textId="7E7D10C7" w:rsidR="00D76E17" w:rsidRDefault="00D76E17" w:rsidP="008736BD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  <w:r w:rsidRPr="008736BD">
                    <w:rPr>
                      <w:rFonts w:cs="B Nazanin" w:hint="cs"/>
                      <w:sz w:val="24"/>
                      <w:szCs w:val="24"/>
                      <w:highlight w:val="yellow"/>
                      <w:rtl/>
                    </w:rPr>
                    <w:t xml:space="preserve">رئیس پژوهشکده:                                                             </w:t>
                  </w:r>
                  <w:r w:rsidR="00CB6C52" w:rsidRPr="008736BD">
                    <w:rPr>
                      <w:rFonts w:cs="B Nazanin" w:hint="cs"/>
                      <w:sz w:val="24"/>
                      <w:szCs w:val="24"/>
                      <w:highlight w:val="yellow"/>
                      <w:rtl/>
                    </w:rPr>
                    <w:t xml:space="preserve">          </w:t>
                  </w:r>
                  <w:r w:rsidRPr="008736BD">
                    <w:rPr>
                      <w:rFonts w:cs="B Nazanin" w:hint="cs"/>
                      <w:sz w:val="24"/>
                      <w:szCs w:val="24"/>
                      <w:highlight w:val="yellow"/>
                      <w:rtl/>
                    </w:rPr>
                    <w:t xml:space="preserve">   </w:t>
                  </w:r>
                  <w:r w:rsidR="00CB6C52" w:rsidRPr="008736BD">
                    <w:rPr>
                      <w:rFonts w:cs="B Nazanin" w:hint="cs"/>
                      <w:sz w:val="24"/>
                      <w:szCs w:val="24"/>
                      <w:highlight w:val="yellow"/>
                      <w:rtl/>
                    </w:rPr>
                    <w:t>معاون</w:t>
                  </w:r>
                  <w:r w:rsidRPr="008736BD">
                    <w:rPr>
                      <w:rFonts w:cs="B Nazanin" w:hint="cs"/>
                      <w:sz w:val="24"/>
                      <w:szCs w:val="24"/>
                      <w:highlight w:val="yellow"/>
                      <w:rtl/>
                    </w:rPr>
                    <w:t xml:space="preserve"> پژوهشکده</w:t>
                  </w:r>
                  <w:r w:rsidR="00CB6C52" w:rsidRPr="008736BD">
                    <w:rPr>
                      <w:rFonts w:cs="B Nazanin" w:hint="cs"/>
                      <w:sz w:val="24"/>
                      <w:szCs w:val="24"/>
                      <w:highlight w:val="yellow"/>
                      <w:rtl/>
                    </w:rPr>
                    <w:t>:</w:t>
                  </w:r>
                </w:p>
                <w:p w14:paraId="0FD6D796" w14:textId="77777777" w:rsidR="00D76E17" w:rsidRPr="00E35950" w:rsidRDefault="00D76E17" w:rsidP="008736BD">
                  <w:pPr>
                    <w:jc w:val="center"/>
                    <w:rPr>
                      <w:rFonts w:cs="B Nazanin"/>
                      <w:sz w:val="24"/>
                      <w:szCs w:val="24"/>
                    </w:rPr>
                  </w:pPr>
                </w:p>
                <w:p w14:paraId="40195C00" w14:textId="77777777" w:rsidR="00D76E17" w:rsidRPr="00E35950" w:rsidRDefault="00D76E17" w:rsidP="00D76E17">
                  <w:pPr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</w:tr>
          </w:tbl>
          <w:p w14:paraId="657D11B9" w14:textId="77777777" w:rsidR="00E37E08" w:rsidRPr="00E35950" w:rsidRDefault="00E37E08" w:rsidP="00B15752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0A1DC572" w14:textId="54558522" w:rsidR="00D4005A" w:rsidRPr="00E35950" w:rsidRDefault="008736BD" w:rsidP="008736BD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736B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پیوست: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8736BD">
              <w:rPr>
                <w:rFonts w:cs="B Nazanin" w:hint="cs"/>
                <w:sz w:val="24"/>
                <w:szCs w:val="24"/>
                <w:highlight w:val="yellow"/>
                <w:rtl/>
                <w:lang w:bidi="fa-IR"/>
              </w:rPr>
              <w:t>(سوابق آموزشی، پژوهشی و اجرایی مجری /مجریان پیشنهاده الزامی است)</w:t>
            </w:r>
          </w:p>
          <w:p w14:paraId="2BF9E1B1" w14:textId="77777777" w:rsidR="00D4005A" w:rsidRPr="00E35950" w:rsidRDefault="00D4005A" w:rsidP="00B15752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2F709C76" w14:textId="4D991FDE" w:rsidR="00F276CF" w:rsidRPr="00E35950" w:rsidRDefault="00F276CF" w:rsidP="00E10353">
      <w:pPr>
        <w:jc w:val="lowKashida"/>
        <w:rPr>
          <w:rFonts w:cs="B Nazanin"/>
          <w:sz w:val="24"/>
          <w:szCs w:val="24"/>
          <w:rtl/>
          <w:lang w:bidi="fa-IR"/>
        </w:rPr>
      </w:pPr>
    </w:p>
    <w:sectPr w:rsidR="00F276CF" w:rsidRPr="00E35950" w:rsidSect="008D542E">
      <w:footerReference w:type="even" r:id="rId13"/>
      <w:footerReference w:type="default" r:id="rId14"/>
      <w:pgSz w:w="11906" w:h="16838" w:code="9"/>
      <w:pgMar w:top="720" w:right="1009" w:bottom="1440" w:left="1009" w:header="720" w:footer="720" w:gutter="0"/>
      <w:pgNumType w:start="14"/>
      <w:cols w:space="720"/>
      <w:bidi/>
      <w:rtlGutter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AEB1BA" w16cex:dateUtc="2021-01-17T09:2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3E835EF" w16cid:durableId="23AEB1B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9343F6" w14:textId="77777777" w:rsidR="004E3ACB" w:rsidRDefault="004E3ACB">
      <w:r>
        <w:separator/>
      </w:r>
    </w:p>
  </w:endnote>
  <w:endnote w:type="continuationSeparator" w:id="0">
    <w:p w14:paraId="13C43731" w14:textId="77777777" w:rsidR="004E3ACB" w:rsidRDefault="004E3A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2  Roya"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Yagut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Lotus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2  Lotus">
    <w:charset w:val="B2"/>
    <w:family w:val="auto"/>
    <w:pitch w:val="variable"/>
    <w:sig w:usb0="00002001" w:usb1="80000000" w:usb2="00000008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033196" w14:textId="77777777" w:rsidR="00CB6C52" w:rsidRDefault="00CB6C52" w:rsidP="00CB0C77">
    <w:pPr>
      <w:pStyle w:val="Footer"/>
      <w:framePr w:wrap="around" w:vAnchor="text" w:hAnchor="text" w:xAlign="center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0B92491F" w14:textId="77777777" w:rsidR="00CB6C52" w:rsidRDefault="00CB6C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8507650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35EF19" w14:textId="476A6E9A" w:rsidR="00CB6C52" w:rsidRDefault="00CB6C5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927D7">
          <w:rPr>
            <w:noProof/>
            <w:rtl/>
          </w:rPr>
          <w:t>14</w:t>
        </w:r>
        <w:r>
          <w:rPr>
            <w:noProof/>
          </w:rPr>
          <w:fldChar w:fldCharType="end"/>
        </w:r>
      </w:p>
    </w:sdtContent>
  </w:sdt>
  <w:p w14:paraId="34C2D132" w14:textId="77777777" w:rsidR="00CB6C52" w:rsidRDefault="00CB6C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D7538E" w14:textId="77777777" w:rsidR="004E3ACB" w:rsidRDefault="004E3ACB">
      <w:r>
        <w:separator/>
      </w:r>
    </w:p>
  </w:footnote>
  <w:footnote w:type="continuationSeparator" w:id="0">
    <w:p w14:paraId="407029E9" w14:textId="77777777" w:rsidR="004E3ACB" w:rsidRDefault="004E3A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style="width:10.15pt;height:10.15pt" o:bullet="t">
        <v:imagedata r:id="rId1" o:title=""/>
      </v:shape>
    </w:pict>
  </w:numPicBullet>
  <w:abstractNum w:abstractNumId="0" w15:restartNumberingAfterBreak="0">
    <w:nsid w:val="198B21A6"/>
    <w:multiLevelType w:val="hybridMultilevel"/>
    <w:tmpl w:val="E1926152"/>
    <w:lvl w:ilvl="0" w:tplc="2416E71C">
      <w:start w:val="5"/>
      <w:numFmt w:val="bullet"/>
      <w:lvlText w:val="-"/>
      <w:lvlJc w:val="left"/>
      <w:pPr>
        <w:tabs>
          <w:tab w:val="num" w:pos="480"/>
        </w:tabs>
        <w:ind w:left="480" w:hanging="360"/>
      </w:pPr>
      <w:rPr>
        <w:rFonts w:ascii="Times New Roman" w:eastAsia="Times New Roman" w:hAnsi="Times New Roman" w:cs="2  Roya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</w:abstractNum>
  <w:abstractNum w:abstractNumId="1" w15:restartNumberingAfterBreak="0">
    <w:nsid w:val="1D5F76B1"/>
    <w:multiLevelType w:val="multilevel"/>
    <w:tmpl w:val="538806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69A6694"/>
    <w:multiLevelType w:val="hybridMultilevel"/>
    <w:tmpl w:val="4B1E5112"/>
    <w:lvl w:ilvl="0" w:tplc="2D2409F4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CC46F05"/>
    <w:multiLevelType w:val="multilevel"/>
    <w:tmpl w:val="D53AA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D435108"/>
    <w:multiLevelType w:val="hybridMultilevel"/>
    <w:tmpl w:val="21365CFE"/>
    <w:lvl w:ilvl="0" w:tplc="F456456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EA6A8BE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826138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48C42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05A624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A503D2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C8CD32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CD0D69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75C305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4EC92B30"/>
    <w:multiLevelType w:val="hybridMultilevel"/>
    <w:tmpl w:val="36863D78"/>
    <w:lvl w:ilvl="0" w:tplc="A080F7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52C1F4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E3A9F1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A049B2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C64CBD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198E1C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A2676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C46E1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624761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7C82541C"/>
    <w:multiLevelType w:val="hybridMultilevel"/>
    <w:tmpl w:val="987EB90E"/>
    <w:lvl w:ilvl="0" w:tplc="2D2409F4">
      <w:start w:val="1"/>
      <w:numFmt w:val="decimal"/>
      <w:lvlText w:val="%1-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5"/>
  </w:num>
  <w:num w:numId="5">
    <w:abstractNumId w:val="4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MzMzsTS2tDAxsDBV0lEKTi0uzszPAykwrgUA4x+S7SwAAAA="/>
  </w:docVars>
  <w:rsids>
    <w:rsidRoot w:val="001E3362"/>
    <w:rsid w:val="00022769"/>
    <w:rsid w:val="00092A56"/>
    <w:rsid w:val="000E517D"/>
    <w:rsid w:val="000F66CA"/>
    <w:rsid w:val="000F7289"/>
    <w:rsid w:val="001334F5"/>
    <w:rsid w:val="00163C13"/>
    <w:rsid w:val="00185EFA"/>
    <w:rsid w:val="00187C56"/>
    <w:rsid w:val="0019560E"/>
    <w:rsid w:val="001A009F"/>
    <w:rsid w:val="001B1E98"/>
    <w:rsid w:val="001E0EFC"/>
    <w:rsid w:val="001E3362"/>
    <w:rsid w:val="001E6016"/>
    <w:rsid w:val="001F458C"/>
    <w:rsid w:val="00212345"/>
    <w:rsid w:val="0024074C"/>
    <w:rsid w:val="0024077F"/>
    <w:rsid w:val="0024244F"/>
    <w:rsid w:val="00243239"/>
    <w:rsid w:val="00255BF6"/>
    <w:rsid w:val="00257B8C"/>
    <w:rsid w:val="00264BF4"/>
    <w:rsid w:val="00272A75"/>
    <w:rsid w:val="0027674D"/>
    <w:rsid w:val="002B36CB"/>
    <w:rsid w:val="002C4382"/>
    <w:rsid w:val="002F1C3A"/>
    <w:rsid w:val="00304A54"/>
    <w:rsid w:val="00306CF4"/>
    <w:rsid w:val="00313606"/>
    <w:rsid w:val="00315115"/>
    <w:rsid w:val="00322299"/>
    <w:rsid w:val="0032318F"/>
    <w:rsid w:val="003240CB"/>
    <w:rsid w:val="00326CC8"/>
    <w:rsid w:val="0033375C"/>
    <w:rsid w:val="00341DD5"/>
    <w:rsid w:val="00357DA4"/>
    <w:rsid w:val="00360348"/>
    <w:rsid w:val="003618FC"/>
    <w:rsid w:val="00390B89"/>
    <w:rsid w:val="003F2B3B"/>
    <w:rsid w:val="003F71BB"/>
    <w:rsid w:val="00406E4E"/>
    <w:rsid w:val="00412AE5"/>
    <w:rsid w:val="004168D4"/>
    <w:rsid w:val="0042451D"/>
    <w:rsid w:val="00426D98"/>
    <w:rsid w:val="004330D2"/>
    <w:rsid w:val="00446A04"/>
    <w:rsid w:val="004802B1"/>
    <w:rsid w:val="004A2477"/>
    <w:rsid w:val="004C657D"/>
    <w:rsid w:val="004E3ACB"/>
    <w:rsid w:val="004F29FB"/>
    <w:rsid w:val="004F2B55"/>
    <w:rsid w:val="0050085B"/>
    <w:rsid w:val="005171D5"/>
    <w:rsid w:val="005229DC"/>
    <w:rsid w:val="005270AB"/>
    <w:rsid w:val="00542B30"/>
    <w:rsid w:val="005732D0"/>
    <w:rsid w:val="00594CA9"/>
    <w:rsid w:val="005D6829"/>
    <w:rsid w:val="00631FE3"/>
    <w:rsid w:val="00635EB3"/>
    <w:rsid w:val="006A4190"/>
    <w:rsid w:val="006A4542"/>
    <w:rsid w:val="006A4B58"/>
    <w:rsid w:val="00720272"/>
    <w:rsid w:val="00720CE2"/>
    <w:rsid w:val="00740C06"/>
    <w:rsid w:val="00744A1B"/>
    <w:rsid w:val="00765644"/>
    <w:rsid w:val="00774D05"/>
    <w:rsid w:val="00784337"/>
    <w:rsid w:val="007A2B05"/>
    <w:rsid w:val="007D5975"/>
    <w:rsid w:val="007E3CC8"/>
    <w:rsid w:val="007F59AD"/>
    <w:rsid w:val="007F5A25"/>
    <w:rsid w:val="0080413E"/>
    <w:rsid w:val="008274C4"/>
    <w:rsid w:val="008311C1"/>
    <w:rsid w:val="0083307B"/>
    <w:rsid w:val="0084588F"/>
    <w:rsid w:val="008736BD"/>
    <w:rsid w:val="00883DF4"/>
    <w:rsid w:val="008915F3"/>
    <w:rsid w:val="008A375F"/>
    <w:rsid w:val="008C0111"/>
    <w:rsid w:val="008C06DD"/>
    <w:rsid w:val="008C0D33"/>
    <w:rsid w:val="008D542E"/>
    <w:rsid w:val="00925A14"/>
    <w:rsid w:val="009267DB"/>
    <w:rsid w:val="009271F2"/>
    <w:rsid w:val="0093235F"/>
    <w:rsid w:val="00954858"/>
    <w:rsid w:val="009758B8"/>
    <w:rsid w:val="009872CA"/>
    <w:rsid w:val="00994EC1"/>
    <w:rsid w:val="009A211A"/>
    <w:rsid w:val="009B417D"/>
    <w:rsid w:val="009B4727"/>
    <w:rsid w:val="009C1625"/>
    <w:rsid w:val="009F439A"/>
    <w:rsid w:val="00A003C7"/>
    <w:rsid w:val="00A010F8"/>
    <w:rsid w:val="00A0145A"/>
    <w:rsid w:val="00A04356"/>
    <w:rsid w:val="00A1034B"/>
    <w:rsid w:val="00A103FC"/>
    <w:rsid w:val="00A12ADD"/>
    <w:rsid w:val="00A44F05"/>
    <w:rsid w:val="00A76F12"/>
    <w:rsid w:val="00A77550"/>
    <w:rsid w:val="00A77A1E"/>
    <w:rsid w:val="00A86A88"/>
    <w:rsid w:val="00A927D7"/>
    <w:rsid w:val="00A92856"/>
    <w:rsid w:val="00AA1D42"/>
    <w:rsid w:val="00AC1D9E"/>
    <w:rsid w:val="00AE004D"/>
    <w:rsid w:val="00AE7046"/>
    <w:rsid w:val="00AF445B"/>
    <w:rsid w:val="00B12DD1"/>
    <w:rsid w:val="00B15752"/>
    <w:rsid w:val="00B37E9B"/>
    <w:rsid w:val="00B46401"/>
    <w:rsid w:val="00BC5759"/>
    <w:rsid w:val="00BD4E65"/>
    <w:rsid w:val="00BD75F4"/>
    <w:rsid w:val="00BE0E5F"/>
    <w:rsid w:val="00BE42F0"/>
    <w:rsid w:val="00C23B5C"/>
    <w:rsid w:val="00C26DC4"/>
    <w:rsid w:val="00C346E3"/>
    <w:rsid w:val="00C7384B"/>
    <w:rsid w:val="00C913B9"/>
    <w:rsid w:val="00CB0C77"/>
    <w:rsid w:val="00CB2AF0"/>
    <w:rsid w:val="00CB6C52"/>
    <w:rsid w:val="00CD541E"/>
    <w:rsid w:val="00CF1F02"/>
    <w:rsid w:val="00D022AA"/>
    <w:rsid w:val="00D0463F"/>
    <w:rsid w:val="00D4005A"/>
    <w:rsid w:val="00D423E5"/>
    <w:rsid w:val="00D432E1"/>
    <w:rsid w:val="00D44FA0"/>
    <w:rsid w:val="00D46E64"/>
    <w:rsid w:val="00D6232D"/>
    <w:rsid w:val="00D6494D"/>
    <w:rsid w:val="00D667E1"/>
    <w:rsid w:val="00D745D4"/>
    <w:rsid w:val="00D76E17"/>
    <w:rsid w:val="00D87D9B"/>
    <w:rsid w:val="00D95C57"/>
    <w:rsid w:val="00DC6522"/>
    <w:rsid w:val="00DE5D97"/>
    <w:rsid w:val="00DE7FEE"/>
    <w:rsid w:val="00DF6E6B"/>
    <w:rsid w:val="00E10353"/>
    <w:rsid w:val="00E1212F"/>
    <w:rsid w:val="00E23281"/>
    <w:rsid w:val="00E325BB"/>
    <w:rsid w:val="00E35950"/>
    <w:rsid w:val="00E37E08"/>
    <w:rsid w:val="00E51B70"/>
    <w:rsid w:val="00E52293"/>
    <w:rsid w:val="00E61BF6"/>
    <w:rsid w:val="00E624CC"/>
    <w:rsid w:val="00E644F9"/>
    <w:rsid w:val="00E6693C"/>
    <w:rsid w:val="00E70941"/>
    <w:rsid w:val="00E76E3C"/>
    <w:rsid w:val="00E86ACA"/>
    <w:rsid w:val="00E93409"/>
    <w:rsid w:val="00EB2E93"/>
    <w:rsid w:val="00EB6816"/>
    <w:rsid w:val="00EC0343"/>
    <w:rsid w:val="00EC2EB4"/>
    <w:rsid w:val="00EE190C"/>
    <w:rsid w:val="00F0637B"/>
    <w:rsid w:val="00F1701F"/>
    <w:rsid w:val="00F20082"/>
    <w:rsid w:val="00F276CF"/>
    <w:rsid w:val="00F721BB"/>
    <w:rsid w:val="00F72F3A"/>
    <w:rsid w:val="00F81433"/>
    <w:rsid w:val="00F833B8"/>
    <w:rsid w:val="00FB5A19"/>
    <w:rsid w:val="00FF2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/"/>
  <w:listSeparator w:val="؛"/>
  <w14:docId w14:val="7162116F"/>
  <w15:chartTrackingRefBased/>
  <w15:docId w15:val="{CDE759AF-3598-5B44-97C9-C234F7B56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raditional Arabic"/>
        <w:lang w:val="en-GB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  <w:rPr>
      <w:lang w:val="en-US" w:eastAsia="zh-CN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cs="Yagut"/>
      <w:szCs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Yagut"/>
      <w:szCs w:val="4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cs="Yagut"/>
      <w:szCs w:val="32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Yagut"/>
      <w:szCs w:val="2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cs="Yagut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Lotus"/>
      <w:b/>
      <w:bCs/>
      <w:sz w:val="36"/>
      <w:szCs w:val="36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cs="Lotus"/>
      <w:b/>
      <w:bCs/>
      <w:sz w:val="28"/>
      <w:szCs w:val="28"/>
      <w:lang w:bidi="fa-IR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cs="Lotus"/>
      <w:b/>
      <w:bCs/>
      <w:sz w:val="24"/>
      <w:szCs w:val="24"/>
      <w:lang w:bidi="fa-IR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cs="Lotus"/>
      <w:b/>
      <w:bCs/>
      <w:sz w:val="22"/>
      <w:szCs w:val="22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lowKashida"/>
    </w:pPr>
    <w:rPr>
      <w:rFonts w:cs="Yagut"/>
      <w:szCs w:val="28"/>
    </w:rPr>
  </w:style>
  <w:style w:type="paragraph" w:styleId="BalloonText">
    <w:name w:val="Balloon Text"/>
    <w:basedOn w:val="Normal"/>
    <w:semiHidden/>
    <w:rsid w:val="00255BF6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customStyle="1" w:styleId="goly">
    <w:name w:val="goly"/>
    <w:basedOn w:val="Normal"/>
    <w:rsid w:val="00720272"/>
    <w:pPr>
      <w:jc w:val="lowKashida"/>
    </w:pPr>
    <w:rPr>
      <w:rFonts w:ascii="2  Lotus" w:hAnsi="2  Lotus" w:cs="2  Lotus"/>
      <w:sz w:val="24"/>
      <w:szCs w:val="32"/>
      <w:lang w:bidi="fa-IR"/>
    </w:rPr>
  </w:style>
  <w:style w:type="table" w:styleId="TableGrid">
    <w:name w:val="Table Grid"/>
    <w:basedOn w:val="TableNormal"/>
    <w:rsid w:val="0033375C"/>
    <w:pPr>
      <w:bidi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rsid w:val="00341DD5"/>
    <w:rPr>
      <w:sz w:val="16"/>
      <w:szCs w:val="16"/>
    </w:rPr>
  </w:style>
  <w:style w:type="paragraph" w:styleId="CommentText">
    <w:name w:val="annotation text"/>
    <w:basedOn w:val="Normal"/>
    <w:link w:val="CommentTextChar"/>
    <w:rsid w:val="00341DD5"/>
  </w:style>
  <w:style w:type="character" w:customStyle="1" w:styleId="CommentTextChar">
    <w:name w:val="Comment Text Char"/>
    <w:basedOn w:val="DefaultParagraphFont"/>
    <w:link w:val="CommentText"/>
    <w:rsid w:val="00341DD5"/>
    <w:rPr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rsid w:val="00341D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41DD5"/>
    <w:rPr>
      <w:b/>
      <w:bCs/>
      <w:lang w:val="en-US"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12ADD"/>
    <w:rPr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154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2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21" Type="http://schemas.microsoft.com/office/2018/08/relationships/commentsExtensible" Target="commentsExtensible.xml"/><Relationship Id="rId7" Type="http://schemas.openxmlformats.org/officeDocument/2006/relationships/endnotes" Target="endnotes.xml"/><Relationship Id="rId12" Type="http://schemas.openxmlformats.org/officeDocument/2006/relationships/image" Target="media/image4.w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https://www.uok.ac.ir/JiroCMS/Files/System/Templates/UOK/Skin/Fa/FooterLogo.pn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https://www.uok.ac.ir/JiroCMS/Files/System/Templates/UOK/Skin/Fa/FooterLogo.png" TargetMode="Externa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49D346-D164-4F35-BAC2-39D32E2CE3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832</Words>
  <Characters>474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آئين نامه چگونگي انتخاب و مراحل انجام رساله نهايي ( پايان نامه ) كارشناسي معماري</vt:lpstr>
    </vt:vector>
  </TitlesOfParts>
  <Company>k.university</Company>
  <LinksUpToDate>false</LinksUpToDate>
  <CharactersWithSpaces>5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آئين نامه چگونگي انتخاب و مراحل انجام رساله نهايي ( پايان نامه ) كارشناسي معماري</dc:title>
  <dc:subject/>
  <dc:creator>architecture</dc:creator>
  <cp:keywords/>
  <cp:lastModifiedBy>Catalogue</cp:lastModifiedBy>
  <cp:revision>2</cp:revision>
  <cp:lastPrinted>2021-01-30T08:29:00Z</cp:lastPrinted>
  <dcterms:created xsi:type="dcterms:W3CDTF">2021-07-17T07:33:00Z</dcterms:created>
  <dcterms:modified xsi:type="dcterms:W3CDTF">2021-07-17T07:33:00Z</dcterms:modified>
</cp:coreProperties>
</file>